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1806B4A6" w:rsidR="002F44A0" w:rsidRPr="00295032" w:rsidRDefault="00AB5772" w:rsidP="002F44A0">
      <w:pPr>
        <w:jc w:val="center"/>
        <w:rPr>
          <w:sz w:val="22"/>
        </w:rPr>
      </w:pPr>
      <w:r>
        <w:rPr>
          <w:sz w:val="22"/>
        </w:rPr>
        <w:t>1</w:t>
      </w:r>
      <w:r w:rsidR="008D176C">
        <w:rPr>
          <w:sz w:val="22"/>
        </w:rPr>
        <w:t>5</w:t>
      </w:r>
      <w:r>
        <w:rPr>
          <w:sz w:val="22"/>
        </w:rPr>
        <w:t>.11.2022</w:t>
      </w:r>
      <w:r w:rsidR="002F44A0">
        <w:rPr>
          <w:sz w:val="22"/>
        </w:rPr>
        <w:t xml:space="preserve">  №  </w:t>
      </w:r>
      <w:r>
        <w:rPr>
          <w:sz w:val="22"/>
        </w:rPr>
        <w:t>711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097BBC5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66188E">
        <w:rPr>
          <w:color w:val="000000"/>
          <w:sz w:val="28"/>
          <w:szCs w:val="28"/>
        </w:rPr>
        <w:t xml:space="preserve">б утверждении </w:t>
      </w:r>
      <w:r w:rsidRPr="00C0769D">
        <w:rPr>
          <w:color w:val="000000"/>
          <w:sz w:val="28"/>
          <w:szCs w:val="28"/>
        </w:rPr>
        <w:t>муниципальн</w:t>
      </w:r>
      <w:r w:rsidR="0066188E">
        <w:rPr>
          <w:color w:val="000000"/>
          <w:sz w:val="28"/>
          <w:szCs w:val="28"/>
        </w:rPr>
        <w:t>ой</w:t>
      </w:r>
      <w:r w:rsidRPr="00C0769D">
        <w:rPr>
          <w:color w:val="000000"/>
          <w:sz w:val="28"/>
          <w:szCs w:val="28"/>
        </w:rPr>
        <w:t xml:space="preserve"> программ</w:t>
      </w:r>
      <w:r w:rsidR="0066188E">
        <w:rPr>
          <w:color w:val="000000"/>
          <w:sz w:val="28"/>
          <w:szCs w:val="28"/>
        </w:rPr>
        <w:t>ы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1FDB77B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 соответствии со ст. 179 Бюджетного кодекса Российской Федерации</w:t>
      </w:r>
      <w:r w:rsidR="00D76AFF" w:rsidRPr="00D76AFF">
        <w:rPr>
          <w:color w:val="000000"/>
          <w:sz w:val="28"/>
          <w:szCs w:val="28"/>
        </w:rPr>
        <w:t>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1</w:t>
      </w:r>
      <w:r w:rsidR="00424B64">
        <w:rPr>
          <w:color w:val="000000"/>
          <w:sz w:val="28"/>
          <w:szCs w:val="28"/>
        </w:rPr>
        <w:t>0</w:t>
      </w:r>
      <w:r w:rsidR="00C62B52">
        <w:rPr>
          <w:color w:val="000000"/>
          <w:sz w:val="28"/>
          <w:szCs w:val="28"/>
        </w:rPr>
        <w:t>.11.2022</w:t>
      </w:r>
      <w:r w:rsidR="00D76AFF">
        <w:rPr>
          <w:color w:val="000000"/>
          <w:sz w:val="28"/>
          <w:szCs w:val="28"/>
        </w:rPr>
        <w:t xml:space="preserve"> №</w:t>
      </w:r>
      <w:r w:rsidR="00641C29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96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1ACE47F8" w:rsidR="002F44A0" w:rsidRDefault="0066188E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Утвердить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 (прилагается).</w:t>
      </w:r>
    </w:p>
    <w:p w14:paraId="38EA40F5" w14:textId="4B3337EA" w:rsidR="00C75535" w:rsidRPr="00C0769D" w:rsidRDefault="00C75535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стоящее постановление вступает в силу с 01.01.2023 года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26C56827" w:rsidR="007F2D8D" w:rsidRPr="007F2D8D" w:rsidRDefault="00424B64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Утвержден</w:t>
      </w:r>
      <w:r w:rsidR="00BD35F5">
        <w:rPr>
          <w:sz w:val="20"/>
          <w:szCs w:val="20"/>
        </w:rPr>
        <w:t>а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ем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22BCB981" w:rsidR="00C35DE3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AB5772">
        <w:rPr>
          <w:sz w:val="20"/>
          <w:szCs w:val="20"/>
        </w:rPr>
        <w:t>1</w:t>
      </w:r>
      <w:r w:rsidR="008D176C">
        <w:rPr>
          <w:sz w:val="20"/>
          <w:szCs w:val="20"/>
        </w:rPr>
        <w:t>5</w:t>
      </w:r>
      <w:r w:rsidR="00AB5772">
        <w:rPr>
          <w:sz w:val="20"/>
          <w:szCs w:val="20"/>
        </w:rPr>
        <w:t>.11.2022</w:t>
      </w:r>
      <w:r w:rsidRPr="007F2D8D">
        <w:rPr>
          <w:sz w:val="20"/>
          <w:szCs w:val="20"/>
        </w:rPr>
        <w:t xml:space="preserve"> № </w:t>
      </w:r>
      <w:r w:rsidR="00AB5772">
        <w:rPr>
          <w:sz w:val="20"/>
          <w:szCs w:val="20"/>
        </w:rPr>
        <w:t>711-п</w:t>
      </w:r>
    </w:p>
    <w:p w14:paraId="480B8744" w14:textId="3A6B4CBD" w:rsidR="005B07ED" w:rsidRDefault="00E857B7" w:rsidP="00E857B7">
      <w:pPr>
        <w:jc w:val="right"/>
        <w:rPr>
          <w:sz w:val="18"/>
          <w:szCs w:val="18"/>
        </w:rPr>
      </w:pPr>
      <w:r w:rsidRPr="00E7693B">
        <w:rPr>
          <w:sz w:val="18"/>
          <w:szCs w:val="18"/>
        </w:rPr>
        <w:t xml:space="preserve">(с изменениями </w:t>
      </w:r>
      <w:proofErr w:type="gramStart"/>
      <w:r w:rsidRPr="00E7693B">
        <w:rPr>
          <w:sz w:val="18"/>
          <w:szCs w:val="18"/>
        </w:rPr>
        <w:t>и  дополнениями</w:t>
      </w:r>
      <w:proofErr w:type="gramEnd"/>
      <w:r w:rsidRPr="00E7693B">
        <w:rPr>
          <w:sz w:val="18"/>
          <w:szCs w:val="18"/>
        </w:rPr>
        <w:t xml:space="preserve">, </w:t>
      </w:r>
      <w:r w:rsidR="00C02E64" w:rsidRPr="00E7693B">
        <w:rPr>
          <w:sz w:val="18"/>
          <w:szCs w:val="18"/>
        </w:rPr>
        <w:t>внесёнными</w:t>
      </w:r>
      <w:r w:rsidRPr="00E7693B">
        <w:rPr>
          <w:sz w:val="18"/>
          <w:szCs w:val="18"/>
        </w:rPr>
        <w:t xml:space="preserve"> Постановлением Главы г.о. Лыткарино                                                                                                                                                                       </w:t>
      </w:r>
      <w:r>
        <w:rPr>
          <w:sz w:val="18"/>
          <w:szCs w:val="18"/>
        </w:rPr>
        <w:t xml:space="preserve">                          от  17.02.2023 №69-п</w:t>
      </w:r>
      <w:r w:rsidR="00F97839">
        <w:rPr>
          <w:sz w:val="18"/>
          <w:szCs w:val="18"/>
        </w:rPr>
        <w:t>, от 25.05.2023 №300-п</w:t>
      </w:r>
      <w:r w:rsidR="00E061F0">
        <w:rPr>
          <w:sz w:val="18"/>
          <w:szCs w:val="18"/>
        </w:rPr>
        <w:t>, от 29.06.2023 № 387-п</w:t>
      </w:r>
      <w:r w:rsidR="00AA5CBA">
        <w:rPr>
          <w:sz w:val="18"/>
          <w:szCs w:val="18"/>
        </w:rPr>
        <w:t>, от 21.08.2023 №493-п</w:t>
      </w:r>
      <w:r w:rsidR="005B07ED">
        <w:rPr>
          <w:sz w:val="18"/>
          <w:szCs w:val="18"/>
        </w:rPr>
        <w:t xml:space="preserve">, </w:t>
      </w:r>
    </w:p>
    <w:p w14:paraId="4E6106BE" w14:textId="56353C28" w:rsidR="00E77A7B" w:rsidRDefault="005B07ED" w:rsidP="00E857B7">
      <w:pPr>
        <w:jc w:val="right"/>
        <w:rPr>
          <w:sz w:val="18"/>
          <w:szCs w:val="18"/>
        </w:rPr>
      </w:pPr>
      <w:r>
        <w:rPr>
          <w:sz w:val="18"/>
          <w:szCs w:val="18"/>
        </w:rPr>
        <w:t>от 21.12.2023 №779-п</w:t>
      </w:r>
      <w:r w:rsidR="00BB775C">
        <w:rPr>
          <w:sz w:val="18"/>
          <w:szCs w:val="18"/>
        </w:rPr>
        <w:t>, от 08.02.2024 № 73-п</w:t>
      </w:r>
      <w:r w:rsidR="0040652F">
        <w:rPr>
          <w:sz w:val="18"/>
          <w:szCs w:val="18"/>
        </w:rPr>
        <w:t>, от 15.05.2024 №323-п</w:t>
      </w:r>
      <w:r w:rsidR="00C02E64">
        <w:rPr>
          <w:sz w:val="18"/>
          <w:szCs w:val="18"/>
        </w:rPr>
        <w:t>,</w:t>
      </w:r>
      <w:r w:rsidR="00C02E64" w:rsidRPr="00C02E64">
        <w:t xml:space="preserve"> </w:t>
      </w:r>
      <w:r w:rsidR="00C02E64" w:rsidRPr="00C02E64">
        <w:rPr>
          <w:sz w:val="18"/>
          <w:szCs w:val="18"/>
        </w:rPr>
        <w:t>от</w:t>
      </w:r>
      <w:r w:rsidR="00C02E64">
        <w:t xml:space="preserve"> </w:t>
      </w:r>
      <w:proofErr w:type="gramStart"/>
      <w:r w:rsidR="00E77A7B">
        <w:rPr>
          <w:sz w:val="18"/>
          <w:szCs w:val="18"/>
        </w:rPr>
        <w:t>06.08.2024  №</w:t>
      </w:r>
      <w:proofErr w:type="gramEnd"/>
      <w:r w:rsidR="00C02E64" w:rsidRPr="00C02E64">
        <w:rPr>
          <w:sz w:val="18"/>
          <w:szCs w:val="18"/>
        </w:rPr>
        <w:t xml:space="preserve"> 486-п</w:t>
      </w:r>
      <w:r w:rsidR="00C02E64">
        <w:rPr>
          <w:sz w:val="18"/>
          <w:szCs w:val="18"/>
        </w:rPr>
        <w:t xml:space="preserve"> </w:t>
      </w:r>
      <w:r w:rsidR="00E77A7B">
        <w:rPr>
          <w:sz w:val="18"/>
          <w:szCs w:val="18"/>
        </w:rPr>
        <w:t xml:space="preserve">, </w:t>
      </w:r>
    </w:p>
    <w:p w14:paraId="6BEF632A" w14:textId="065529BD" w:rsidR="00E857B7" w:rsidRDefault="00E77A7B" w:rsidP="00E857B7">
      <w:pPr>
        <w:jc w:val="right"/>
        <w:rPr>
          <w:sz w:val="18"/>
          <w:szCs w:val="18"/>
        </w:rPr>
      </w:pPr>
      <w:r>
        <w:rPr>
          <w:sz w:val="18"/>
          <w:szCs w:val="18"/>
        </w:rPr>
        <w:t>от 01.10.2024 №604-п</w:t>
      </w:r>
      <w:r w:rsidR="00786990">
        <w:rPr>
          <w:sz w:val="18"/>
          <w:szCs w:val="18"/>
        </w:rPr>
        <w:t>, от 19.12.2024 №824-п</w:t>
      </w:r>
      <w:r w:rsidR="00E32089">
        <w:rPr>
          <w:sz w:val="18"/>
          <w:szCs w:val="18"/>
        </w:rPr>
        <w:t>, от 05.02.2025 №49-п</w:t>
      </w:r>
      <w:r w:rsidR="00984104">
        <w:rPr>
          <w:sz w:val="18"/>
          <w:szCs w:val="18"/>
        </w:rPr>
        <w:t>, от 30.05.2025 №328-п</w:t>
      </w:r>
      <w:r w:rsidR="003A2C0A">
        <w:rPr>
          <w:sz w:val="18"/>
          <w:szCs w:val="18"/>
        </w:rPr>
        <w:t>, от 08.09.2025 №543-п</w:t>
      </w:r>
      <w:r w:rsidR="00E857B7">
        <w:rPr>
          <w:sz w:val="18"/>
          <w:szCs w:val="18"/>
        </w:rPr>
        <w:t>)</w:t>
      </w:r>
    </w:p>
    <w:p w14:paraId="25964762" w14:textId="77777777" w:rsidR="00786990" w:rsidRDefault="00786990" w:rsidP="00E857B7">
      <w:pPr>
        <w:jc w:val="right"/>
        <w:rPr>
          <w:color w:val="000000"/>
        </w:rPr>
      </w:pPr>
    </w:p>
    <w:p w14:paraId="73C8CFC3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>
        <w:rPr>
          <w:b/>
          <w:bCs/>
        </w:rPr>
        <w:t>3</w:t>
      </w:r>
      <w:r w:rsidRPr="00764F63">
        <w:rPr>
          <w:b/>
          <w:bCs/>
        </w:rPr>
        <w:t>-20</w:t>
      </w:r>
      <w:r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79D75676" w14:textId="77777777" w:rsidR="003A2C0A" w:rsidRPr="00764F63" w:rsidRDefault="003A2C0A" w:rsidP="003A2C0A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551CD8FD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1. Паспорт программы «Цифровое муниципальное образование» на 202</w:t>
      </w:r>
      <w:r>
        <w:rPr>
          <w:b/>
          <w:bCs/>
        </w:rPr>
        <w:t>3</w:t>
      </w:r>
      <w:r w:rsidRPr="00764F63">
        <w:rPr>
          <w:b/>
          <w:bCs/>
        </w:rPr>
        <w:t>-20</w:t>
      </w:r>
      <w:r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4EBD3FF2" w14:textId="77777777" w:rsidR="003A2C0A" w:rsidRPr="004E721B" w:rsidRDefault="003A2C0A" w:rsidP="003A2C0A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3A2C0A" w:rsidRPr="004E721B" w14:paraId="2E7EF1B5" w14:textId="77777777" w:rsidTr="00C96D8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FF2E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2C6080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</w:t>
            </w:r>
            <w:r w:rsidRPr="004E721B">
              <w:rPr>
                <w:rFonts w:eastAsia="MS Mincho"/>
                <w:sz w:val="22"/>
              </w:rPr>
              <w:t xml:space="preserve"> Завьялова </w:t>
            </w:r>
            <w:r>
              <w:rPr>
                <w:rFonts w:eastAsia="MS Mincho"/>
                <w:sz w:val="22"/>
              </w:rPr>
              <w:t>Е.С.</w:t>
            </w:r>
          </w:p>
        </w:tc>
      </w:tr>
      <w:tr w:rsidR="003A2C0A" w:rsidRPr="004E721B" w14:paraId="1423E6A6" w14:textId="77777777" w:rsidTr="00C96D8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B731C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4BE883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3A2C0A" w:rsidRPr="004E721B" w14:paraId="6399A5F0" w14:textId="77777777" w:rsidTr="00C96D8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27ED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8C7CB8" w14:textId="77777777" w:rsidR="003A2C0A" w:rsidRPr="004E721B" w:rsidRDefault="003A2C0A" w:rsidP="00C96D84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3A2C0A" w:rsidRPr="004E721B" w14:paraId="5A6B0B6C" w14:textId="77777777" w:rsidTr="00C96D8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FD536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3371B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1105F362" w14:textId="77777777" w:rsidR="003A2C0A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C56B1B9" w14:textId="77777777" w:rsidR="003A2C0A" w:rsidRDefault="003A2C0A" w:rsidP="00C96D84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  <w:p w14:paraId="14ECC5C0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4 «Развитие архивного дела»</w:t>
            </w:r>
          </w:p>
        </w:tc>
      </w:tr>
      <w:tr w:rsidR="003A2C0A" w:rsidRPr="004E721B" w14:paraId="14D4C1FB" w14:textId="77777777" w:rsidTr="00C96D8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57A222AC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21904AB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3A2C0A" w:rsidRPr="004E721B" w14:paraId="0AA6DA5D" w14:textId="77777777" w:rsidTr="00C96D8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412273F5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1C74A34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576A2AE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34BB55E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A79ADEB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911D0E3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5B875700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1803A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411A20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E93E436" w14:textId="77777777" w:rsidR="003A2C0A" w:rsidRPr="00D07188" w:rsidRDefault="003A2C0A" w:rsidP="00C96D8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3A2C0A" w:rsidRPr="004E721B" w14:paraId="6B1FCDCA" w14:textId="77777777" w:rsidTr="00C96D84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3E13E73E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9B1DFA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5395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D9BB3E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371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F0EE93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679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FD47F6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BE5194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C4C70DB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27672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6DB0A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9DF07D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784CFD22" w14:textId="77777777" w:rsidTr="00C96D8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3E26AB2E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81D3A8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A1CCF7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41002A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B01C54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3BB0E3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4FDBD5F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6B53C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A2D3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3A654C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4F593559" w14:textId="77777777" w:rsidTr="00C96D8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3C97EA1A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CBEE3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1628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33E355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873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A4F7B1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962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BF0389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62118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F78E7D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32224A8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5134D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25BBF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268215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582EA185" w14:textId="77777777" w:rsidTr="00C96D8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2C606961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B7841C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53DFCA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BD3C60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2C1E93E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1DDC77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89FC57B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7CA16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095FD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470F9D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1773D37A" w14:textId="77777777" w:rsidTr="00C96D84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F760F6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4F683A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7023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5E4F04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48589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0A0D0B" w14:textId="77777777" w:rsidR="003A2C0A" w:rsidRPr="00DB35C6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57641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A32881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118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55979B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2A5FEBC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A3B93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68F8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93C185" w14:textId="77777777" w:rsidR="003A2C0A" w:rsidRPr="00DB35C6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51849FB9" w14:textId="77777777" w:rsidR="003A2C0A" w:rsidRPr="004E721B" w:rsidRDefault="003A2C0A" w:rsidP="003A2C0A"/>
    <w:p w14:paraId="67F06315" w14:textId="77777777" w:rsidR="003A2C0A" w:rsidRPr="004E721B" w:rsidRDefault="003A2C0A" w:rsidP="003A2C0A">
      <w:pPr>
        <w:sectPr w:rsidR="003A2C0A" w:rsidRPr="004E721B" w:rsidSect="00765D03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0C160588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3DEF145" w14:textId="77777777" w:rsidR="003A2C0A" w:rsidRPr="004E721B" w:rsidRDefault="003A2C0A" w:rsidP="003A2C0A">
      <w:pPr>
        <w:jc w:val="center"/>
      </w:pPr>
    </w:p>
    <w:p w14:paraId="5ADACD1D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16FBC4B4" w14:textId="77777777" w:rsidR="003A2C0A" w:rsidRPr="004E721B" w:rsidRDefault="003A2C0A" w:rsidP="003A2C0A">
      <w:pPr>
        <w:tabs>
          <w:tab w:val="left" w:pos="2404"/>
        </w:tabs>
        <w:rPr>
          <w:sz w:val="12"/>
        </w:rPr>
      </w:pPr>
      <w:r w:rsidRPr="004E721B">
        <w:tab/>
      </w:r>
    </w:p>
    <w:p w14:paraId="53B5E7D5" w14:textId="77777777" w:rsidR="003A2C0A" w:rsidRPr="004E721B" w:rsidRDefault="003A2C0A" w:rsidP="003A2C0A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048BCA4C" w14:textId="77777777" w:rsidR="003A2C0A" w:rsidRPr="004E721B" w:rsidRDefault="003A2C0A" w:rsidP="003A2C0A">
      <w:pPr>
        <w:jc w:val="both"/>
      </w:pPr>
    </w:p>
    <w:p w14:paraId="01DC7904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021B32CC" w14:textId="77777777" w:rsidR="003A2C0A" w:rsidRPr="004E721B" w:rsidRDefault="003A2C0A" w:rsidP="003A2C0A">
      <w:pPr>
        <w:jc w:val="both"/>
      </w:pPr>
    </w:p>
    <w:p w14:paraId="68787342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6FEA8FD3" w14:textId="77777777" w:rsidR="003A2C0A" w:rsidRPr="004E721B" w:rsidRDefault="003A2C0A" w:rsidP="003A2C0A">
      <w:pPr>
        <w:jc w:val="center"/>
        <w:rPr>
          <w:sz w:val="22"/>
        </w:rPr>
      </w:pPr>
    </w:p>
    <w:p w14:paraId="149C7695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517DFF61" w14:textId="77777777" w:rsidR="003A2C0A" w:rsidRPr="004E721B" w:rsidRDefault="003A2C0A" w:rsidP="003A2C0A">
      <w:pPr>
        <w:jc w:val="both"/>
      </w:pPr>
    </w:p>
    <w:p w14:paraId="69BB107D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48748CF6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3A509561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407F862D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774B4150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1D159985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60AF35BE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3CAD9D3B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>
        <w:rPr>
          <w:sz w:val="22"/>
        </w:rPr>
        <w:t>3</w:t>
      </w:r>
      <w:r w:rsidRPr="004E721B">
        <w:rPr>
          <w:sz w:val="22"/>
        </w:rPr>
        <w:t>-20</w:t>
      </w:r>
      <w:r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6B75A6CA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1B8C82BB" w14:textId="77777777" w:rsidR="003A2C0A" w:rsidRPr="004E721B" w:rsidRDefault="003A2C0A" w:rsidP="003A2C0A">
      <w:pPr>
        <w:jc w:val="both"/>
      </w:pPr>
    </w:p>
    <w:p w14:paraId="787FF069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5F36D9FD" w14:textId="77777777" w:rsidR="003A2C0A" w:rsidRPr="004E721B" w:rsidRDefault="003A2C0A" w:rsidP="003A2C0A">
      <w:pPr>
        <w:jc w:val="center"/>
      </w:pPr>
    </w:p>
    <w:p w14:paraId="5655A3D6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2E7B3C48" w14:textId="77777777" w:rsidR="003A2C0A" w:rsidRPr="004E721B" w:rsidRDefault="003A2C0A" w:rsidP="003A2C0A">
      <w:pPr>
        <w:jc w:val="both"/>
      </w:pPr>
    </w:p>
    <w:p w14:paraId="48C47371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38D955C" w14:textId="77777777" w:rsidR="003A2C0A" w:rsidRPr="004E721B" w:rsidRDefault="003A2C0A" w:rsidP="003A2C0A">
      <w:pPr>
        <w:jc w:val="both"/>
      </w:pPr>
    </w:p>
    <w:p w14:paraId="59A7C60F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14660CE9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2A0A09DB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5E28EDC6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6336AF40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3EE20C9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216CA67F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603C2A0E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F2645B5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7A4D1CCC" w14:textId="77777777" w:rsidR="003A2C0A" w:rsidRPr="004E721B" w:rsidRDefault="003A2C0A" w:rsidP="003A2C0A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7B56BB9C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49685977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433D0591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170B75A1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2DAC4ED2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4658A402" w14:textId="77777777" w:rsidR="003A2C0A" w:rsidRPr="004E721B" w:rsidRDefault="003A2C0A" w:rsidP="003A2C0A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5198B2C6" w14:textId="77777777" w:rsidR="003A2C0A" w:rsidRPr="004E721B" w:rsidRDefault="003A2C0A" w:rsidP="003A2C0A">
      <w:pPr>
        <w:jc w:val="both"/>
      </w:pPr>
    </w:p>
    <w:p w14:paraId="6A0F2BCC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63101117" w14:textId="77777777" w:rsidR="003A2C0A" w:rsidRPr="004E721B" w:rsidRDefault="003A2C0A" w:rsidP="003A2C0A">
      <w:pPr>
        <w:jc w:val="both"/>
      </w:pPr>
    </w:p>
    <w:p w14:paraId="7A6C9357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325D77B4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46C5FB0C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343CE037" w14:textId="77777777" w:rsidR="003A2C0A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>
        <w:rPr>
          <w:sz w:val="22"/>
          <w:szCs w:val="22"/>
        </w:rPr>
        <w:t xml:space="preserve"> и с</w:t>
      </w:r>
      <w:r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>
        <w:rPr>
          <w:sz w:val="22"/>
          <w:szCs w:val="22"/>
        </w:rPr>
        <w:t>;</w:t>
      </w:r>
    </w:p>
    <w:p w14:paraId="1E726431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257A66D9" w14:textId="77777777" w:rsidR="003A2C0A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63C84B67" w14:textId="77777777" w:rsidR="003A2C0A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16018D94" w14:textId="77777777" w:rsidR="003A2C0A" w:rsidRPr="004E721B" w:rsidRDefault="003A2C0A" w:rsidP="003A2C0A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54A13477" w14:textId="77777777" w:rsidR="003A2C0A" w:rsidRPr="004E721B" w:rsidRDefault="003A2C0A" w:rsidP="003A2C0A">
      <w:pPr>
        <w:jc w:val="both"/>
        <w:rPr>
          <w:sz w:val="22"/>
          <w:szCs w:val="22"/>
        </w:rPr>
      </w:pPr>
    </w:p>
    <w:p w14:paraId="4766A0EE" w14:textId="77777777" w:rsidR="003A2C0A" w:rsidRPr="004E721B" w:rsidRDefault="003A2C0A" w:rsidP="003A2C0A">
      <w:pPr>
        <w:jc w:val="both"/>
        <w:rPr>
          <w:sz w:val="22"/>
          <w:szCs w:val="22"/>
        </w:rPr>
      </w:pPr>
    </w:p>
    <w:p w14:paraId="4738B349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6542D5C7" w14:textId="77777777" w:rsidR="003A2C0A" w:rsidRPr="004E721B" w:rsidRDefault="003A2C0A" w:rsidP="003A2C0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50102076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15BA41A9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2575AE5D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2EAEE194" w14:textId="77777777" w:rsidR="003A2C0A" w:rsidRPr="004E721B" w:rsidRDefault="003A2C0A" w:rsidP="003A2C0A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0610C2A9" w14:textId="77777777" w:rsidR="003A2C0A" w:rsidRPr="004E721B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4C088358" w14:textId="77777777" w:rsidR="003A2C0A" w:rsidRPr="004E721B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7DA3986A" w14:textId="77777777" w:rsidR="003A2C0A" w:rsidRPr="004E721B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081B055C" w14:textId="77777777" w:rsidR="003A2C0A" w:rsidRPr="004E721B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0FA94ECD" w14:textId="77777777" w:rsidR="003A2C0A" w:rsidRPr="004E721B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6D40C0AC" w14:textId="77777777" w:rsidR="003A2C0A" w:rsidRPr="000328DD" w:rsidRDefault="003A2C0A" w:rsidP="003A2C0A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682C7B25" w14:textId="77777777" w:rsidR="003A2C0A" w:rsidRDefault="003A2C0A" w:rsidP="003A2C0A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0D7D339B" w14:textId="77777777" w:rsidR="003A2C0A" w:rsidRDefault="003A2C0A" w:rsidP="003A2C0A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173169C6" w14:textId="77777777" w:rsidR="003A2C0A" w:rsidRPr="000328DD" w:rsidRDefault="003A2C0A" w:rsidP="003A2C0A">
      <w:pPr>
        <w:rPr>
          <w:sz w:val="22"/>
          <w:szCs w:val="22"/>
        </w:rPr>
        <w:sectPr w:rsidR="003A2C0A" w:rsidRPr="000328DD" w:rsidSect="00765D03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5DB387B3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</w:t>
      </w:r>
      <w:r>
        <w:rPr>
          <w:b/>
          <w:bCs/>
        </w:rPr>
        <w:t>на 2023-2030 гг.»</w:t>
      </w:r>
    </w:p>
    <w:p w14:paraId="4B69D5C3" w14:textId="77777777" w:rsidR="003A2C0A" w:rsidRPr="00764F63" w:rsidRDefault="003A2C0A" w:rsidP="003A2C0A">
      <w:pPr>
        <w:jc w:val="center"/>
        <w:rPr>
          <w:b/>
          <w:bCs/>
        </w:rPr>
      </w:pPr>
    </w:p>
    <w:p w14:paraId="363A7DB8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1. Паспорт муниципальной Подпрограммы 1 муниципальной программы «Цифровое муниципальное образование»</w:t>
      </w:r>
    </w:p>
    <w:p w14:paraId="7CF5DA8D" w14:textId="77777777" w:rsidR="003A2C0A" w:rsidRPr="004E721B" w:rsidRDefault="003A2C0A" w:rsidP="003A2C0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1"/>
        <w:gridCol w:w="2836"/>
        <w:gridCol w:w="994"/>
        <w:gridCol w:w="1275"/>
        <w:gridCol w:w="1275"/>
        <w:gridCol w:w="1418"/>
        <w:gridCol w:w="1116"/>
        <w:gridCol w:w="1128"/>
        <w:gridCol w:w="1125"/>
        <w:gridCol w:w="1125"/>
        <w:gridCol w:w="1113"/>
      </w:tblGrid>
      <w:tr w:rsidR="003A2C0A" w:rsidRPr="004E721B" w14:paraId="7F8B5D24" w14:textId="77777777" w:rsidTr="00C96D84">
        <w:trPr>
          <w:trHeight w:val="377"/>
        </w:trPr>
        <w:tc>
          <w:tcPr>
            <w:tcW w:w="1534" w:type="pct"/>
            <w:gridSpan w:val="2"/>
          </w:tcPr>
          <w:p w14:paraId="7ECE43D6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4A0D693E" w14:textId="77777777" w:rsidR="003A2C0A" w:rsidRPr="00815CBE" w:rsidRDefault="003A2C0A" w:rsidP="00C96D84">
            <w:pPr>
              <w:rPr>
                <w:rFonts w:eastAsia="Calibri"/>
                <w:sz w:val="20"/>
                <w:szCs w:val="20"/>
              </w:rPr>
            </w:pPr>
            <w:r w:rsidRPr="00165C07">
              <w:rPr>
                <w:rFonts w:eastAsia="Calibri"/>
                <w:sz w:val="20"/>
                <w:szCs w:val="20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3A2C0A" w:rsidRPr="004E721B" w14:paraId="5F95C7B0" w14:textId="77777777" w:rsidTr="00C96D84">
        <w:trPr>
          <w:trHeight w:val="377"/>
        </w:trPr>
        <w:tc>
          <w:tcPr>
            <w:tcW w:w="1534" w:type="pct"/>
            <w:gridSpan w:val="2"/>
          </w:tcPr>
          <w:p w14:paraId="20812451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155B032E" w14:textId="77777777" w:rsidR="003A2C0A" w:rsidRPr="004E721B" w:rsidRDefault="003A2C0A" w:rsidP="00C96D84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3A2C0A" w:rsidRPr="004E721B" w14:paraId="5877BE8C" w14:textId="77777777" w:rsidTr="00C96D84">
        <w:trPr>
          <w:trHeight w:val="377"/>
        </w:trPr>
        <w:tc>
          <w:tcPr>
            <w:tcW w:w="1534" w:type="pct"/>
            <w:gridSpan w:val="2"/>
          </w:tcPr>
          <w:p w14:paraId="101A8BD3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6572CBCE" w14:textId="77777777" w:rsidR="003A2C0A" w:rsidRPr="003E656C" w:rsidRDefault="003A2C0A" w:rsidP="00C96D84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000199D9" w14:textId="77777777" w:rsidR="003A2C0A" w:rsidRDefault="003A2C0A" w:rsidP="00C96D84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3A2C0A" w:rsidRPr="004E721B" w14:paraId="5E3A7F46" w14:textId="77777777" w:rsidTr="00C96D84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04D5DADB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1B39A44E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0D610647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3A2C0A" w:rsidRPr="004E721B" w14:paraId="267B57CF" w14:textId="77777777" w:rsidTr="00C96D84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5318417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57A509CC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7175ADB9" w14:textId="77777777" w:rsidR="003A2C0A" w:rsidRPr="004E721B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4A969183" w14:textId="77777777" w:rsidR="003A2C0A" w:rsidRPr="004E721B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0D591972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2E31EF80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4CBDC71C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278C4D32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4C7A50B4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0B76E58E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6B513C18" w14:textId="77777777" w:rsidR="003A2C0A" w:rsidRPr="00D07188" w:rsidRDefault="003A2C0A" w:rsidP="00C96D84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3A2C0A" w:rsidRPr="004E721B" w14:paraId="18E294CC" w14:textId="77777777" w:rsidTr="00C96D84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64E47A09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2C2AA34E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vAlign w:val="center"/>
          </w:tcPr>
          <w:p w14:paraId="7AC7C0B9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28,0</w:t>
            </w:r>
          </w:p>
        </w:tc>
        <w:tc>
          <w:tcPr>
            <w:tcW w:w="418" w:type="pct"/>
            <w:vAlign w:val="center"/>
          </w:tcPr>
          <w:p w14:paraId="5C396DCB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,0</w:t>
            </w:r>
          </w:p>
        </w:tc>
        <w:tc>
          <w:tcPr>
            <w:tcW w:w="418" w:type="pct"/>
            <w:vAlign w:val="center"/>
          </w:tcPr>
          <w:p w14:paraId="2235F6DD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13,0</w:t>
            </w:r>
          </w:p>
        </w:tc>
        <w:tc>
          <w:tcPr>
            <w:tcW w:w="465" w:type="pct"/>
            <w:vAlign w:val="center"/>
          </w:tcPr>
          <w:p w14:paraId="0B4C4844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087D133A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4157463A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C2DF4B7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A11DB90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3A20D6F0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3A2C0A" w:rsidRPr="004E721B" w14:paraId="4140C1AB" w14:textId="77777777" w:rsidTr="00C96D84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47732742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27B5DDF4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vAlign w:val="center"/>
          </w:tcPr>
          <w:p w14:paraId="07109E5B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593,0</w:t>
            </w:r>
          </w:p>
        </w:tc>
        <w:tc>
          <w:tcPr>
            <w:tcW w:w="418" w:type="pct"/>
            <w:vAlign w:val="center"/>
          </w:tcPr>
          <w:p w14:paraId="2397ABD4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,0</w:t>
            </w:r>
          </w:p>
        </w:tc>
        <w:tc>
          <w:tcPr>
            <w:tcW w:w="418" w:type="pct"/>
            <w:vAlign w:val="center"/>
          </w:tcPr>
          <w:p w14:paraId="0CA7A249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79,0</w:t>
            </w:r>
          </w:p>
        </w:tc>
        <w:tc>
          <w:tcPr>
            <w:tcW w:w="465" w:type="pct"/>
            <w:vAlign w:val="center"/>
          </w:tcPr>
          <w:p w14:paraId="16097BD3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04E01510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2394BE43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C53D3B4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56ED5F2E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6B6949CA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3A2C0A" w:rsidRPr="004E721B" w14:paraId="3C637DAB" w14:textId="77777777" w:rsidTr="00C96D84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6C529D8D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387321A9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vAlign w:val="center"/>
          </w:tcPr>
          <w:p w14:paraId="33DF188D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5,0</w:t>
            </w:r>
          </w:p>
        </w:tc>
        <w:tc>
          <w:tcPr>
            <w:tcW w:w="418" w:type="pct"/>
            <w:vAlign w:val="center"/>
          </w:tcPr>
          <w:p w14:paraId="10BDAFFE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,0</w:t>
            </w:r>
          </w:p>
        </w:tc>
        <w:tc>
          <w:tcPr>
            <w:tcW w:w="418" w:type="pct"/>
            <w:vAlign w:val="center"/>
          </w:tcPr>
          <w:p w14:paraId="581563C9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4,0</w:t>
            </w:r>
          </w:p>
        </w:tc>
        <w:tc>
          <w:tcPr>
            <w:tcW w:w="465" w:type="pct"/>
            <w:vAlign w:val="center"/>
          </w:tcPr>
          <w:p w14:paraId="47A1FEEB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2CBD629A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787C70A1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58F9C3A7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00D3BE8E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5641FBBE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3A2C0A" w:rsidRPr="004E721B" w14:paraId="717388F1" w14:textId="77777777" w:rsidTr="00C96D84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4FD8DFAA" w14:textId="77777777" w:rsidR="003A2C0A" w:rsidRPr="004E721B" w:rsidRDefault="003A2C0A" w:rsidP="00C96D8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E094EBB" w14:textId="77777777" w:rsidR="003A2C0A" w:rsidRPr="004E721B" w:rsidRDefault="003A2C0A" w:rsidP="00C96D8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vAlign w:val="center"/>
          </w:tcPr>
          <w:p w14:paraId="561E2AD5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5E5E117B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59D18F4C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65" w:type="pct"/>
            <w:vAlign w:val="center"/>
          </w:tcPr>
          <w:p w14:paraId="57733ADD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7AA60B78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4F12FCF8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67F9208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071211E1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5B449777" w14:textId="77777777" w:rsidR="003A2C0A" w:rsidRPr="00DB35C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78598826" w14:textId="77777777" w:rsidR="003A2C0A" w:rsidRPr="004E721B" w:rsidRDefault="003A2C0A" w:rsidP="003A2C0A"/>
    <w:p w14:paraId="1DC90AB9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44AD2ADB" w14:textId="77777777" w:rsidR="003A2C0A" w:rsidRPr="004E721B" w:rsidRDefault="003A2C0A" w:rsidP="003A2C0A"/>
    <w:p w14:paraId="4251F09F" w14:textId="77777777" w:rsidR="003A2C0A" w:rsidRPr="00792BFE" w:rsidRDefault="003A2C0A" w:rsidP="003A2C0A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5C88CE2A" w14:textId="77777777" w:rsidR="003A2C0A" w:rsidRPr="00792BFE" w:rsidRDefault="003A2C0A" w:rsidP="003A2C0A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075A0943" w14:textId="77777777" w:rsidR="003A2C0A" w:rsidRPr="00792BFE" w:rsidRDefault="003A2C0A" w:rsidP="003A2C0A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24220750" w14:textId="77777777" w:rsidR="003A2C0A" w:rsidRPr="00792BFE" w:rsidRDefault="003A2C0A" w:rsidP="003A2C0A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487F55D6" w14:textId="77777777" w:rsidR="003A2C0A" w:rsidRPr="00E41DA6" w:rsidRDefault="003A2C0A" w:rsidP="003A2C0A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580CE169" w14:textId="77777777" w:rsidR="003A2C0A" w:rsidRDefault="003A2C0A" w:rsidP="003A2C0A"/>
    <w:p w14:paraId="01305DDA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78D2C78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3DEFBAE2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30E13363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4A7D3B26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41530702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2940A847" w14:textId="77777777" w:rsidR="003A2C0A" w:rsidRPr="004E721B" w:rsidRDefault="003A2C0A" w:rsidP="003A2C0A"/>
    <w:p w14:paraId="30846963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2CBBA47" w14:textId="77777777" w:rsidR="003A2C0A" w:rsidRPr="004E721B" w:rsidRDefault="003A2C0A" w:rsidP="003A2C0A">
      <w:pPr>
        <w:rPr>
          <w:sz w:val="18"/>
        </w:rPr>
      </w:pPr>
    </w:p>
    <w:p w14:paraId="3CB6224A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324E4B53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00AC6BD9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>
        <w:rPr>
          <w:sz w:val="22"/>
          <w:szCs w:val="22"/>
        </w:rPr>
        <w:t>муниципального образования</w:t>
      </w:r>
    </w:p>
    <w:p w14:paraId="71B21C40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58F2BAD6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72F68539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7661C19B" w14:textId="77777777" w:rsidR="003A2C0A" w:rsidRPr="004E721B" w:rsidRDefault="003A2C0A" w:rsidP="003A2C0A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F4D58B6" w14:textId="77777777" w:rsidR="003A2C0A" w:rsidRPr="004E721B" w:rsidRDefault="003A2C0A" w:rsidP="003A2C0A">
      <w:pPr>
        <w:rPr>
          <w:sz w:val="12"/>
        </w:rPr>
      </w:pPr>
    </w:p>
    <w:p w14:paraId="75510C44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5. </w:t>
      </w:r>
      <w:r>
        <w:rPr>
          <w:b/>
          <w:bCs/>
        </w:rPr>
        <w:t>Целевые показатели</w:t>
      </w:r>
      <w:r w:rsidRPr="00764F63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415077DA" w14:textId="77777777" w:rsidR="003A2C0A" w:rsidRPr="004E721B" w:rsidRDefault="003A2C0A" w:rsidP="003A2C0A">
      <w:pPr>
        <w:rPr>
          <w:sz w:val="14"/>
        </w:rPr>
      </w:pPr>
    </w:p>
    <w:tbl>
      <w:tblPr>
        <w:tblW w:w="16202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"/>
        <w:gridCol w:w="3687"/>
        <w:gridCol w:w="1180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3A2C0A" w:rsidRPr="004E721B" w14:paraId="25FEC733" w14:textId="77777777" w:rsidTr="00C96D84">
        <w:trPr>
          <w:trHeight w:val="200"/>
        </w:trPr>
        <w:tc>
          <w:tcPr>
            <w:tcW w:w="2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2B672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3EDFB7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6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606E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D4E9D2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B05D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0ABAE56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EE53A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53ACA8E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78C2B" w14:textId="77777777" w:rsidR="003A2C0A" w:rsidRPr="00200BA9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290B9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2AE5BA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омер подпрограммы, мероприятий, </w:t>
            </w:r>
            <w:proofErr w:type="gramStart"/>
            <w:r w:rsidRPr="00200BA9">
              <w:rPr>
                <w:sz w:val="18"/>
                <w:szCs w:val="18"/>
              </w:rPr>
              <w:t>оказывающих  влияние</w:t>
            </w:r>
            <w:proofErr w:type="gramEnd"/>
            <w:r w:rsidRPr="00200BA9">
              <w:rPr>
                <w:sz w:val="18"/>
                <w:szCs w:val="18"/>
              </w:rPr>
              <w:t xml:space="preserve"> на достижение показателя</w:t>
            </w:r>
          </w:p>
        </w:tc>
      </w:tr>
      <w:tr w:rsidR="003A2C0A" w:rsidRPr="004E721B" w14:paraId="5968D04B" w14:textId="77777777" w:rsidTr="00C96D84">
        <w:trPr>
          <w:trHeight w:val="536"/>
        </w:trPr>
        <w:tc>
          <w:tcPr>
            <w:tcW w:w="2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CA58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36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EAA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1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F5155F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AD98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7640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67BC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489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BD2E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5A55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46C12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A2BF3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8F52B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64076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7BB4C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D249D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15594145" w14:textId="77777777" w:rsidTr="00C96D84">
        <w:trPr>
          <w:trHeight w:val="154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0BB6D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16D8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82D83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C799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23D2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0AEB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BD9D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0861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3EAC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3B64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33B82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2C703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DA6CE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90180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F7B7F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3A2C0A" w:rsidRPr="004E721B" w14:paraId="0BC38300" w14:textId="77777777" w:rsidTr="00C96D84">
        <w:trPr>
          <w:trHeight w:val="320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29B2E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C23D84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BE976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2B82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1EE445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27DE8B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14C2B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3E704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622C50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AEB2E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2D0FB0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BFB3D3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E6253D0" w14:textId="77777777" w:rsidR="003A2C0A" w:rsidRPr="00F96BB6" w:rsidRDefault="003A2C0A" w:rsidP="00C96D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3601D7" w14:textId="77777777" w:rsidR="003A2C0A" w:rsidRPr="00EA73CD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BF1868C" w14:textId="77777777" w:rsidR="003A2C0A" w:rsidRPr="00946CDE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F86200">
              <w:rPr>
                <w:color w:val="000000"/>
                <w:sz w:val="18"/>
                <w:szCs w:val="18"/>
              </w:rPr>
              <w:t>1.01.01;</w:t>
            </w:r>
            <w:r w:rsidRPr="00F86200">
              <w:rPr>
                <w:color w:val="000000"/>
                <w:sz w:val="18"/>
                <w:szCs w:val="18"/>
              </w:rPr>
              <w:br/>
              <w:t>1.02.0</w:t>
            </w:r>
            <w:r>
              <w:rPr>
                <w:color w:val="000000"/>
                <w:sz w:val="18"/>
                <w:szCs w:val="18"/>
              </w:rPr>
              <w:t>6</w:t>
            </w:r>
          </w:p>
        </w:tc>
      </w:tr>
    </w:tbl>
    <w:p w14:paraId="66855E2E" w14:textId="77777777" w:rsidR="003A2C0A" w:rsidRPr="004E721B" w:rsidRDefault="003A2C0A" w:rsidP="003A2C0A"/>
    <w:p w14:paraId="257AF9FB" w14:textId="77777777" w:rsidR="003A2C0A" w:rsidRDefault="003A2C0A" w:rsidP="003A2C0A">
      <w:pPr>
        <w:jc w:val="center"/>
        <w:rPr>
          <w:b/>
          <w:bCs/>
        </w:rPr>
      </w:pPr>
    </w:p>
    <w:p w14:paraId="79D4E1E7" w14:textId="77777777" w:rsidR="003A2C0A" w:rsidRDefault="003A2C0A" w:rsidP="003A2C0A">
      <w:pPr>
        <w:jc w:val="center"/>
        <w:rPr>
          <w:b/>
          <w:bCs/>
        </w:rPr>
      </w:pPr>
    </w:p>
    <w:p w14:paraId="76EB654F" w14:textId="77777777" w:rsidR="003A2C0A" w:rsidRDefault="003A2C0A" w:rsidP="003A2C0A">
      <w:pPr>
        <w:jc w:val="center"/>
        <w:rPr>
          <w:b/>
          <w:bCs/>
        </w:rPr>
      </w:pPr>
    </w:p>
    <w:p w14:paraId="3F9A746C" w14:textId="77777777" w:rsidR="003A2C0A" w:rsidRDefault="003A2C0A" w:rsidP="003A2C0A">
      <w:pPr>
        <w:jc w:val="center"/>
        <w:rPr>
          <w:b/>
          <w:bCs/>
        </w:rPr>
      </w:pPr>
    </w:p>
    <w:p w14:paraId="23711C4B" w14:textId="77777777" w:rsidR="003A2C0A" w:rsidRDefault="003A2C0A" w:rsidP="003A2C0A">
      <w:pPr>
        <w:jc w:val="center"/>
        <w:rPr>
          <w:b/>
          <w:bCs/>
        </w:rPr>
      </w:pPr>
    </w:p>
    <w:p w14:paraId="4557208B" w14:textId="77777777" w:rsidR="003A2C0A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3A885049" w14:textId="77777777" w:rsidR="003A2C0A" w:rsidRPr="004E721B" w:rsidRDefault="003A2C0A" w:rsidP="003A2C0A">
      <w:pPr>
        <w:jc w:val="center"/>
        <w:rPr>
          <w:sz w:val="14"/>
        </w:rPr>
      </w:pPr>
    </w:p>
    <w:tbl>
      <w:tblPr>
        <w:tblW w:w="1616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1731"/>
        <w:gridCol w:w="1134"/>
        <w:gridCol w:w="9497"/>
        <w:gridCol w:w="1843"/>
        <w:gridCol w:w="1417"/>
      </w:tblGrid>
      <w:tr w:rsidR="003A2C0A" w:rsidRPr="004E721B" w14:paraId="5F31EF41" w14:textId="77777777" w:rsidTr="00C96D84">
        <w:trPr>
          <w:trHeight w:val="425"/>
        </w:trPr>
        <w:tc>
          <w:tcPr>
            <w:tcW w:w="538" w:type="dxa"/>
            <w:vAlign w:val="center"/>
          </w:tcPr>
          <w:p w14:paraId="1A7CC78E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40004D8E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1731" w:type="dxa"/>
          </w:tcPr>
          <w:p w14:paraId="66AC188D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7336BC80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9497" w:type="dxa"/>
          </w:tcPr>
          <w:p w14:paraId="15EA6E31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1843" w:type="dxa"/>
          </w:tcPr>
          <w:p w14:paraId="5D9212A9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7E2B476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3A2C0A" w:rsidRPr="004E721B" w14:paraId="60A96AA3" w14:textId="77777777" w:rsidTr="00C96D84">
        <w:trPr>
          <w:trHeight w:val="156"/>
        </w:trPr>
        <w:tc>
          <w:tcPr>
            <w:tcW w:w="538" w:type="dxa"/>
          </w:tcPr>
          <w:p w14:paraId="19B46908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1731" w:type="dxa"/>
          </w:tcPr>
          <w:p w14:paraId="392E1845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3865EA08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9497" w:type="dxa"/>
          </w:tcPr>
          <w:p w14:paraId="38CFFC04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1843" w:type="dxa"/>
          </w:tcPr>
          <w:p w14:paraId="1E03E764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417" w:type="dxa"/>
          </w:tcPr>
          <w:p w14:paraId="16D0BB2D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3A2C0A" w:rsidRPr="004E721B" w14:paraId="7AE32DDD" w14:textId="77777777" w:rsidTr="00C96D84">
        <w:trPr>
          <w:trHeight w:val="332"/>
        </w:trPr>
        <w:tc>
          <w:tcPr>
            <w:tcW w:w="538" w:type="dxa"/>
          </w:tcPr>
          <w:p w14:paraId="5E6CDF62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>
              <w:rPr>
                <w:rFonts w:eastAsiaTheme="minorEastAsia"/>
                <w:sz w:val="18"/>
              </w:rPr>
              <w:t>.</w:t>
            </w:r>
          </w:p>
        </w:tc>
        <w:tc>
          <w:tcPr>
            <w:tcW w:w="1731" w:type="dxa"/>
          </w:tcPr>
          <w:p w14:paraId="11C28939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34" w:type="dxa"/>
          </w:tcPr>
          <w:p w14:paraId="6F170248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9497" w:type="dxa"/>
          </w:tcPr>
          <w:p w14:paraId="60BF754C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 xml:space="preserve">в многофункциональных центрах предоставления государственных </w:t>
            </w:r>
            <w:r w:rsidRPr="00F96BB6">
              <w:rPr>
                <w:sz w:val="18"/>
                <w:szCs w:val="18"/>
              </w:rPr>
              <w:br/>
              <w:t xml:space="preserve">и муниципальных услуг Московской области на основании ответов граждан, полученных </w:t>
            </w:r>
            <w:r w:rsidRPr="00F96BB6">
              <w:rPr>
                <w:sz w:val="18"/>
                <w:szCs w:val="18"/>
              </w:rPr>
              <w:br/>
              <w:t xml:space="preserve">с использованием Единой системы приема и обработки сообщений </w:t>
            </w:r>
            <w:r w:rsidRPr="00F96BB6">
              <w:rPr>
                <w:sz w:val="18"/>
                <w:szCs w:val="18"/>
              </w:rPr>
              <w:br/>
              <w:t xml:space="preserve">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 Государственного казенного учреждения Московской области «Центр методического обеспечения оптимизации процессов государственного управления в Московской области» от 14.03.2019 </w:t>
            </w:r>
            <w:r w:rsidRPr="00F96BB6">
              <w:rPr>
                <w:sz w:val="18"/>
                <w:szCs w:val="18"/>
              </w:rPr>
              <w:br/>
              <w:t>№ 18-ОД.</w:t>
            </w:r>
          </w:p>
          <w:p w14:paraId="2C03C93D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284C00D4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показателя на соответствующий год реализации программы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Pr="00F96BB6">
              <w:rPr>
                <w:sz w:val="18"/>
                <w:szCs w:val="18"/>
              </w:rPr>
              <w:t>) определяется по следующей формуле:</w:t>
            </w:r>
          </w:p>
          <w:p w14:paraId="06C88C6D" w14:textId="77777777" w:rsidR="003A2C0A" w:rsidRPr="00F96BB6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+0,02</m:t>
              </m:r>
            </m:oMath>
            <w:r w:rsidRPr="00F96BB6">
              <w:rPr>
                <w:sz w:val="18"/>
                <w:szCs w:val="18"/>
              </w:rPr>
              <w:t>, где:</w:t>
            </w:r>
          </w:p>
          <w:p w14:paraId="56BFE90B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proofErr w:type="spellStart"/>
            <w:r w:rsidRPr="00F96BB6">
              <w:rPr>
                <w:sz w:val="18"/>
                <w:szCs w:val="18"/>
                <w:lang w:val="en-US"/>
              </w:rPr>
              <w:t>i</w:t>
            </w:r>
            <w:proofErr w:type="spellEnd"/>
            <w:r w:rsidRPr="00F96BB6">
              <w:rPr>
                <w:sz w:val="18"/>
                <w:szCs w:val="18"/>
              </w:rPr>
              <w:t xml:space="preserve"> – год реализации программы;</w:t>
            </w:r>
          </w:p>
          <w:p w14:paraId="1B5C34B9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m:oMath>
              <m:r>
                <w:rPr>
                  <w:rFonts w:ascii="Cambria Math" w:hAnsi="Cambria Math"/>
                  <w:sz w:val="18"/>
                  <w:szCs w:val="18"/>
                </w:rPr>
                <m:t>0,02</m:t>
              </m:r>
            </m:oMath>
            <w:r w:rsidRPr="00F96BB6">
              <w:rPr>
                <w:sz w:val="18"/>
                <w:szCs w:val="18"/>
              </w:rPr>
              <w:t xml:space="preserve"> – прирост значения показателя по годам реализации программы. Определен по минимальному положительному значению прироста показателя по всем МФЦ за период (с января по декабрь 2022 года). </w:t>
            </w:r>
            <w:r w:rsidRPr="00F96BB6">
              <w:rPr>
                <w:sz w:val="18"/>
                <w:szCs w:val="18"/>
              </w:rPr>
              <w:br/>
              <w:t>С целью обеспечения возможности дос</w:t>
            </w:r>
            <w:proofErr w:type="spellStart"/>
            <w:r w:rsidRPr="00F96BB6">
              <w:rPr>
                <w:sz w:val="18"/>
                <w:szCs w:val="18"/>
              </w:rPr>
              <w:t>тижения</w:t>
            </w:r>
            <w:proofErr w:type="spellEnd"/>
            <w:r w:rsidRPr="00F96BB6">
              <w:rPr>
                <w:sz w:val="18"/>
                <w:szCs w:val="18"/>
              </w:rPr>
              <w:t xml:space="preserve">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.</w:t>
            </w:r>
          </w:p>
          <w:p w14:paraId="3B5F5BFF" w14:textId="77777777" w:rsidR="003A2C0A" w:rsidRPr="00F96BB6" w:rsidRDefault="003A2C0A" w:rsidP="00C96D84">
            <w:pPr>
              <w:suppressAutoHyphens/>
              <w:ind w:firstLine="465"/>
              <w:rPr>
                <w:sz w:val="18"/>
                <w:szCs w:val="18"/>
              </w:rPr>
            </w:pPr>
          </w:p>
          <w:p w14:paraId="545927B8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по итогам за квартал, год определяется </w:t>
            </w:r>
            <w:r w:rsidRPr="00F96BB6">
              <w:rPr>
                <w:sz w:val="18"/>
                <w:szCs w:val="18"/>
              </w:rPr>
              <w:br/>
              <w:t>по следующей формуле:</w:t>
            </w:r>
          </w:p>
          <w:p w14:paraId="7B558EC3" w14:textId="77777777" w:rsidR="003A2C0A" w:rsidRPr="00F96BB6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UM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</m:t>
                      </m:r>
                    </m:sup>
                  </m:sSubSup>
                  <m:r>
                    <w:rPr>
                      <w:rFonts w:ascii="Cambria Math" w:hAnsi="Cambria Math"/>
                      <w:sz w:val="18"/>
                      <w:szCs w:val="18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Уд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ес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м</m:t>
                  </m:r>
                </m:den>
              </m:f>
            </m:oMath>
            <w:r w:rsidRPr="00F96BB6">
              <w:rPr>
                <w:sz w:val="18"/>
                <w:szCs w:val="18"/>
              </w:rPr>
              <w:t>, где:</w:t>
            </w:r>
          </w:p>
          <w:p w14:paraId="1C52D5A3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>в МФЦ за отчетный период;</w:t>
            </w:r>
          </w:p>
          <w:p w14:paraId="30DA9F5D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>в МФЦ за месяц;</w:t>
            </w:r>
          </w:p>
          <w:p w14:paraId="4E2081C2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м – количество месяцев в отчетном периоде (квартал, год).</w:t>
            </w:r>
          </w:p>
          <w:p w14:paraId="501EDA8C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Значение показателя уровень удовлетворенности граждан качеством предоставления государственных и муниципальных услуг в МФЦ</w:t>
            </w:r>
            <w:r w:rsidRPr="00F96BB6">
              <w:rPr>
                <w:sz w:val="18"/>
                <w:szCs w:val="18"/>
              </w:rPr>
              <w:br/>
              <w:t>за месяц определяется по следующей формуле:</w:t>
            </w:r>
          </w:p>
          <w:p w14:paraId="4AB31C5A" w14:textId="77777777" w:rsidR="003A2C0A" w:rsidRPr="00F96BB6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х100%</m:t>
              </m:r>
            </m:oMath>
            <w:r w:rsidRPr="00F96BB6">
              <w:rPr>
                <w:sz w:val="18"/>
                <w:szCs w:val="18"/>
              </w:rPr>
              <w:t>, где:</w:t>
            </w:r>
          </w:p>
          <w:p w14:paraId="54538D53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олож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14:paraId="246180D2" w14:textId="77777777" w:rsidR="003A2C0A" w:rsidRDefault="003A2C0A" w:rsidP="00C96D84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добр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общее количество оценок по всем офисам МФЦ, полученных посредством системы Добродел.</w:t>
            </w:r>
          </w:p>
          <w:p w14:paraId="4B97BFB2" w14:textId="77777777" w:rsidR="003A2C0A" w:rsidRPr="00F96BB6" w:rsidRDefault="003A2C0A" w:rsidP="00C96D84">
            <w:pPr>
              <w:suppressAutoHyphens/>
              <w:rPr>
                <w:sz w:val="18"/>
                <w:szCs w:val="18"/>
              </w:rPr>
            </w:pPr>
            <w:r w:rsidRPr="00F86200">
              <w:rPr>
                <w:sz w:val="18"/>
                <w:szCs w:val="18"/>
              </w:rPr>
              <w:t xml:space="preserve">Значение базового показателя – </w:t>
            </w:r>
            <w:r w:rsidRPr="00376C28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9</w:t>
            </w:r>
            <w:r w:rsidRPr="00376C2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39</w:t>
            </w:r>
          </w:p>
        </w:tc>
        <w:tc>
          <w:tcPr>
            <w:tcW w:w="1843" w:type="dxa"/>
          </w:tcPr>
          <w:p w14:paraId="17A1ED7A" w14:textId="77777777" w:rsidR="003A2C0A" w:rsidRPr="00F96BB6" w:rsidRDefault="003A2C0A" w:rsidP="00C96D84">
            <w:pPr>
              <w:rPr>
                <w:sz w:val="18"/>
              </w:rPr>
            </w:pPr>
            <w:r w:rsidRPr="00F96BB6">
              <w:rPr>
                <w:sz w:val="18"/>
              </w:rPr>
              <w:t>Данные мониторинга оценки гражданами качества предоставления услуг в МФЦ (подсистема «Единая книга жалоб и предложений» (</w:t>
            </w:r>
            <w:proofErr w:type="spellStart"/>
            <w:r w:rsidRPr="00F96BB6">
              <w:rPr>
                <w:sz w:val="18"/>
              </w:rPr>
              <w:t>Добродел</w:t>
            </w:r>
            <w:proofErr w:type="spellEnd"/>
            <w:r w:rsidRPr="00F96BB6">
              <w:rPr>
                <w:sz w:val="18"/>
              </w:rPr>
              <w:t>) государственной информационной системы Московской области «Портал государственных</w:t>
            </w:r>
          </w:p>
          <w:p w14:paraId="3A2024AE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и муниципальных услуг (функций) Московской области» (РПГУ)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7E2C0C5C" w14:textId="77777777" w:rsidR="003A2C0A" w:rsidRPr="004E721B" w:rsidRDefault="003A2C0A" w:rsidP="00C96D84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78636EA5" w14:textId="77777777" w:rsidR="003A2C0A" w:rsidRPr="00D72635" w:rsidRDefault="003A2C0A" w:rsidP="003A2C0A">
      <w:pPr>
        <w:jc w:val="center"/>
        <w:rPr>
          <w:b/>
          <w:bCs/>
        </w:rPr>
      </w:pPr>
      <w:r w:rsidRPr="00D72635">
        <w:rPr>
          <w:b/>
          <w:bCs/>
        </w:rPr>
        <w:lastRenderedPageBreak/>
        <w:t>7. Перечень мероприятий Подпрограммы 1 муниципальной программы «Цифровое муниципальное образование»</w:t>
      </w:r>
    </w:p>
    <w:p w14:paraId="1998976C" w14:textId="77777777" w:rsidR="003A2C0A" w:rsidRPr="004E721B" w:rsidRDefault="003A2C0A" w:rsidP="003A2C0A"/>
    <w:tbl>
      <w:tblPr>
        <w:tblStyle w:val="af7"/>
        <w:tblW w:w="1630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993"/>
        <w:gridCol w:w="1842"/>
        <w:gridCol w:w="993"/>
        <w:gridCol w:w="850"/>
        <w:gridCol w:w="851"/>
        <w:gridCol w:w="567"/>
        <w:gridCol w:w="510"/>
        <w:gridCol w:w="538"/>
        <w:gridCol w:w="539"/>
        <w:gridCol w:w="539"/>
        <w:gridCol w:w="709"/>
        <w:gridCol w:w="708"/>
        <w:gridCol w:w="709"/>
        <w:gridCol w:w="709"/>
        <w:gridCol w:w="709"/>
        <w:gridCol w:w="1417"/>
      </w:tblGrid>
      <w:tr w:rsidR="003A2C0A" w:rsidRPr="004E721B" w14:paraId="6523B83A" w14:textId="77777777" w:rsidTr="00C96D84">
        <w:trPr>
          <w:trHeight w:val="294"/>
        </w:trPr>
        <w:tc>
          <w:tcPr>
            <w:tcW w:w="425" w:type="dxa"/>
            <w:vMerge w:val="restart"/>
          </w:tcPr>
          <w:p w14:paraId="0DF5B7DE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694" w:type="dxa"/>
            <w:vMerge w:val="restart"/>
          </w:tcPr>
          <w:p w14:paraId="269B8AE1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3" w:type="dxa"/>
            <w:vMerge w:val="restart"/>
          </w:tcPr>
          <w:p w14:paraId="382B9B4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(годы)</w:t>
            </w:r>
          </w:p>
        </w:tc>
        <w:tc>
          <w:tcPr>
            <w:tcW w:w="1842" w:type="dxa"/>
            <w:vMerge w:val="restart"/>
          </w:tcPr>
          <w:p w14:paraId="7BF1B056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0206CB8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938" w:type="dxa"/>
            <w:gridSpan w:val="12"/>
          </w:tcPr>
          <w:p w14:paraId="59B9DBDE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4A34C2D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3A2C0A" w:rsidRPr="004E721B" w14:paraId="028F7EC3" w14:textId="77777777" w:rsidTr="00C96D84">
        <w:trPr>
          <w:trHeight w:val="282"/>
        </w:trPr>
        <w:tc>
          <w:tcPr>
            <w:tcW w:w="425" w:type="dxa"/>
            <w:vMerge/>
          </w:tcPr>
          <w:p w14:paraId="265F682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  <w:vAlign w:val="bottom"/>
          </w:tcPr>
          <w:p w14:paraId="352B8D44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62D72F2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  <w:vAlign w:val="bottom"/>
          </w:tcPr>
          <w:p w14:paraId="74392057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4E9AB1C0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FA1EE3D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223D6BAF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2693" w:type="dxa"/>
            <w:gridSpan w:val="5"/>
            <w:vAlign w:val="center"/>
          </w:tcPr>
          <w:p w14:paraId="2958E407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5230B702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708" w:type="dxa"/>
            <w:vAlign w:val="center"/>
          </w:tcPr>
          <w:p w14:paraId="31E9B918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709" w:type="dxa"/>
            <w:vAlign w:val="center"/>
          </w:tcPr>
          <w:p w14:paraId="6E6EA0BD" w14:textId="77777777" w:rsidR="003A2C0A" w:rsidRPr="0024261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25195664" w14:textId="77777777" w:rsidR="003A2C0A" w:rsidRPr="0024261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9" w:type="dxa"/>
            <w:vAlign w:val="center"/>
          </w:tcPr>
          <w:p w14:paraId="58140B2D" w14:textId="77777777" w:rsidR="003A2C0A" w:rsidRPr="0024261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417" w:type="dxa"/>
            <w:vMerge/>
            <w:vAlign w:val="bottom"/>
          </w:tcPr>
          <w:p w14:paraId="13FD96D1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67C4D98E" w14:textId="77777777" w:rsidTr="00C96D84">
        <w:trPr>
          <w:trHeight w:val="199"/>
        </w:trPr>
        <w:tc>
          <w:tcPr>
            <w:tcW w:w="425" w:type="dxa"/>
          </w:tcPr>
          <w:p w14:paraId="55FEA01B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Align w:val="bottom"/>
          </w:tcPr>
          <w:p w14:paraId="24511E87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3" w:type="dxa"/>
          </w:tcPr>
          <w:p w14:paraId="570CEF0B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842" w:type="dxa"/>
            <w:vAlign w:val="bottom"/>
          </w:tcPr>
          <w:p w14:paraId="263B5635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4D670798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049B31FB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50D922E7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2693" w:type="dxa"/>
            <w:gridSpan w:val="5"/>
          </w:tcPr>
          <w:p w14:paraId="351CE504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bottom"/>
          </w:tcPr>
          <w:p w14:paraId="308A8FEA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8" w:type="dxa"/>
          </w:tcPr>
          <w:p w14:paraId="4EBFC618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709" w:type="dxa"/>
          </w:tcPr>
          <w:p w14:paraId="2E1F6880" w14:textId="77777777" w:rsidR="003A2C0A" w:rsidRPr="007C430E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709" w:type="dxa"/>
          </w:tcPr>
          <w:p w14:paraId="05F8D1EB" w14:textId="77777777" w:rsidR="003A2C0A" w:rsidRPr="007C430E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709" w:type="dxa"/>
          </w:tcPr>
          <w:p w14:paraId="3599C890" w14:textId="77777777" w:rsidR="003A2C0A" w:rsidRPr="007C430E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417" w:type="dxa"/>
            <w:vAlign w:val="bottom"/>
          </w:tcPr>
          <w:p w14:paraId="67B00BE2" w14:textId="77777777" w:rsidR="003A2C0A" w:rsidRPr="004E721B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3A2C0A" w:rsidRPr="004E721B" w14:paraId="5A9394D4" w14:textId="77777777" w:rsidTr="00C96D84">
        <w:trPr>
          <w:trHeight w:val="199"/>
        </w:trPr>
        <w:tc>
          <w:tcPr>
            <w:tcW w:w="425" w:type="dxa"/>
            <w:vMerge w:val="restart"/>
          </w:tcPr>
          <w:p w14:paraId="05DB117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694" w:type="dxa"/>
            <w:vMerge w:val="restart"/>
          </w:tcPr>
          <w:p w14:paraId="403A3695" w14:textId="77777777" w:rsidR="003A2C0A" w:rsidRPr="001C14C4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144CD3F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626D4CE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2D0CE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378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547D2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51A0A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B8CE09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90C3F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BBB78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E7C57C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33FA3A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B758F3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4803F324" w14:textId="77777777" w:rsidR="003A2C0A" w:rsidRPr="00D07188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3A2C0A" w:rsidRPr="004E721B" w14:paraId="389244AB" w14:textId="77777777" w:rsidTr="00C96D84">
        <w:trPr>
          <w:trHeight w:val="199"/>
        </w:trPr>
        <w:tc>
          <w:tcPr>
            <w:tcW w:w="425" w:type="dxa"/>
            <w:vMerge/>
          </w:tcPr>
          <w:p w14:paraId="6AC1604E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179881A1" w14:textId="77777777" w:rsidR="003A2C0A" w:rsidRPr="001C14C4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50B1C98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F8D9AFC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67F85F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359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426AE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0D1A6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B9E6F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3DF330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B5797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100E57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A6F613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DF15F2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FDC7C1E" w14:textId="77777777" w:rsidR="003A2C0A" w:rsidRPr="00D07188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499B8B28" w14:textId="77777777" w:rsidTr="00C96D84">
        <w:trPr>
          <w:trHeight w:val="199"/>
        </w:trPr>
        <w:tc>
          <w:tcPr>
            <w:tcW w:w="425" w:type="dxa"/>
            <w:vMerge/>
          </w:tcPr>
          <w:p w14:paraId="5E612FAF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516F2510" w14:textId="77777777" w:rsidR="003A2C0A" w:rsidRPr="001C14C4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2FEDC48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F988611" w14:textId="77777777" w:rsidR="003A2C0A" w:rsidRPr="004E721B" w:rsidRDefault="003A2C0A" w:rsidP="00C96D84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5C280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9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782C9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53A8D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8065D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CEE17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AD34B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ACCA5DF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804683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C1E670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35639D6F" w14:textId="77777777" w:rsidR="003A2C0A" w:rsidRPr="00D07188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57173676" w14:textId="77777777" w:rsidTr="00C96D84">
        <w:trPr>
          <w:trHeight w:val="186"/>
        </w:trPr>
        <w:tc>
          <w:tcPr>
            <w:tcW w:w="425" w:type="dxa"/>
            <w:vMerge w:val="restart"/>
          </w:tcPr>
          <w:p w14:paraId="6F366395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</w:tcPr>
          <w:p w14:paraId="1497341B" w14:textId="77777777" w:rsidR="003A2C0A" w:rsidRPr="001C14C4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07B6B5B8" w14:textId="77777777" w:rsidR="003A2C0A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1C14C4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1C14C4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  <w:p w14:paraId="07661962" w14:textId="77777777" w:rsidR="003A2C0A" w:rsidRPr="001C14C4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72E8674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58CF85E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50F13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378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42C65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BEC42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77E4E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948E5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256A1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76396C0" w14:textId="77777777" w:rsidR="003A2C0A" w:rsidRPr="00536F0F" w:rsidRDefault="003A2C0A" w:rsidP="00C96D84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29B058A" w14:textId="77777777" w:rsidR="003A2C0A" w:rsidRPr="00536F0F" w:rsidRDefault="003A2C0A" w:rsidP="00C96D84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030450C" w14:textId="77777777" w:rsidR="003A2C0A" w:rsidRPr="00536F0F" w:rsidRDefault="003A2C0A" w:rsidP="00C96D84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56D57C87" w14:textId="77777777" w:rsidR="003A2C0A" w:rsidRPr="004E721B" w:rsidRDefault="003A2C0A" w:rsidP="00C96D84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4BA94572" w14:textId="77777777" w:rsidTr="00C96D84">
        <w:trPr>
          <w:trHeight w:val="216"/>
        </w:trPr>
        <w:tc>
          <w:tcPr>
            <w:tcW w:w="425" w:type="dxa"/>
            <w:vMerge/>
          </w:tcPr>
          <w:p w14:paraId="309138E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E414000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3841156B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3DF866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342A2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359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4138D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62E457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2B599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17F52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23CA9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41F76A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6175A7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8F6DF8D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1EAE6E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6147D45B" w14:textId="77777777" w:rsidTr="00C96D84">
        <w:trPr>
          <w:trHeight w:val="513"/>
        </w:trPr>
        <w:tc>
          <w:tcPr>
            <w:tcW w:w="425" w:type="dxa"/>
            <w:vMerge/>
          </w:tcPr>
          <w:p w14:paraId="37DA073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253E34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274234BE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1EE27B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76E81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9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B23B7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A0ACF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18139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B4408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1B54A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E8A851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31FE28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942FAFD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09A38591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7F1012CE" w14:textId="77777777" w:rsidTr="00C96D84">
        <w:trPr>
          <w:trHeight w:val="338"/>
        </w:trPr>
        <w:tc>
          <w:tcPr>
            <w:tcW w:w="425" w:type="dxa"/>
            <w:vMerge/>
          </w:tcPr>
          <w:p w14:paraId="1BAA883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78397C8D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eastAsia="Times New Roman" w:hAnsi="Times New Roman"/>
                <w:sz w:val="18"/>
                <w:szCs w:val="18"/>
              </w:rPr>
              <w:t>Количество выплат стимулирующего характера (единица)</w:t>
            </w:r>
          </w:p>
        </w:tc>
        <w:tc>
          <w:tcPr>
            <w:tcW w:w="993" w:type="dxa"/>
            <w:vMerge w:val="restart"/>
            <w:vAlign w:val="center"/>
          </w:tcPr>
          <w:p w14:paraId="506C18BE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5DFE2409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9B96680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89E38A8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8F05E1F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857A3FA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53A8A0E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1CF2BEE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3D51211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3022F064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476CFA7A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3AD20578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26289CB2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A0EDEAF" w14:textId="77777777" w:rsidTr="00C96D84">
        <w:trPr>
          <w:trHeight w:val="337"/>
        </w:trPr>
        <w:tc>
          <w:tcPr>
            <w:tcW w:w="425" w:type="dxa"/>
            <w:vMerge/>
          </w:tcPr>
          <w:p w14:paraId="26AE673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BBB797D" w14:textId="77777777" w:rsidR="003A2C0A" w:rsidRPr="00F7786C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32305A39" w14:textId="77777777" w:rsidR="003A2C0A" w:rsidRPr="00F7786C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0401FDD3" w14:textId="77777777" w:rsidR="003A2C0A" w:rsidRPr="00F7786C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B733535" w14:textId="77777777" w:rsidR="003A2C0A" w:rsidRPr="00F7786C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DCD1CE0" w14:textId="77777777" w:rsidR="003A2C0A" w:rsidRPr="00F7786C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0D9A96B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9456B60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735254F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CE4FC99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7BB5C90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9DAD821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BA23F55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A647573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6AFA80E3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272F6294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5FE580A2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284C1E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0DB0998A" w14:textId="77777777" w:rsidTr="00C96D84">
        <w:trPr>
          <w:trHeight w:val="513"/>
        </w:trPr>
        <w:tc>
          <w:tcPr>
            <w:tcW w:w="425" w:type="dxa"/>
            <w:vMerge/>
          </w:tcPr>
          <w:p w14:paraId="6781A26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34087E2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DA9DEF8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48DB78EE" w14:textId="77777777" w:rsidR="003A2C0A" w:rsidRPr="00F7786C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BB1C14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0E808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4260A9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8300A6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BC9E32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0DBF59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72BBB6" w14:textId="77777777" w:rsidR="003A2C0A" w:rsidRPr="00F7786C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97EAB0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135D46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EDF94E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54820BFD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C12BCE8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5E5DB83" w14:textId="77777777" w:rsidR="003A2C0A" w:rsidRPr="00F7786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2E22F22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C8331AB" w14:textId="77777777" w:rsidTr="00C96D84">
        <w:trPr>
          <w:trHeight w:val="199"/>
        </w:trPr>
        <w:tc>
          <w:tcPr>
            <w:tcW w:w="425" w:type="dxa"/>
            <w:vMerge w:val="restart"/>
          </w:tcPr>
          <w:p w14:paraId="4AFEEEA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  <w:vAlign w:val="center"/>
          </w:tcPr>
          <w:p w14:paraId="3116DE0E" w14:textId="77777777" w:rsidR="003A2C0A" w:rsidRPr="004E721B" w:rsidRDefault="003A2C0A" w:rsidP="00C96D84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555180F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32CCB72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729B3AF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48311F5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F8C4D1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6476F25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23C55F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1FBAB47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8A9AA2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FF2204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6CCB91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76E50F27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3A2C0A" w:rsidRPr="004E721B" w14:paraId="6BB10D16" w14:textId="77777777" w:rsidTr="00C96D84">
        <w:trPr>
          <w:trHeight w:val="833"/>
        </w:trPr>
        <w:tc>
          <w:tcPr>
            <w:tcW w:w="425" w:type="dxa"/>
            <w:vMerge/>
          </w:tcPr>
          <w:p w14:paraId="6015598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2E18FCF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FAD76E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CB780B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76D0DB0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45701F8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976FCB9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64CA2E4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B5D66E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094280D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755A3C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B78E3CF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7C83FD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846B596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059DE031" w14:textId="77777777" w:rsidTr="00C96D84">
        <w:trPr>
          <w:trHeight w:val="833"/>
        </w:trPr>
        <w:tc>
          <w:tcPr>
            <w:tcW w:w="425" w:type="dxa"/>
            <w:vMerge/>
          </w:tcPr>
          <w:p w14:paraId="024FFDC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51C78DA3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F9197F5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F7F7882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183ED94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3E2298FD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054091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42ED6F6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9D7972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4ECEEA7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304D62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B978B1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FC0397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C6A507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4EB95234" w14:textId="77777777" w:rsidTr="00C96D84">
        <w:trPr>
          <w:trHeight w:val="290"/>
        </w:trPr>
        <w:tc>
          <w:tcPr>
            <w:tcW w:w="425" w:type="dxa"/>
            <w:vMerge w:val="restart"/>
          </w:tcPr>
          <w:p w14:paraId="14AE6E0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Merge w:val="restart"/>
          </w:tcPr>
          <w:p w14:paraId="02C0AFAF" w14:textId="77777777" w:rsidR="003A2C0A" w:rsidRPr="00F77DE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Мероприятие 02.06. </w:t>
            </w:r>
          </w:p>
          <w:p w14:paraId="35208093" w14:textId="77777777" w:rsidR="003A2C0A" w:rsidRPr="00E40015" w:rsidRDefault="003A2C0A" w:rsidP="00C96D84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Техническая поддержка и обеспечение работоспособности программно-технических комплексов для оформления паспортов гражданина Российской Федерации, </w:t>
            </w:r>
            <w:r w:rsidRPr="00F77DE6">
              <w:rPr>
                <w:rFonts w:ascii="Times New Roman" w:hAnsi="Times New Roman"/>
                <w:sz w:val="18"/>
                <w:szCs w:val="18"/>
              </w:rPr>
              <w:lastRenderedPageBreak/>
              <w:t>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3AF1637E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5982AC51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05198D9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4058F45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FA20FA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773EA0E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8AEA83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1F77FCC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928497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997FDE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6F54BC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1B6A0E75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2C3681F3" w14:textId="77777777" w:rsidTr="00C96D84">
        <w:trPr>
          <w:trHeight w:val="833"/>
        </w:trPr>
        <w:tc>
          <w:tcPr>
            <w:tcW w:w="425" w:type="dxa"/>
            <w:vMerge/>
          </w:tcPr>
          <w:p w14:paraId="36937B7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52F4779F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079DDE1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E5EBFB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3EDF719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B2D3A3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11F62C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7C1CCCBF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7E7A98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0D5FA0D9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8AA619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B6F1056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ED2805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4C92864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3D8407DC" w14:textId="77777777" w:rsidTr="00C96D84">
        <w:trPr>
          <w:trHeight w:val="76"/>
        </w:trPr>
        <w:tc>
          <w:tcPr>
            <w:tcW w:w="425" w:type="dxa"/>
            <w:vMerge/>
          </w:tcPr>
          <w:p w14:paraId="4224228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F4DEB1C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6B418F5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D25450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29D66647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211E7CE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A9510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5F954C9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DA8CDD1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4FECC04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898B59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57A2C6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B0561A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787F0F8A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49B6C1ED" w14:textId="77777777" w:rsidTr="00C96D84">
        <w:trPr>
          <w:trHeight w:val="563"/>
        </w:trPr>
        <w:tc>
          <w:tcPr>
            <w:tcW w:w="425" w:type="dxa"/>
            <w:vMerge/>
          </w:tcPr>
          <w:p w14:paraId="0D2E5DF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46D77471" w14:textId="77777777" w:rsidR="003A2C0A" w:rsidRPr="00F77DE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Количество программно-технических комплексов </w:t>
            </w:r>
          </w:p>
          <w:p w14:paraId="529AF73B" w14:textId="77777777" w:rsidR="003A2C0A" w:rsidRPr="00F77DE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</w:t>
            </w:r>
          </w:p>
          <w:p w14:paraId="1E0B66A8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>в отношении которых осуществлено мероприятие по технической поддержке и обеспечению работоспособности (единица)</w:t>
            </w:r>
          </w:p>
        </w:tc>
        <w:tc>
          <w:tcPr>
            <w:tcW w:w="993" w:type="dxa"/>
            <w:vMerge w:val="restart"/>
          </w:tcPr>
          <w:p w14:paraId="366DF4CD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33553809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675389C2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vAlign w:val="center"/>
          </w:tcPr>
          <w:p w14:paraId="0AD8C52D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vAlign w:val="center"/>
          </w:tcPr>
          <w:p w14:paraId="3910FFD4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vAlign w:val="center"/>
          </w:tcPr>
          <w:p w14:paraId="5C332F7F" w14:textId="77777777" w:rsidR="003A2C0A" w:rsidRPr="00E41DA6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vAlign w:val="center"/>
          </w:tcPr>
          <w:p w14:paraId="32B1FFEB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vAlign w:val="center"/>
          </w:tcPr>
          <w:p w14:paraId="71B3999C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vAlign w:val="center"/>
          </w:tcPr>
          <w:p w14:paraId="1218DB34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5E9E1229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712B988A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3087EAAF" w14:textId="77777777" w:rsidR="003A2C0A" w:rsidRPr="00E41DA6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6942FB7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276F2DD" w14:textId="77777777" w:rsidTr="00C96D84">
        <w:trPr>
          <w:trHeight w:val="562"/>
        </w:trPr>
        <w:tc>
          <w:tcPr>
            <w:tcW w:w="425" w:type="dxa"/>
            <w:vMerge/>
          </w:tcPr>
          <w:p w14:paraId="033A80E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76711083" w14:textId="77777777" w:rsidR="003A2C0A" w:rsidRPr="00F77DE6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6A935A90" w14:textId="77777777" w:rsidR="003A2C0A" w:rsidRPr="00E41DA6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32064983" w14:textId="77777777" w:rsidR="003A2C0A" w:rsidRPr="00E41DA6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363F0274" w14:textId="77777777" w:rsidR="003A2C0A" w:rsidRPr="00E41DA6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2A4DEA25" w14:textId="77777777" w:rsidR="003A2C0A" w:rsidRPr="00E41DA6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0A1C444B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vAlign w:val="center"/>
          </w:tcPr>
          <w:p w14:paraId="7974A338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0AA6A178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vAlign w:val="center"/>
          </w:tcPr>
          <w:p w14:paraId="358D3177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04AF76E7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5A713922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vAlign w:val="center"/>
          </w:tcPr>
          <w:p w14:paraId="44A9B68D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vAlign w:val="center"/>
          </w:tcPr>
          <w:p w14:paraId="3DCD19F6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0069CAF0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759B011F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5686FB59" w14:textId="77777777" w:rsidR="003A2C0A" w:rsidRPr="00E41DA6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3655B9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D58310C" w14:textId="77777777" w:rsidTr="00C96D84">
        <w:trPr>
          <w:trHeight w:val="76"/>
        </w:trPr>
        <w:tc>
          <w:tcPr>
            <w:tcW w:w="425" w:type="dxa"/>
            <w:vMerge/>
          </w:tcPr>
          <w:p w14:paraId="184FE7A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C776DBA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1CB953E9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0CD4D53C" w14:textId="77777777" w:rsidR="003A2C0A" w:rsidRPr="00E41DA6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5C050C21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14:paraId="48AF23B5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1F9A8CE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61CD9657" w14:textId="77777777" w:rsidR="003A2C0A" w:rsidRPr="00E2282C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0" w:type="dxa"/>
            <w:vAlign w:val="center"/>
          </w:tcPr>
          <w:p w14:paraId="270D6798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8" w:type="dxa"/>
            <w:vAlign w:val="center"/>
          </w:tcPr>
          <w:p w14:paraId="484BF07C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24559CB7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0369DFE4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0FBEE547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8" w:type="dxa"/>
            <w:vAlign w:val="center"/>
          </w:tcPr>
          <w:p w14:paraId="296E9828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2CFF553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4F032CDF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47DD37EF" w14:textId="77777777" w:rsidR="003A2C0A" w:rsidRPr="00E2282C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0CB7AC4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0CFD3738" w14:textId="77777777" w:rsidTr="00C96D84">
        <w:trPr>
          <w:trHeight w:val="199"/>
        </w:trPr>
        <w:tc>
          <w:tcPr>
            <w:tcW w:w="4112" w:type="dxa"/>
            <w:gridSpan w:val="3"/>
            <w:vMerge w:val="restart"/>
          </w:tcPr>
          <w:p w14:paraId="3B5E87BB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bookmarkStart w:id="2" w:name="_Hlk199252950"/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842" w:type="dxa"/>
          </w:tcPr>
          <w:p w14:paraId="3489D9D7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2776DCD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4628,0</w:t>
            </w:r>
          </w:p>
        </w:tc>
        <w:tc>
          <w:tcPr>
            <w:tcW w:w="850" w:type="dxa"/>
            <w:vAlign w:val="center"/>
          </w:tcPr>
          <w:p w14:paraId="1602950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vAlign w:val="center"/>
          </w:tcPr>
          <w:p w14:paraId="7C1CB3A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2613,0</w:t>
            </w:r>
          </w:p>
        </w:tc>
        <w:tc>
          <w:tcPr>
            <w:tcW w:w="2693" w:type="dxa"/>
            <w:gridSpan w:val="5"/>
            <w:vAlign w:val="center"/>
          </w:tcPr>
          <w:p w14:paraId="742482F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7C0A58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749B129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C262AC9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F4456B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BC02B8F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7653EEC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165898D1" w14:textId="77777777" w:rsidTr="00C96D84">
        <w:trPr>
          <w:trHeight w:val="633"/>
        </w:trPr>
        <w:tc>
          <w:tcPr>
            <w:tcW w:w="4112" w:type="dxa"/>
            <w:gridSpan w:val="3"/>
            <w:vMerge/>
          </w:tcPr>
          <w:p w14:paraId="693C25D9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384F31D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5E6F6DF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3593,0</w:t>
            </w:r>
          </w:p>
        </w:tc>
        <w:tc>
          <w:tcPr>
            <w:tcW w:w="850" w:type="dxa"/>
            <w:vAlign w:val="center"/>
          </w:tcPr>
          <w:p w14:paraId="73DB3D34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vAlign w:val="center"/>
          </w:tcPr>
          <w:p w14:paraId="3CC7D9D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vAlign w:val="center"/>
          </w:tcPr>
          <w:p w14:paraId="59FDFBB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FAF05D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788082FD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52E1B6B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4DECD4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2763545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3BE68A68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A2C0A" w:rsidRPr="004E721B" w14:paraId="2E544A60" w14:textId="77777777" w:rsidTr="00C96D84">
        <w:trPr>
          <w:trHeight w:val="816"/>
        </w:trPr>
        <w:tc>
          <w:tcPr>
            <w:tcW w:w="4112" w:type="dxa"/>
            <w:gridSpan w:val="3"/>
            <w:vMerge/>
          </w:tcPr>
          <w:p w14:paraId="5FEB4604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5FE9FB37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2E575F2C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035,0</w:t>
            </w:r>
          </w:p>
        </w:tc>
        <w:tc>
          <w:tcPr>
            <w:tcW w:w="850" w:type="dxa"/>
            <w:vAlign w:val="center"/>
          </w:tcPr>
          <w:p w14:paraId="68EAEDEE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vAlign w:val="center"/>
          </w:tcPr>
          <w:p w14:paraId="17B6A03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934,0</w:t>
            </w:r>
          </w:p>
        </w:tc>
        <w:tc>
          <w:tcPr>
            <w:tcW w:w="2693" w:type="dxa"/>
            <w:gridSpan w:val="5"/>
            <w:vAlign w:val="center"/>
          </w:tcPr>
          <w:p w14:paraId="542D7F9A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0850910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3AB9AE03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0558508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BDD3282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FE7A4AF" w14:textId="77777777" w:rsidR="003A2C0A" w:rsidRPr="00536F0F" w:rsidRDefault="003A2C0A" w:rsidP="00C96D8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4A58E64" w14:textId="77777777" w:rsidR="003A2C0A" w:rsidRPr="004E721B" w:rsidRDefault="003A2C0A" w:rsidP="00C96D8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2B6199E" w14:textId="77777777" w:rsidR="003A2C0A" w:rsidRDefault="003A2C0A" w:rsidP="003A2C0A">
      <w:pPr>
        <w:tabs>
          <w:tab w:val="left" w:pos="2755"/>
        </w:tabs>
        <w:rPr>
          <w:rFonts w:eastAsia="Calibri"/>
        </w:rPr>
      </w:pPr>
      <w:bookmarkStart w:id="3" w:name="_Toc355777524"/>
      <w:bookmarkEnd w:id="2"/>
    </w:p>
    <w:p w14:paraId="4F01ACF2" w14:textId="77777777" w:rsidR="003A2C0A" w:rsidRDefault="003A2C0A" w:rsidP="003A2C0A">
      <w:pPr>
        <w:rPr>
          <w:rFonts w:eastAsia="Calibri"/>
        </w:rPr>
      </w:pPr>
      <w:r>
        <w:rPr>
          <w:rFonts w:eastAsia="Calibri"/>
        </w:rPr>
        <w:br w:type="page"/>
      </w:r>
    </w:p>
    <w:p w14:paraId="0E54A525" w14:textId="77777777" w:rsidR="003A2C0A" w:rsidRDefault="003A2C0A" w:rsidP="003A2C0A">
      <w:pPr>
        <w:jc w:val="center"/>
        <w:rPr>
          <w:b/>
          <w:bCs/>
        </w:rPr>
      </w:pPr>
      <w:r>
        <w:rPr>
          <w:b/>
          <w:bCs/>
        </w:rPr>
        <w:lastRenderedPageBreak/>
        <w:t>8</w:t>
      </w:r>
      <w:r w:rsidRPr="00D72635">
        <w:rPr>
          <w:b/>
          <w:bCs/>
        </w:rPr>
        <w:t>. </w:t>
      </w:r>
      <w:r w:rsidRPr="00E41DA6">
        <w:rPr>
          <w:b/>
          <w:bCs/>
          <w:lang w:eastAsia="en-US"/>
        </w:rPr>
        <w:t xml:space="preserve">Методика расчета </w:t>
      </w:r>
      <w:r w:rsidRPr="00E41DA6">
        <w:rPr>
          <w:b/>
          <w:bCs/>
        </w:rPr>
        <w:t>результатов выполнения мероприятий</w:t>
      </w:r>
      <w:r w:rsidRPr="00D72635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60503F20" w14:textId="77777777" w:rsidR="003A2C0A" w:rsidRPr="00D72635" w:rsidRDefault="003A2C0A" w:rsidP="003A2C0A">
      <w:pPr>
        <w:jc w:val="center"/>
        <w:rPr>
          <w:b/>
          <w:bCs/>
        </w:rPr>
      </w:pPr>
    </w:p>
    <w:p w14:paraId="0192A1CB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>1. Методика расчета значений результатов выполнения мероприятия 01.01. «</w:t>
      </w:r>
      <w:proofErr w:type="spellStart"/>
      <w:r w:rsidRPr="00E2282C">
        <w:rPr>
          <w:rFonts w:eastAsia="Calibri"/>
        </w:rPr>
        <w:t>Софинансирование</w:t>
      </w:r>
      <w:proofErr w:type="spellEnd"/>
      <w:r w:rsidRPr="00E2282C">
        <w:rPr>
          <w:rFonts w:eastAsia="Calibri"/>
        </w:rPr>
        <w:t xml:space="preserve"> расходов на организацию деятельности </w:t>
      </w:r>
    </w:p>
    <w:p w14:paraId="7155A330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 xml:space="preserve">многофункциональных центров предоставления государственных и муниципальных услуг». </w:t>
      </w:r>
    </w:p>
    <w:p w14:paraId="7D625C59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>Показатель определяет количество субсидий из бюджета Московской области,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(К_ВСТ)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по первым трем кварталам не определяется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за четвертый квартал определяется как количество субсидий, полученных в рамках мероприятия</w:t>
      </w:r>
      <w:proofErr w:type="gramStart"/>
      <w:r w:rsidRPr="00E2282C">
        <w:rPr>
          <w:rFonts w:eastAsia="Calibri"/>
        </w:rPr>
        <w:t>: К</w:t>
      </w:r>
      <w:proofErr w:type="gramEnd"/>
      <w:r w:rsidRPr="00E2282C">
        <w:rPr>
          <w:rFonts w:eastAsia="Calibri"/>
        </w:rPr>
        <w:t>_ВСТ=1.</w:t>
      </w:r>
    </w:p>
    <w:p w14:paraId="417DCE13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>2. Методика расчета значений результатов выполнения мероприятия 02.06. «Техническая поддержка и обеспечение работоспособности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»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Показатель определяет количество программно-технических комплексов для оформления паспортов гражданина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о мероприятие по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технической поддержке и обеспечению работоспособности.</w:t>
      </w:r>
    </w:p>
    <w:p w14:paraId="12577F9A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 xml:space="preserve">Значение показателя по итогам всех кварталов определяется по следующей формуле:  </w:t>
      </w:r>
    </w:p>
    <w:p w14:paraId="41C70279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>К_ТП=К_ПТК где:</w:t>
      </w:r>
    </w:p>
    <w:p w14:paraId="0AB6B965" w14:textId="77777777" w:rsidR="003A2C0A" w:rsidRPr="00E2282C" w:rsidRDefault="003A2C0A" w:rsidP="003A2C0A">
      <w:pPr>
        <w:rPr>
          <w:rFonts w:eastAsia="Calibri"/>
        </w:rPr>
      </w:pPr>
      <w:r w:rsidRPr="00E2282C">
        <w:rPr>
          <w:rFonts w:eastAsia="Calibri"/>
        </w:rPr>
        <w:t>К_ТП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, в отношении которых осуществляется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мероприятие по технической поддержке и обеспечению работоспособности;</w:t>
      </w:r>
    </w:p>
    <w:p w14:paraId="1EF31E93" w14:textId="77777777" w:rsidR="003A2C0A" w:rsidRPr="004E721B" w:rsidRDefault="003A2C0A" w:rsidP="003A2C0A">
      <w:pPr>
        <w:rPr>
          <w:rFonts w:eastAsia="Calibri"/>
        </w:rPr>
      </w:pPr>
      <w:r w:rsidRPr="00E2282C">
        <w:rPr>
          <w:rFonts w:eastAsia="Calibri"/>
        </w:rPr>
        <w:t>К_ПТК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.</w:t>
      </w:r>
      <w:r>
        <w:rPr>
          <w:rFonts w:eastAsia="Calibri"/>
        </w:rPr>
        <w:br w:type="page"/>
      </w:r>
    </w:p>
    <w:p w14:paraId="6FE8C0CC" w14:textId="77777777" w:rsidR="003A2C0A" w:rsidRPr="00764F63" w:rsidRDefault="003A2C0A" w:rsidP="003A2C0A">
      <w:pPr>
        <w:jc w:val="center"/>
        <w:rPr>
          <w:rFonts w:eastAsia="Calibri"/>
          <w:b/>
          <w:bCs/>
        </w:rPr>
      </w:pPr>
      <w:bookmarkStart w:id="4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>
        <w:rPr>
          <w:rFonts w:eastAsia="Calibri"/>
          <w:b/>
          <w:bCs/>
        </w:rPr>
        <w:t>на 2023-2030 гг.</w:t>
      </w:r>
    </w:p>
    <w:bookmarkEnd w:id="4"/>
    <w:p w14:paraId="4F393251" w14:textId="77777777" w:rsidR="003A2C0A" w:rsidRPr="00764F63" w:rsidRDefault="003A2C0A" w:rsidP="003A2C0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604C2FF4" w14:textId="77777777" w:rsidR="003A2C0A" w:rsidRPr="00764F63" w:rsidRDefault="003A2C0A" w:rsidP="003A2C0A">
      <w:pPr>
        <w:jc w:val="center"/>
        <w:rPr>
          <w:rFonts w:eastAsia="Calibri"/>
          <w:b/>
          <w:bCs/>
        </w:rPr>
      </w:pPr>
      <w:bookmarkStart w:id="5" w:name="_Toc355777520"/>
      <w:r w:rsidRPr="00764F63">
        <w:rPr>
          <w:rFonts w:eastAsia="Calibri"/>
          <w:b/>
          <w:bCs/>
        </w:rPr>
        <w:t>1. Паспорт Подпрограммы 2 муниципальной программы «Цифровое муниципальное образование»</w:t>
      </w:r>
    </w:p>
    <w:p w14:paraId="65D89E5F" w14:textId="77777777" w:rsidR="003A2C0A" w:rsidRPr="004E721B" w:rsidRDefault="003A2C0A" w:rsidP="003A2C0A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3A2C0A" w:rsidRPr="004E721B" w14:paraId="4DAE5004" w14:textId="77777777" w:rsidTr="00C96D84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09095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F77773" w14:textId="77777777" w:rsidR="003A2C0A" w:rsidRPr="004E721B" w:rsidRDefault="003A2C0A" w:rsidP="00C96D84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3A2C0A" w:rsidRPr="004E721B" w14:paraId="4967BD10" w14:textId="77777777" w:rsidTr="00C96D84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0901B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E52FCD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3A2C0A" w:rsidRPr="004E721B" w14:paraId="54C94670" w14:textId="77777777" w:rsidTr="00C96D84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CF6BD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228806" w14:textId="77777777" w:rsidR="003A2C0A" w:rsidRDefault="003A2C0A" w:rsidP="00C96D84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3A2C0A" w:rsidRPr="004E721B" w14:paraId="06CB87EA" w14:textId="77777777" w:rsidTr="00C96D84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48A0250F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bookmarkStart w:id="6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6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2BA7948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3A2C0A" w:rsidRPr="004E721B" w14:paraId="2A4C5864" w14:textId="77777777" w:rsidTr="00C96D84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4929DDCB" w14:textId="77777777" w:rsidR="003A2C0A" w:rsidRPr="004E721B" w:rsidRDefault="003A2C0A" w:rsidP="00C96D84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62EA104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E4025A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73AFFC0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D724668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0405EE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96468EF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1A5AC2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8BEAE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58233B" w14:textId="77777777" w:rsidR="003A2C0A" w:rsidRPr="004E721B" w:rsidRDefault="003A2C0A" w:rsidP="00C96D84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3A2C0A" w:rsidRPr="004E721B" w14:paraId="7EEE6034" w14:textId="77777777" w:rsidTr="00C96D8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4DE7B285" w14:textId="77777777" w:rsidR="003A2C0A" w:rsidRPr="00D07188" w:rsidRDefault="003A2C0A" w:rsidP="00C96D8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B86904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A189FB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373F9F" w14:textId="77777777" w:rsidR="003A2C0A" w:rsidRPr="00C64E54" w:rsidRDefault="003A2C0A" w:rsidP="00C96D84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907DA5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30F656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672174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7B1B50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D37A12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FECC3F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4107441B" w14:textId="77777777" w:rsidTr="00C96D8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9EDAA7F" w14:textId="77777777" w:rsidR="003A2C0A" w:rsidRPr="00D07188" w:rsidRDefault="003A2C0A" w:rsidP="00C96D8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B28A80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782B76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283B55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93A8A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C7BA58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447F43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D2F725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601D0F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47A163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0C859F9C" w14:textId="77777777" w:rsidTr="00C96D84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4ECCA470" w14:textId="77777777" w:rsidR="003A2C0A" w:rsidRPr="00D07188" w:rsidRDefault="003A2C0A" w:rsidP="00C96D8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D345B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467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5E4E78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F5090A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68AE5C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69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F5BE49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91DF91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3AB0D8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9F08FD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28A66E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7A14BA3A" w14:textId="77777777" w:rsidTr="00C96D8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7D48C862" w14:textId="77777777" w:rsidR="003A2C0A" w:rsidRPr="00D07188" w:rsidRDefault="003A2C0A" w:rsidP="00C96D8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3C57F4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070B53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4A4758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9FCCCB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8048B5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23419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459619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9C1008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1FB94E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3A2C0A" w:rsidRPr="004E721B" w14:paraId="4CE284FD" w14:textId="77777777" w:rsidTr="00C96D8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393B8F" w14:textId="77777777" w:rsidR="003A2C0A" w:rsidRPr="00D07188" w:rsidRDefault="003A2C0A" w:rsidP="00C96D8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AE936D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467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5A7219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D7F716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22EBDD7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69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35B972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182A2C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16B911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C6AE45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1878E4" w14:textId="77777777" w:rsidR="003A2C0A" w:rsidRPr="00C64E54" w:rsidRDefault="003A2C0A" w:rsidP="00C96D84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2914C6A9" w14:textId="77777777" w:rsidR="003A2C0A" w:rsidRPr="004E721B" w:rsidRDefault="003A2C0A" w:rsidP="003A2C0A">
      <w:pPr>
        <w:rPr>
          <w:sz w:val="20"/>
        </w:rPr>
      </w:pPr>
      <w:bookmarkStart w:id="7" w:name="_Toc355777521"/>
      <w:bookmarkEnd w:id="5"/>
    </w:p>
    <w:p w14:paraId="1D1618B0" w14:textId="77777777" w:rsidR="003A2C0A" w:rsidRPr="004E721B" w:rsidRDefault="003A2C0A" w:rsidP="003A2C0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8" w:name="_Hlk132204454"/>
      <w:r w:rsidRPr="004E721B">
        <w:rPr>
          <w:b/>
          <w:sz w:val="22"/>
        </w:rPr>
        <w:t>муниципальной программы «Цифровое муниципальное образование»</w:t>
      </w:r>
      <w:bookmarkEnd w:id="8"/>
    </w:p>
    <w:p w14:paraId="73BDE2DD" w14:textId="77777777" w:rsidR="003A2C0A" w:rsidRPr="004E721B" w:rsidRDefault="003A2C0A" w:rsidP="003A2C0A">
      <w:pPr>
        <w:jc w:val="center"/>
        <w:rPr>
          <w:b/>
          <w:sz w:val="22"/>
        </w:rPr>
      </w:pPr>
    </w:p>
    <w:p w14:paraId="56B52AB3" w14:textId="77777777" w:rsidR="003A2C0A" w:rsidRPr="004E721B" w:rsidRDefault="003A2C0A" w:rsidP="003A2C0A">
      <w:pPr>
        <w:rPr>
          <w:b/>
          <w:sz w:val="22"/>
        </w:rPr>
      </w:pPr>
      <w:r w:rsidRPr="004E721B">
        <w:rPr>
          <w:b/>
          <w:sz w:val="22"/>
        </w:rPr>
        <w:t>2.1. Описание основных мероприятий Подпрограммы</w:t>
      </w:r>
      <w:bookmarkEnd w:id="7"/>
      <w:r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7F33FCF3" w14:textId="77777777" w:rsidR="003A2C0A" w:rsidRPr="004E721B" w:rsidRDefault="003A2C0A" w:rsidP="003A2C0A">
      <w:pPr>
        <w:rPr>
          <w:rFonts w:eastAsia="Calibri"/>
          <w:b/>
          <w:sz w:val="22"/>
        </w:rPr>
      </w:pPr>
    </w:p>
    <w:p w14:paraId="087BF403" w14:textId="77777777" w:rsidR="003A2C0A" w:rsidRPr="004E721B" w:rsidRDefault="003A2C0A" w:rsidP="003A2C0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164CC2C7" w14:textId="77777777" w:rsidR="003A2C0A" w:rsidRPr="004E721B" w:rsidRDefault="003A2C0A" w:rsidP="003A2C0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19D8FBCD" w14:textId="77777777" w:rsidR="003A2C0A" w:rsidRPr="004E721B" w:rsidRDefault="003A2C0A" w:rsidP="003A2C0A">
      <w:pPr>
        <w:tabs>
          <w:tab w:val="left" w:pos="5422"/>
        </w:tabs>
        <w:rPr>
          <w:rFonts w:eastAsia="Calibri"/>
          <w:sz w:val="22"/>
        </w:rPr>
      </w:pPr>
      <w:bookmarkStart w:id="9" w:name="sub_1800"/>
      <w:r w:rsidRPr="004E721B">
        <w:rPr>
          <w:rFonts w:eastAsia="Calibri"/>
          <w:sz w:val="22"/>
        </w:rPr>
        <w:t>1) Информационная инфраструктура;</w:t>
      </w:r>
      <w:r>
        <w:rPr>
          <w:rFonts w:eastAsia="Calibri"/>
          <w:sz w:val="22"/>
        </w:rPr>
        <w:tab/>
      </w:r>
    </w:p>
    <w:p w14:paraId="3440A118" w14:textId="77777777" w:rsidR="003A2C0A" w:rsidRPr="004E721B" w:rsidRDefault="003A2C0A" w:rsidP="003A2C0A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2E70E359" w14:textId="77777777" w:rsidR="003A2C0A" w:rsidRPr="004E721B" w:rsidRDefault="003A2C0A" w:rsidP="003A2C0A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3BCE87B4" w14:textId="77777777" w:rsidR="003A2C0A" w:rsidRPr="004E721B" w:rsidRDefault="003A2C0A" w:rsidP="003A2C0A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D38CAF8" w14:textId="77777777" w:rsidR="003A2C0A" w:rsidRPr="004E721B" w:rsidRDefault="003A2C0A" w:rsidP="003A2C0A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9"/>
      <w:r w:rsidRPr="004E721B">
        <w:rPr>
          <w:rFonts w:eastAsia="Calibri"/>
          <w:sz w:val="22"/>
        </w:rPr>
        <w:t>Цифровая культура.</w:t>
      </w:r>
    </w:p>
    <w:p w14:paraId="06CF9059" w14:textId="77777777" w:rsidR="003A2C0A" w:rsidRPr="004E721B" w:rsidRDefault="003A2C0A" w:rsidP="003A2C0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</w:t>
      </w:r>
      <w:proofErr w:type="spellStart"/>
      <w:r w:rsidRPr="004E721B">
        <w:rPr>
          <w:rFonts w:eastAsia="Calibri"/>
          <w:sz w:val="22"/>
        </w:rPr>
        <w:t>мультисервисной</w:t>
      </w:r>
      <w:proofErr w:type="spellEnd"/>
      <w:r w:rsidRPr="004E721B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63E14A5F" w14:textId="77777777" w:rsidR="003A2C0A" w:rsidRPr="004E721B" w:rsidRDefault="003A2C0A" w:rsidP="003A2C0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54EF0683" w14:textId="77777777" w:rsidR="003A2C0A" w:rsidRPr="004E721B" w:rsidRDefault="003A2C0A" w:rsidP="003A2C0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70D9ADEC" w14:textId="77777777" w:rsidR="003A2C0A" w:rsidRPr="004E721B" w:rsidRDefault="003A2C0A" w:rsidP="003A2C0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69F22ADF" w14:textId="77777777" w:rsidR="003A2C0A" w:rsidRPr="004E721B" w:rsidRDefault="003A2C0A" w:rsidP="003A2C0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0A639BD6" w14:textId="77777777" w:rsidR="003A2C0A" w:rsidRPr="004E721B" w:rsidRDefault="003A2C0A" w:rsidP="003A2C0A">
      <w:pPr>
        <w:rPr>
          <w:rFonts w:eastAsia="Calibri"/>
          <w:sz w:val="14"/>
        </w:rPr>
      </w:pPr>
    </w:p>
    <w:p w14:paraId="2A5E06A8" w14:textId="77777777" w:rsidR="003A2C0A" w:rsidRPr="004E721B" w:rsidRDefault="003A2C0A" w:rsidP="003A2C0A">
      <w:pPr>
        <w:jc w:val="center"/>
        <w:rPr>
          <w:b/>
          <w:sz w:val="22"/>
        </w:rPr>
      </w:pPr>
      <w:r w:rsidRPr="004E721B">
        <w:rPr>
          <w:b/>
          <w:sz w:val="22"/>
        </w:rPr>
        <w:t>2.2. Характеристика проблем и мероприятий Подпрограммы 2 муниципальной программы «Цифровое муниципальное образование»</w:t>
      </w:r>
    </w:p>
    <w:p w14:paraId="7432316C" w14:textId="77777777" w:rsidR="003A2C0A" w:rsidRPr="004E721B" w:rsidRDefault="003A2C0A" w:rsidP="003A2C0A">
      <w:pPr>
        <w:jc w:val="center"/>
        <w:rPr>
          <w:b/>
          <w:sz w:val="16"/>
        </w:rPr>
      </w:pPr>
    </w:p>
    <w:p w14:paraId="449EE6A2" w14:textId="77777777" w:rsidR="003A2C0A" w:rsidRPr="004E721B" w:rsidRDefault="003A2C0A" w:rsidP="003A2C0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1F02ABFF" w14:textId="77777777" w:rsidR="003A2C0A" w:rsidRPr="004E721B" w:rsidRDefault="003A2C0A" w:rsidP="003A2C0A">
      <w:pPr>
        <w:jc w:val="both"/>
        <w:rPr>
          <w:rFonts w:eastAsia="Calibri"/>
          <w:sz w:val="22"/>
        </w:rPr>
      </w:pPr>
    </w:p>
    <w:p w14:paraId="448D12A1" w14:textId="77777777" w:rsidR="003A2C0A" w:rsidRPr="004E721B" w:rsidRDefault="003A2C0A" w:rsidP="003A2C0A">
      <w:pPr>
        <w:jc w:val="center"/>
        <w:rPr>
          <w:b/>
          <w:sz w:val="22"/>
        </w:rPr>
      </w:pPr>
      <w:r w:rsidRPr="004E721B">
        <w:rPr>
          <w:b/>
          <w:sz w:val="22"/>
        </w:rPr>
        <w:t>2.3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3107EC8" w14:textId="77777777" w:rsidR="003A2C0A" w:rsidRPr="004E721B" w:rsidRDefault="003A2C0A" w:rsidP="003A2C0A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5ADCA5C2" w14:textId="77777777" w:rsidR="003A2C0A" w:rsidRPr="004E721B" w:rsidRDefault="003A2C0A" w:rsidP="003A2C0A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3"/>
    <w:p w14:paraId="5DCFDAEB" w14:textId="77777777" w:rsidR="003A2C0A" w:rsidRPr="004E721B" w:rsidRDefault="003A2C0A" w:rsidP="003A2C0A">
      <w:pPr>
        <w:jc w:val="center"/>
        <w:rPr>
          <w:b/>
        </w:rPr>
      </w:pPr>
      <w:r w:rsidRPr="004E721B">
        <w:rPr>
          <w:b/>
        </w:rPr>
        <w:t xml:space="preserve">3. </w:t>
      </w:r>
      <w:r>
        <w:rPr>
          <w:b/>
          <w:bCs/>
        </w:rPr>
        <w:t>Целевые показатели</w:t>
      </w:r>
      <w:r w:rsidRPr="00764F63">
        <w:rPr>
          <w:b/>
          <w:bCs/>
        </w:rPr>
        <w:t xml:space="preserve"> </w:t>
      </w:r>
      <w:r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0A0E423D" w14:textId="77777777" w:rsidR="003A2C0A" w:rsidRPr="004E721B" w:rsidRDefault="003A2C0A" w:rsidP="003A2C0A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4480"/>
        <w:gridCol w:w="1972"/>
        <w:gridCol w:w="1005"/>
        <w:gridCol w:w="706"/>
        <w:gridCol w:w="715"/>
        <w:gridCol w:w="709"/>
        <w:gridCol w:w="709"/>
        <w:gridCol w:w="712"/>
        <w:gridCol w:w="841"/>
        <w:gridCol w:w="715"/>
        <w:gridCol w:w="658"/>
        <w:gridCol w:w="614"/>
        <w:gridCol w:w="1433"/>
      </w:tblGrid>
      <w:tr w:rsidR="003A2C0A" w:rsidRPr="004E721B" w14:paraId="7B5F8E7E" w14:textId="77777777" w:rsidTr="00C96D84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0FE1F8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C5CCFB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62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98A90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E98F7FC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5D6E705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D97640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9A669D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3A2C0A" w:rsidRPr="004E721B" w14:paraId="1C278BCE" w14:textId="77777777" w:rsidTr="00C96D84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627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D0889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6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59B8B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FCF94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F464E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F9D4D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D2735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9F4DF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7F88B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ADFD2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6F81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7EA2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6CD5D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51B0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4E721B" w14:paraId="45AB1C03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208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8B817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2C7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EAB5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F68E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8CA1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1D186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3E685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660B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286D3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3E8E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7F5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3365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99C3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3A2C0A" w:rsidRPr="004E721B" w14:paraId="6093AAD4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E68BE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E53011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1DD5D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45DC7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27134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3D8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72161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C7A38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D9BDC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522A3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9B54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C3AF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EC4D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30F6D" w14:textId="77777777" w:rsidR="003A2C0A" w:rsidRPr="00E2282C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1.04</w:t>
            </w:r>
          </w:p>
        </w:tc>
      </w:tr>
      <w:tr w:rsidR="003A2C0A" w:rsidRPr="004E721B" w14:paraId="768FF2A4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65E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0A1A91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FE80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95357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30DC3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CF67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8B7F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6F63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A09A9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582B9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F0E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F1FE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8199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B9280" w14:textId="77777777" w:rsidR="003A2C0A" w:rsidRPr="00E2282C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3.01</w:t>
            </w:r>
          </w:p>
        </w:tc>
      </w:tr>
      <w:tr w:rsidR="003A2C0A" w:rsidRPr="004E721B" w14:paraId="63DF9EB6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7BFC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0D3681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0E966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36D5A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B0562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58C8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4BFA2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C829A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F26E5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80D44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8B1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4B7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2316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F25F2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3A2C0A" w:rsidRPr="004E721B" w14:paraId="4A7105E0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D8983E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54553A1F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тников ОМСУ муниципального образования </w:t>
            </w:r>
            <w:r w:rsidRPr="00D07188">
              <w:rPr>
                <w:sz w:val="18"/>
                <w:szCs w:val="18"/>
              </w:rPr>
              <w:lastRenderedPageBreak/>
              <w:t>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64A3888F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lastRenderedPageBreak/>
              <w:t xml:space="preserve">Приоритетный, </w:t>
            </w:r>
            <w:r w:rsidRPr="005864B1">
              <w:rPr>
                <w:color w:val="000000"/>
                <w:sz w:val="18"/>
                <w:szCs w:val="18"/>
              </w:rPr>
              <w:lastRenderedPageBreak/>
              <w:t>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0BAB2D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56C84C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DAA1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5E232B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1C100C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447D21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254C47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184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6FF1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40C8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C1CA0B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3A2C0A" w:rsidRPr="004E721B" w14:paraId="403FE173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FB423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7E27D14E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 xml:space="preserve">Доля юридически значимого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E02B9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8958676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B5430B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7DD99C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10AE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4EB64A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58151B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D293E7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24E124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1014A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B749C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560C2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DD562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rFonts w:eastAsia="Calibri"/>
                <w:sz w:val="18"/>
                <w:szCs w:val="18"/>
              </w:rPr>
              <w:t>03.02</w:t>
            </w:r>
          </w:p>
        </w:tc>
      </w:tr>
      <w:tr w:rsidR="003A2C0A" w:rsidRPr="004E721B" w14:paraId="506D990D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B8D23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666669B7" w14:textId="77777777" w:rsidR="003A2C0A" w:rsidRPr="00D07188" w:rsidRDefault="003A2C0A" w:rsidP="00C96D84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1F27F8E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F14178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0D808B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411F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4C1889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FA1151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1B2FB3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A5BF0A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C0CAF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EF837E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46498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403AC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3A2C0A" w:rsidRPr="004E721B" w14:paraId="4FC4D0FB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957113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5B1FA83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6885164D" w14:textId="77777777" w:rsidR="003A2C0A" w:rsidRPr="005864B1" w:rsidRDefault="003A2C0A" w:rsidP="00C96D84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</w:t>
            </w:r>
            <w:proofErr w:type="gramStart"/>
            <w:r w:rsidRPr="005864B1">
              <w:rPr>
                <w:sz w:val="18"/>
                <w:szCs w:val="18"/>
              </w:rPr>
              <w:t>« Цифровое</w:t>
            </w:r>
            <w:proofErr w:type="gramEnd"/>
            <w:r w:rsidRPr="005864B1">
              <w:rPr>
                <w:sz w:val="18"/>
                <w:szCs w:val="18"/>
              </w:rPr>
              <w:t xml:space="preserve"> государственное управление», Соглашение от 16.12.2020 № 071-2019-D6001-50/2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4B57D6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1980AA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DD20F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E45EF4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BF9714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B7C70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FE6CE8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8EB6E9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BF19E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12699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727A25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3A2C0A" w:rsidRPr="004E721B" w14:paraId="735ACF39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920A9E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19AE3CA6" w14:textId="77777777" w:rsidR="003A2C0A" w:rsidRPr="00712E81" w:rsidRDefault="003A2C0A" w:rsidP="00C96D84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4C595956" w14:textId="77777777" w:rsidR="003A2C0A" w:rsidRPr="00712E81" w:rsidRDefault="003A2C0A" w:rsidP="00C96D84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AC5187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647D65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F5691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DCC9F3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E06073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84F557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68FA96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38E9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62287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6855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26320C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3A2C0A" w:rsidRPr="004E721B" w14:paraId="21F378A7" w14:textId="77777777" w:rsidTr="00C96D84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CCA7E1" w14:textId="77777777" w:rsidR="003A2C0A" w:rsidRDefault="003A2C0A" w:rsidP="00C96D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2F514B6A" w14:textId="77777777" w:rsidR="003A2C0A" w:rsidRPr="00B96D32" w:rsidRDefault="003A2C0A" w:rsidP="00C96D84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CC6F1E8" w14:textId="77777777" w:rsidR="003A2C0A" w:rsidRPr="00B96D32" w:rsidRDefault="003A2C0A" w:rsidP="00C96D84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Приоритетный, показатель, Указ Президента Российской Федерации от 21.07.2020 № 474, «О национальных целях развития Российской Федерации на период до 2030 года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73B274C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35F7C88" w14:textId="77777777" w:rsidR="003A2C0A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932CA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A5E50DE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F511430" w14:textId="77777777" w:rsidR="003A2C0A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4805079" w14:textId="77777777" w:rsidR="003A2C0A" w:rsidRPr="000A4DFC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99C2665" w14:textId="77777777" w:rsidR="003A2C0A" w:rsidRPr="000A4DFC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9D4DF" w14:textId="77777777" w:rsidR="003A2C0A" w:rsidRPr="000A4DFC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8433C" w14:textId="77777777" w:rsidR="003A2C0A" w:rsidRPr="000A4DFC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80E91" w14:textId="77777777" w:rsidR="003A2C0A" w:rsidRPr="000A4DFC" w:rsidRDefault="003A2C0A" w:rsidP="00C96D8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3AC3D" w14:textId="77777777" w:rsidR="003A2C0A" w:rsidRPr="00E2282C" w:rsidRDefault="003A2C0A" w:rsidP="00C96D84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1.01</w:t>
            </w:r>
          </w:p>
        </w:tc>
      </w:tr>
    </w:tbl>
    <w:p w14:paraId="14686601" w14:textId="77777777" w:rsidR="003A2C0A" w:rsidRPr="003F4B68" w:rsidRDefault="003A2C0A" w:rsidP="003A2C0A">
      <w:pPr>
        <w:rPr>
          <w:b/>
          <w:bCs/>
          <w:lang w:val="en-US"/>
        </w:rPr>
      </w:pPr>
    </w:p>
    <w:p w14:paraId="041DE4D9" w14:textId="77777777" w:rsidR="003A2C0A" w:rsidRDefault="003A2C0A" w:rsidP="003A2C0A">
      <w:pPr>
        <w:jc w:val="center"/>
        <w:rPr>
          <w:b/>
          <w:bCs/>
        </w:rPr>
      </w:pPr>
    </w:p>
    <w:p w14:paraId="09E0F9F4" w14:textId="77777777" w:rsidR="003A2C0A" w:rsidRDefault="003A2C0A" w:rsidP="003A2C0A">
      <w:pPr>
        <w:jc w:val="center"/>
        <w:rPr>
          <w:b/>
          <w:bCs/>
        </w:rPr>
      </w:pPr>
    </w:p>
    <w:p w14:paraId="16E1C40F" w14:textId="77777777" w:rsidR="003A2C0A" w:rsidRDefault="003A2C0A" w:rsidP="003A2C0A">
      <w:pPr>
        <w:jc w:val="center"/>
        <w:rPr>
          <w:b/>
          <w:bCs/>
        </w:rPr>
      </w:pPr>
    </w:p>
    <w:p w14:paraId="6E2B32B0" w14:textId="77777777" w:rsidR="003A2C0A" w:rsidRDefault="003A2C0A" w:rsidP="003A2C0A">
      <w:pPr>
        <w:jc w:val="center"/>
        <w:rPr>
          <w:b/>
          <w:bCs/>
        </w:rPr>
      </w:pPr>
    </w:p>
    <w:p w14:paraId="0A446F78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 xml:space="preserve">4. Методика расчёта значений </w:t>
      </w:r>
      <w:bookmarkStart w:id="10" w:name="_Hlk118361102"/>
      <w:r>
        <w:rPr>
          <w:b/>
          <w:bCs/>
        </w:rPr>
        <w:t>целевых показателей</w:t>
      </w:r>
      <w:r w:rsidRPr="00764F63">
        <w:rPr>
          <w:b/>
          <w:bCs/>
        </w:rPr>
        <w:t xml:space="preserve"> Подпрограммы 2 муниципальной программы «Цифровое муниципальное образование»</w:t>
      </w:r>
      <w:bookmarkEnd w:id="10"/>
    </w:p>
    <w:p w14:paraId="7E7506DD" w14:textId="77777777" w:rsidR="003A2C0A" w:rsidRPr="004E721B" w:rsidRDefault="003A2C0A" w:rsidP="003A2C0A">
      <w:pPr>
        <w:jc w:val="center"/>
        <w:rPr>
          <w:sz w:val="14"/>
        </w:rPr>
      </w:pPr>
    </w:p>
    <w:tbl>
      <w:tblPr>
        <w:tblW w:w="5295" w:type="pct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"/>
        <w:gridCol w:w="2257"/>
        <w:gridCol w:w="897"/>
        <w:gridCol w:w="11046"/>
        <w:gridCol w:w="1723"/>
      </w:tblGrid>
      <w:tr w:rsidR="003A2C0A" w:rsidRPr="004E721B" w14:paraId="1B830800" w14:textId="77777777" w:rsidTr="00C96D84">
        <w:tc>
          <w:tcPr>
            <w:tcW w:w="103" w:type="pct"/>
          </w:tcPr>
          <w:p w14:paraId="6A9535EF" w14:textId="77777777" w:rsidR="003A2C0A" w:rsidRPr="004E721B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7942F028" w14:textId="77777777" w:rsidR="003A2C0A" w:rsidRPr="004E721B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694" w:type="pct"/>
            <w:vAlign w:val="center"/>
          </w:tcPr>
          <w:p w14:paraId="180422AC" w14:textId="77777777" w:rsidR="003A2C0A" w:rsidRPr="004E721B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276" w:type="pct"/>
          </w:tcPr>
          <w:p w14:paraId="71B2E8F0" w14:textId="77777777" w:rsidR="003A2C0A" w:rsidRPr="004E721B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397" w:type="pct"/>
            <w:vAlign w:val="center"/>
          </w:tcPr>
          <w:p w14:paraId="779F31D3" w14:textId="77777777" w:rsidR="003A2C0A" w:rsidRPr="004E721B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  <w:tc>
          <w:tcPr>
            <w:tcW w:w="530" w:type="pct"/>
            <w:vAlign w:val="center"/>
          </w:tcPr>
          <w:p w14:paraId="3147688F" w14:textId="77777777" w:rsidR="003A2C0A" w:rsidRPr="00F4297D" w:rsidRDefault="003A2C0A" w:rsidP="00C96D84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>
              <w:rPr>
                <w:rFonts w:eastAsia="Calibri"/>
                <w:b/>
                <w:sz w:val="18"/>
                <w:szCs w:val="18"/>
              </w:rPr>
              <w:t>Источник данных</w:t>
            </w:r>
          </w:p>
        </w:tc>
      </w:tr>
      <w:tr w:rsidR="003A2C0A" w:rsidRPr="004E721B" w14:paraId="03F7A310" w14:textId="77777777" w:rsidTr="00C96D84">
        <w:tc>
          <w:tcPr>
            <w:tcW w:w="103" w:type="pct"/>
          </w:tcPr>
          <w:p w14:paraId="0CD69782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694" w:type="pct"/>
            <w:vAlign w:val="center"/>
          </w:tcPr>
          <w:p w14:paraId="1F7F0FD9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76" w:type="pct"/>
          </w:tcPr>
          <w:p w14:paraId="688FC575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397" w:type="pct"/>
            <w:vAlign w:val="center"/>
          </w:tcPr>
          <w:p w14:paraId="6E96FA3C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530" w:type="pct"/>
          </w:tcPr>
          <w:p w14:paraId="310ABCBE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4E721B" w14:paraId="1ADAE0D8" w14:textId="77777777" w:rsidTr="00C96D84">
        <w:trPr>
          <w:trHeight w:val="1465"/>
        </w:trPr>
        <w:tc>
          <w:tcPr>
            <w:tcW w:w="103" w:type="pct"/>
          </w:tcPr>
          <w:p w14:paraId="4E374EB7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3AD39B45" w14:textId="77777777" w:rsidR="003A2C0A" w:rsidRPr="004E721B" w:rsidRDefault="003A2C0A" w:rsidP="00C96D84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276" w:type="pct"/>
          </w:tcPr>
          <w:p w14:paraId="62F88945" w14:textId="77777777" w:rsidR="003A2C0A" w:rsidRPr="004E721B" w:rsidRDefault="003A2C0A" w:rsidP="00C96D84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73B708C9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FD8F65D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17024A0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639FBF8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9843DE0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3146799E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7B4618F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530" w:type="pct"/>
          </w:tcPr>
          <w:p w14:paraId="5E0FAFDF" w14:textId="77777777" w:rsidR="003A2C0A" w:rsidRDefault="003A2C0A" w:rsidP="00C96D84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3A2C0A" w:rsidRPr="004E721B" w14:paraId="392F1582" w14:textId="77777777" w:rsidTr="00C96D84">
        <w:tc>
          <w:tcPr>
            <w:tcW w:w="103" w:type="pct"/>
          </w:tcPr>
          <w:p w14:paraId="59F08859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7BAB9BEA" w14:textId="77777777" w:rsidR="003A2C0A" w:rsidRPr="004E721B" w:rsidRDefault="003A2C0A" w:rsidP="00C96D84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276" w:type="pct"/>
          </w:tcPr>
          <w:p w14:paraId="01895B32" w14:textId="77777777" w:rsidR="003A2C0A" w:rsidRPr="004E721B" w:rsidRDefault="003A2C0A" w:rsidP="00C96D84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0D7C31F5" w14:textId="77777777" w:rsidR="003A2C0A" w:rsidRPr="004E721B" w:rsidRDefault="003A2C0A" w:rsidP="00C96D84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70953E99" w14:textId="77777777" w:rsidR="003A2C0A" w:rsidRPr="004E721B" w:rsidRDefault="003A2C0A" w:rsidP="00C96D84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288F5A93" w14:textId="77777777" w:rsidR="003A2C0A" w:rsidRPr="004E721B" w:rsidRDefault="003A2C0A" w:rsidP="00C96D84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E927353" w14:textId="77777777" w:rsidR="003A2C0A" w:rsidRPr="004E721B" w:rsidRDefault="003A2C0A" w:rsidP="00C96D84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735EFA49" w14:textId="77777777" w:rsidR="003A2C0A" w:rsidRPr="004E721B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530" w:type="pct"/>
          </w:tcPr>
          <w:p w14:paraId="1DB4B922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3A2C0A" w:rsidRPr="004E721B" w14:paraId="20127F0D" w14:textId="77777777" w:rsidTr="00C96D84">
        <w:tc>
          <w:tcPr>
            <w:tcW w:w="103" w:type="pct"/>
          </w:tcPr>
          <w:p w14:paraId="5E58F2FE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156EE127" w14:textId="77777777" w:rsidR="003A2C0A" w:rsidRPr="004E721B" w:rsidRDefault="003A2C0A" w:rsidP="00C96D84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защищенных по требованиям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информации информационных систем, ис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 в соответствии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</w:t>
            </w:r>
            <w:r>
              <w:rPr>
                <w:color w:val="000000"/>
                <w:sz w:val="18"/>
                <w:szCs w:val="18"/>
              </w:rPr>
              <w:t>а</w:t>
            </w:r>
            <w:r w:rsidRPr="004E721B">
              <w:rPr>
                <w:color w:val="000000"/>
                <w:sz w:val="18"/>
                <w:szCs w:val="18"/>
              </w:rPr>
              <w:t>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276" w:type="pct"/>
          </w:tcPr>
          <w:p w14:paraId="59C057B4" w14:textId="77777777" w:rsidR="003A2C0A" w:rsidRPr="004E721B" w:rsidRDefault="003A2C0A" w:rsidP="00C96D84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397" w:type="pct"/>
          </w:tcPr>
          <w:p w14:paraId="42F1799E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4D38B73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02998795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6F31992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 xml:space="preserve">, обеспеченных </w:t>
            </w:r>
            <w:r w:rsidRPr="004E721B">
              <w:rPr>
                <w:sz w:val="18"/>
                <w:szCs w:val="18"/>
              </w:rPr>
              <w:lastRenderedPageBreak/>
              <w:t>средствами защиты информации соответствии с 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728E9F5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7A42669" w14:textId="77777777" w:rsidR="003A2C0A" w:rsidRPr="004E721B" w:rsidRDefault="003A2C0A" w:rsidP="00C96D84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F624BC8" w14:textId="77777777" w:rsidR="003A2C0A" w:rsidRPr="004E721B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  <w:tc>
          <w:tcPr>
            <w:tcW w:w="530" w:type="pct"/>
          </w:tcPr>
          <w:p w14:paraId="390215FE" w14:textId="77777777" w:rsidR="003A2C0A" w:rsidRDefault="003A2C0A" w:rsidP="00C96D84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3A2C0A" w:rsidRPr="004E721B" w14:paraId="5A9EBE5F" w14:textId="77777777" w:rsidTr="00C96D84">
        <w:tc>
          <w:tcPr>
            <w:tcW w:w="103" w:type="pct"/>
          </w:tcPr>
          <w:p w14:paraId="00A0DE08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3672973F" w14:textId="77777777" w:rsidR="003A2C0A" w:rsidRPr="004E721B" w:rsidRDefault="003A2C0A" w:rsidP="00C96D84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276" w:type="pct"/>
          </w:tcPr>
          <w:p w14:paraId="65212A85" w14:textId="77777777" w:rsidR="003A2C0A" w:rsidRPr="004E721B" w:rsidRDefault="003A2C0A" w:rsidP="00C96D84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4469256E" w14:textId="77777777" w:rsidR="003A2C0A" w:rsidRPr="004E721B" w:rsidRDefault="003A2C0A" w:rsidP="00C96D84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0CDC322" w14:textId="77777777" w:rsidR="003A2C0A" w:rsidRPr="004E721B" w:rsidRDefault="003A2C0A" w:rsidP="00C96D84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40C39E7B" w14:textId="77777777" w:rsidR="003A2C0A" w:rsidRPr="004E721B" w:rsidRDefault="003A2C0A" w:rsidP="00C96D84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BA3B831" w14:textId="77777777" w:rsidR="003A2C0A" w:rsidRPr="004E721B" w:rsidRDefault="003A2C0A" w:rsidP="00C96D84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42DDEBAB" w14:textId="77777777" w:rsidR="003A2C0A" w:rsidRPr="004E721B" w:rsidRDefault="003A2C0A" w:rsidP="00C96D84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  <w:tc>
          <w:tcPr>
            <w:tcW w:w="530" w:type="pct"/>
          </w:tcPr>
          <w:p w14:paraId="56A6DDFB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3A2C0A" w:rsidRPr="004E721B" w14:paraId="5D73DBEE" w14:textId="77777777" w:rsidTr="00C96D84">
        <w:tc>
          <w:tcPr>
            <w:tcW w:w="103" w:type="pct"/>
          </w:tcPr>
          <w:p w14:paraId="16FA3AB3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694" w:type="pct"/>
          </w:tcPr>
          <w:p w14:paraId="18AAA5FE" w14:textId="77777777" w:rsidR="003A2C0A" w:rsidRPr="004E721B" w:rsidRDefault="003A2C0A" w:rsidP="00C96D84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юридически значимого</w:t>
            </w:r>
            <w:r w:rsidRPr="00F71C4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F53CA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276" w:type="pct"/>
          </w:tcPr>
          <w:p w14:paraId="65AEC741" w14:textId="77777777" w:rsidR="003A2C0A" w:rsidRPr="004E721B" w:rsidRDefault="003A2C0A" w:rsidP="00C96D84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7D1EFB7A" w14:textId="77777777" w:rsidR="003A2C0A" w:rsidRPr="004E721B" w:rsidRDefault="003A2C0A" w:rsidP="00C96D84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sz w:val="18"/>
                    <w:szCs w:val="18"/>
                  </w:rPr>
                  <m:t>%</m:t>
                </m:r>
              </m:oMath>
            </m:oMathPara>
          </w:p>
          <w:p w14:paraId="28A2629F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8AE256E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n – доля юридически значимого электронного документооборота в органах местного самоуправления и подведомственных им учреждениях в Московской области;</w:t>
            </w:r>
          </w:p>
          <w:p w14:paraId="4BDEEB97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R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 с использованием файла в формате электронного текстового документа и подписанные ЭП со штампом;</w:t>
            </w:r>
          </w:p>
          <w:p w14:paraId="4200D8CC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К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.</w:t>
            </w:r>
          </w:p>
          <w:p w14:paraId="3589D4E4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03B8ECF3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В расчете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6866C9A4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Не учитываются при расчете показателя (ни в числителе, ни в знаменателе):</w:t>
            </w:r>
          </w:p>
          <w:p w14:paraId="4A528E97" w14:textId="77777777" w:rsidR="003A2C0A" w:rsidRPr="00E2282C" w:rsidRDefault="003A2C0A" w:rsidP="00C96D84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входящие документы (во избежание двойного счета);</w:t>
            </w:r>
          </w:p>
          <w:p w14:paraId="5C3513EA" w14:textId="77777777" w:rsidR="003A2C0A" w:rsidRPr="004E721B" w:rsidRDefault="003A2C0A" w:rsidP="00C96D84">
            <w:pPr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документы, работа с которыми ведется в закрытом контуре МСЭД (ЗК МСЭД).</w:t>
            </w:r>
          </w:p>
        </w:tc>
        <w:tc>
          <w:tcPr>
            <w:tcW w:w="530" w:type="pct"/>
          </w:tcPr>
          <w:p w14:paraId="7B49E8C6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3A2C0A" w:rsidRPr="004E721B" w14:paraId="2D997951" w14:textId="77777777" w:rsidTr="00C96D84">
        <w:tc>
          <w:tcPr>
            <w:tcW w:w="103" w:type="pct"/>
          </w:tcPr>
          <w:p w14:paraId="40C917CC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A2BAE2" w14:textId="77777777" w:rsidR="003A2C0A" w:rsidRPr="000A4DFC" w:rsidRDefault="003A2C0A" w:rsidP="00C96D84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 xml:space="preserve">Доля муниципальных (государственных) услуг, предоставленных без нарушения регламентного срока при оказании услуг в электронном виде на </w:t>
            </w:r>
            <w:r w:rsidRPr="000A4DFC">
              <w:rPr>
                <w:rFonts w:eastAsia="Calibri"/>
                <w:sz w:val="18"/>
                <w:szCs w:val="20"/>
              </w:rPr>
              <w:lastRenderedPageBreak/>
              <w:t>региональном портале государственных услуг</w:t>
            </w:r>
          </w:p>
          <w:p w14:paraId="66E85EC5" w14:textId="77777777" w:rsidR="003A2C0A" w:rsidRPr="004E721B" w:rsidRDefault="003A2C0A" w:rsidP="00C96D84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76" w:type="pct"/>
          </w:tcPr>
          <w:p w14:paraId="7B889057" w14:textId="77777777" w:rsidR="003A2C0A" w:rsidRPr="004E721B" w:rsidRDefault="003A2C0A" w:rsidP="00C96D84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397" w:type="pct"/>
          </w:tcPr>
          <w:p w14:paraId="41166592" w14:textId="77777777" w:rsidR="003A2C0A" w:rsidRPr="000A4DFC" w:rsidRDefault="003A2C0A" w:rsidP="00C96D84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13437792" w14:textId="77777777" w:rsidR="003A2C0A" w:rsidRPr="000A4DFC" w:rsidRDefault="003A2C0A" w:rsidP="00C96D84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1E4ED43D" w14:textId="77777777" w:rsidR="003A2C0A" w:rsidRPr="000A4DFC" w:rsidRDefault="003A2C0A" w:rsidP="00C96D84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5130E47A" w14:textId="77777777" w:rsidR="003A2C0A" w:rsidRPr="000A4DFC" w:rsidRDefault="003A2C0A" w:rsidP="00C96D84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</w:t>
            </w:r>
            <w:r w:rsidRPr="000A4DFC">
              <w:rPr>
                <w:color w:val="000000"/>
                <w:sz w:val="18"/>
                <w:szCs w:val="20"/>
              </w:rPr>
              <w:lastRenderedPageBreak/>
              <w:t>оказания услуг;</w:t>
            </w:r>
          </w:p>
          <w:p w14:paraId="5BB9FEA0" w14:textId="77777777" w:rsidR="003A2C0A" w:rsidRPr="000A4DFC" w:rsidRDefault="003A2C0A" w:rsidP="00C96D84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096A25F5" w14:textId="77777777" w:rsidR="003A2C0A" w:rsidRPr="004E721B" w:rsidRDefault="003A2C0A" w:rsidP="00C96D84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530" w:type="pct"/>
          </w:tcPr>
          <w:p w14:paraId="483ED5B6" w14:textId="77777777" w:rsidR="003A2C0A" w:rsidRDefault="003A2C0A" w:rsidP="00C96D84">
            <w:pPr>
              <w:rPr>
                <w:sz w:val="18"/>
                <w:szCs w:val="20"/>
              </w:rPr>
            </w:pPr>
            <w:r w:rsidRPr="00C12C7C">
              <w:rPr>
                <w:sz w:val="18"/>
                <w:szCs w:val="20"/>
              </w:rPr>
              <w:lastRenderedPageBreak/>
              <w:t xml:space="preserve">Данные Государственной информационной системы Московской области «Единая </w:t>
            </w:r>
            <w:r w:rsidRPr="00C12C7C">
              <w:rPr>
                <w:sz w:val="18"/>
                <w:szCs w:val="20"/>
              </w:rPr>
              <w:lastRenderedPageBreak/>
              <w:t>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3A2C0A" w:rsidRPr="004E721B" w14:paraId="2713F4A0" w14:textId="77777777" w:rsidTr="00C96D84">
        <w:tc>
          <w:tcPr>
            <w:tcW w:w="103" w:type="pct"/>
          </w:tcPr>
          <w:p w14:paraId="73CFD5DD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4C7D65" w14:textId="77777777" w:rsidR="003A2C0A" w:rsidRPr="004E721B" w:rsidRDefault="003A2C0A" w:rsidP="00C96D84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276" w:type="pct"/>
          </w:tcPr>
          <w:p w14:paraId="1C7333C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0A9639F4" w14:textId="77777777" w:rsidR="003A2C0A" w:rsidRPr="000A4DFC" w:rsidRDefault="003A2C0A" w:rsidP="00C96D84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403A0541" w14:textId="77777777" w:rsidR="003A2C0A" w:rsidRPr="000A4DFC" w:rsidRDefault="003A2C0A" w:rsidP="00C96D84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0CE8709F" w14:textId="77777777" w:rsidR="003A2C0A" w:rsidRPr="000A4DFC" w:rsidRDefault="003A2C0A" w:rsidP="00C96D84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4C354DB7" w14:textId="77777777" w:rsidR="003A2C0A" w:rsidRPr="000A4DFC" w:rsidRDefault="003A2C0A" w:rsidP="00C96D84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14:paraId="33F34A09" w14:textId="77777777" w:rsidR="003A2C0A" w:rsidRPr="004E721B" w:rsidRDefault="003A2C0A" w:rsidP="00C96D84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  <w:tc>
          <w:tcPr>
            <w:tcW w:w="530" w:type="pct"/>
          </w:tcPr>
          <w:p w14:paraId="176C0BF8" w14:textId="77777777" w:rsidR="003A2C0A" w:rsidRDefault="003A2C0A" w:rsidP="00C96D84">
            <w:pPr>
              <w:rPr>
                <w:color w:val="000000"/>
                <w:sz w:val="18"/>
                <w:szCs w:val="20"/>
              </w:rPr>
            </w:pPr>
            <w:r w:rsidRPr="00C12C7C">
              <w:rPr>
                <w:color w:val="000000"/>
                <w:sz w:val="18"/>
                <w:szCs w:val="2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3A2C0A" w:rsidRPr="004E721B" w14:paraId="4F72E94D" w14:textId="77777777" w:rsidTr="00C96D84">
        <w:tc>
          <w:tcPr>
            <w:tcW w:w="103" w:type="pct"/>
          </w:tcPr>
          <w:p w14:paraId="439C5533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D4C68" w14:textId="77777777" w:rsidR="003A2C0A" w:rsidRPr="004E721B" w:rsidRDefault="003A2C0A" w:rsidP="00C96D84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92B8A" w14:textId="77777777" w:rsidR="003A2C0A" w:rsidRPr="00712E81" w:rsidRDefault="003A2C0A" w:rsidP="00C96D84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82D57" w14:textId="77777777" w:rsidR="003A2C0A" w:rsidRPr="00712E81" w:rsidRDefault="003A2C0A" w:rsidP="00C96D84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6304522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64D92415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794A27B2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2CE1D159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п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6E291C92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р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3A39F3B1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5C46A172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В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Добродел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» в ЕЦУР или в МСЭД (из организации 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ЕКЖи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>).</w:t>
            </w:r>
          </w:p>
          <w:p w14:paraId="1CAC6B95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Сбо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1DA7EC74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4E26CFE4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42024F0C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6D9F4471" w14:textId="77777777" w:rsidR="003A2C0A" w:rsidRPr="00712E81" w:rsidRDefault="003A2C0A" w:rsidP="00C96D84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12118F07" w14:textId="77777777" w:rsidR="003A2C0A" w:rsidRPr="00712E81" w:rsidRDefault="003A2C0A" w:rsidP="00C96D84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  <w:tc>
          <w:tcPr>
            <w:tcW w:w="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8A947" w14:textId="77777777" w:rsidR="003A2C0A" w:rsidRDefault="003A2C0A" w:rsidP="00C96D84">
            <w:pPr>
              <w:pStyle w:val="1ff0"/>
              <w:widowControl w:val="0"/>
              <w:spacing w:after="0"/>
              <w:rPr>
                <w:color w:val="auto"/>
                <w:sz w:val="18"/>
                <w:szCs w:val="18"/>
                <w:lang w:eastAsia="ru-RU"/>
              </w:rPr>
            </w:pPr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Seafile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 </w:t>
            </w:r>
            <w:r w:rsidRPr="00C12C7C">
              <w:rPr>
                <w:color w:val="auto"/>
                <w:sz w:val="18"/>
                <w:szCs w:val="18"/>
                <w:lang w:eastAsia="ru-RU"/>
              </w:rPr>
              <w:lastRenderedPageBreak/>
              <w:t>(письмо от 4 июля 2016 г. № 10-4571/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Исх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>).</w:t>
            </w:r>
          </w:p>
        </w:tc>
      </w:tr>
      <w:tr w:rsidR="003A2C0A" w:rsidRPr="004E721B" w14:paraId="7272D6E1" w14:textId="77777777" w:rsidTr="00C96D84">
        <w:trPr>
          <w:trHeight w:val="379"/>
        </w:trPr>
        <w:tc>
          <w:tcPr>
            <w:tcW w:w="103" w:type="pct"/>
          </w:tcPr>
          <w:p w14:paraId="066D0704" w14:textId="77777777" w:rsidR="003A2C0A" w:rsidRPr="004E721B" w:rsidRDefault="003A2C0A" w:rsidP="00C96D84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1FB2E857" w14:textId="77777777" w:rsidR="003A2C0A" w:rsidRPr="000A4DFC" w:rsidRDefault="003A2C0A" w:rsidP="00C96D84">
            <w:pPr>
              <w:jc w:val="both"/>
              <w:rPr>
                <w:sz w:val="18"/>
              </w:rPr>
            </w:pPr>
            <w:r w:rsidRPr="00F4297D">
              <w:rPr>
                <w:sz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276" w:type="pct"/>
          </w:tcPr>
          <w:p w14:paraId="2D881AD0" w14:textId="77777777" w:rsidR="003A2C0A" w:rsidRPr="000A4DFC" w:rsidRDefault="003A2C0A" w:rsidP="00C96D84">
            <w:pPr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597962CC" w14:textId="77777777" w:rsidR="003A2C0A" w:rsidRPr="00F4297D" w:rsidRDefault="003A2C0A" w:rsidP="00C96D84">
            <w:pPr>
              <w:spacing w:line="276" w:lineRule="auto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18"/>
                    <w:szCs w:val="18"/>
                    <w:lang w:eastAsia="zh-C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100%</m:t>
                </m:r>
              </m:oMath>
            </m:oMathPara>
          </w:p>
          <w:p w14:paraId="20CFFFA8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где:</w:t>
            </w:r>
          </w:p>
          <w:p w14:paraId="668F97CF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2DBFE0DA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1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3521E051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1– общее количество многоквартирных домов в муниципальном образовании Московской области;</w:t>
            </w:r>
          </w:p>
          <w:p w14:paraId="6FA74416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2 – количество сельских населенных пункт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7EEBF6D3" w14:textId="77777777" w:rsidR="003A2C0A" w:rsidRPr="00F4297D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2– общее количество сельских населенных пунктов в муниципальном образовании Московской области.</w:t>
            </w:r>
          </w:p>
          <w:p w14:paraId="3D690027" w14:textId="77777777" w:rsidR="003A2C0A" w:rsidRDefault="003A2C0A" w:rsidP="00C96D84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населенных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530" w:type="pct"/>
          </w:tcPr>
          <w:p w14:paraId="0037A99F" w14:textId="77777777" w:rsidR="003A2C0A" w:rsidRPr="00F4297D" w:rsidRDefault="003A2C0A" w:rsidP="00C96D84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C12C7C">
              <w:rPr>
                <w:sz w:val="18"/>
                <w:szCs w:val="18"/>
                <w:lang w:eastAsia="zh-CN"/>
              </w:rPr>
              <w:t>Данные из АИС ГЖИ, данные муниципальных образований Московской области</w:t>
            </w:r>
          </w:p>
        </w:tc>
      </w:tr>
    </w:tbl>
    <w:p w14:paraId="3AAA76B1" w14:textId="77777777" w:rsidR="003A2C0A" w:rsidRDefault="003A2C0A" w:rsidP="003A2C0A">
      <w:pPr>
        <w:jc w:val="center"/>
        <w:rPr>
          <w:b/>
          <w:bCs/>
        </w:rPr>
      </w:pPr>
      <w:bookmarkStart w:id="11" w:name="_Toc355777529"/>
    </w:p>
    <w:p w14:paraId="38983D64" w14:textId="77777777" w:rsidR="003A2C0A" w:rsidRDefault="003A2C0A" w:rsidP="003A2C0A">
      <w:pPr>
        <w:jc w:val="center"/>
        <w:rPr>
          <w:b/>
          <w:bCs/>
        </w:rPr>
      </w:pPr>
    </w:p>
    <w:p w14:paraId="4377FE0B" w14:textId="77777777" w:rsidR="003A2C0A" w:rsidRDefault="003A2C0A" w:rsidP="003A2C0A">
      <w:pPr>
        <w:jc w:val="center"/>
        <w:rPr>
          <w:b/>
          <w:bCs/>
        </w:rPr>
      </w:pPr>
    </w:p>
    <w:p w14:paraId="6D59C83B" w14:textId="77777777" w:rsidR="003A2C0A" w:rsidRDefault="003A2C0A" w:rsidP="003A2C0A">
      <w:pPr>
        <w:jc w:val="center"/>
        <w:rPr>
          <w:b/>
          <w:bCs/>
        </w:rPr>
      </w:pPr>
    </w:p>
    <w:p w14:paraId="28637047" w14:textId="77777777" w:rsidR="003A2C0A" w:rsidRDefault="003A2C0A" w:rsidP="003A2C0A">
      <w:pPr>
        <w:jc w:val="center"/>
        <w:rPr>
          <w:b/>
          <w:bCs/>
        </w:rPr>
      </w:pPr>
    </w:p>
    <w:p w14:paraId="09D71C8D" w14:textId="77777777" w:rsidR="003A2C0A" w:rsidRDefault="003A2C0A" w:rsidP="003A2C0A">
      <w:pPr>
        <w:jc w:val="center"/>
        <w:rPr>
          <w:b/>
          <w:bCs/>
        </w:rPr>
      </w:pPr>
    </w:p>
    <w:p w14:paraId="1C6F0F03" w14:textId="77777777" w:rsidR="003A2C0A" w:rsidRDefault="003A2C0A" w:rsidP="003A2C0A">
      <w:pPr>
        <w:jc w:val="center"/>
        <w:rPr>
          <w:b/>
          <w:bCs/>
        </w:rPr>
      </w:pPr>
    </w:p>
    <w:p w14:paraId="6B9FABFF" w14:textId="77777777" w:rsidR="003A2C0A" w:rsidRDefault="003A2C0A" w:rsidP="003A2C0A">
      <w:pPr>
        <w:jc w:val="center"/>
        <w:rPr>
          <w:b/>
          <w:bCs/>
        </w:rPr>
      </w:pPr>
    </w:p>
    <w:p w14:paraId="67964188" w14:textId="77777777" w:rsidR="003A2C0A" w:rsidRDefault="003A2C0A" w:rsidP="003A2C0A">
      <w:pPr>
        <w:jc w:val="center"/>
        <w:rPr>
          <w:b/>
          <w:bCs/>
        </w:rPr>
      </w:pPr>
    </w:p>
    <w:p w14:paraId="0A5CEDD4" w14:textId="77777777" w:rsidR="003A2C0A" w:rsidRDefault="003A2C0A" w:rsidP="003A2C0A">
      <w:pPr>
        <w:jc w:val="center"/>
        <w:rPr>
          <w:b/>
          <w:bCs/>
        </w:rPr>
      </w:pPr>
    </w:p>
    <w:p w14:paraId="2A1C9550" w14:textId="77777777" w:rsidR="003A2C0A" w:rsidRDefault="003A2C0A" w:rsidP="003A2C0A">
      <w:pPr>
        <w:jc w:val="center"/>
        <w:rPr>
          <w:b/>
          <w:bCs/>
        </w:rPr>
      </w:pPr>
    </w:p>
    <w:p w14:paraId="2598F9DA" w14:textId="77777777" w:rsidR="003A2C0A" w:rsidRDefault="003A2C0A" w:rsidP="003A2C0A">
      <w:pPr>
        <w:jc w:val="center"/>
        <w:rPr>
          <w:b/>
          <w:bCs/>
        </w:rPr>
      </w:pPr>
    </w:p>
    <w:p w14:paraId="78B5E739" w14:textId="77777777" w:rsidR="003A2C0A" w:rsidRDefault="003A2C0A" w:rsidP="003A2C0A">
      <w:pPr>
        <w:jc w:val="center"/>
        <w:rPr>
          <w:b/>
          <w:bCs/>
        </w:rPr>
      </w:pPr>
    </w:p>
    <w:p w14:paraId="75747D66" w14:textId="77777777" w:rsidR="003A2C0A" w:rsidRDefault="003A2C0A" w:rsidP="003A2C0A">
      <w:pPr>
        <w:jc w:val="center"/>
        <w:rPr>
          <w:b/>
          <w:bCs/>
        </w:rPr>
      </w:pPr>
    </w:p>
    <w:p w14:paraId="10FBB076" w14:textId="77777777" w:rsidR="003A2C0A" w:rsidRDefault="003A2C0A" w:rsidP="003A2C0A">
      <w:pPr>
        <w:jc w:val="center"/>
        <w:rPr>
          <w:b/>
          <w:bCs/>
        </w:rPr>
      </w:pPr>
    </w:p>
    <w:p w14:paraId="22AD62D4" w14:textId="77777777" w:rsidR="003A2C0A" w:rsidRDefault="003A2C0A" w:rsidP="003A2C0A">
      <w:pPr>
        <w:jc w:val="center"/>
        <w:rPr>
          <w:b/>
          <w:bCs/>
        </w:rPr>
      </w:pPr>
    </w:p>
    <w:p w14:paraId="70B52F30" w14:textId="77777777" w:rsidR="003A2C0A" w:rsidRDefault="003A2C0A" w:rsidP="003A2C0A">
      <w:pPr>
        <w:jc w:val="center"/>
        <w:rPr>
          <w:b/>
          <w:bCs/>
        </w:rPr>
      </w:pPr>
    </w:p>
    <w:p w14:paraId="71E02BE9" w14:textId="77777777" w:rsidR="003A2C0A" w:rsidRDefault="003A2C0A" w:rsidP="003A2C0A">
      <w:pPr>
        <w:jc w:val="center"/>
        <w:rPr>
          <w:b/>
          <w:bCs/>
        </w:rPr>
      </w:pPr>
    </w:p>
    <w:p w14:paraId="40018401" w14:textId="77777777" w:rsidR="003A2C0A" w:rsidRDefault="003A2C0A" w:rsidP="003A2C0A">
      <w:pPr>
        <w:jc w:val="center"/>
        <w:rPr>
          <w:b/>
          <w:bCs/>
        </w:rPr>
      </w:pPr>
    </w:p>
    <w:p w14:paraId="1531E5AB" w14:textId="77777777" w:rsidR="003A2C0A" w:rsidRDefault="003A2C0A" w:rsidP="003A2C0A">
      <w:pPr>
        <w:jc w:val="center"/>
        <w:rPr>
          <w:b/>
          <w:bCs/>
        </w:rPr>
      </w:pPr>
    </w:p>
    <w:p w14:paraId="364499A7" w14:textId="77777777" w:rsidR="003A2C0A" w:rsidRPr="00ED17A4" w:rsidRDefault="003A2C0A" w:rsidP="003A2C0A">
      <w:pPr>
        <w:jc w:val="center"/>
        <w:rPr>
          <w:b/>
          <w:bCs/>
        </w:rPr>
      </w:pPr>
    </w:p>
    <w:p w14:paraId="00C76EEB" w14:textId="77777777" w:rsidR="003A2C0A" w:rsidRDefault="003A2C0A" w:rsidP="003A2C0A">
      <w:pPr>
        <w:jc w:val="center"/>
        <w:rPr>
          <w:b/>
          <w:bCs/>
        </w:rPr>
      </w:pPr>
    </w:p>
    <w:p w14:paraId="7DF6D947" w14:textId="77777777" w:rsidR="003A2C0A" w:rsidRPr="00ED17A4" w:rsidRDefault="003A2C0A" w:rsidP="003A2C0A">
      <w:pPr>
        <w:jc w:val="center"/>
        <w:rPr>
          <w:b/>
          <w:bCs/>
        </w:rPr>
      </w:pPr>
    </w:p>
    <w:p w14:paraId="01FA6392" w14:textId="77777777" w:rsidR="003A2C0A" w:rsidRPr="00ED17A4" w:rsidRDefault="003A2C0A" w:rsidP="003A2C0A">
      <w:pPr>
        <w:jc w:val="center"/>
        <w:rPr>
          <w:b/>
          <w:bCs/>
        </w:rPr>
      </w:pPr>
    </w:p>
    <w:p w14:paraId="7DCA90E8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 xml:space="preserve">5. </w:t>
      </w:r>
      <w:bookmarkStart w:id="12" w:name="_Hlk132204917"/>
      <w:r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  <w:bookmarkEnd w:id="12"/>
    </w:p>
    <w:p w14:paraId="5F260F50" w14:textId="77777777" w:rsidR="003A2C0A" w:rsidRPr="004E721B" w:rsidRDefault="003A2C0A" w:rsidP="003A2C0A">
      <w:pPr>
        <w:rPr>
          <w:rFonts w:eastAsia="Calibri"/>
          <w:sz w:val="16"/>
        </w:rPr>
      </w:pPr>
    </w:p>
    <w:tbl>
      <w:tblPr>
        <w:tblW w:w="5202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9"/>
        <w:gridCol w:w="3475"/>
        <w:gridCol w:w="850"/>
        <w:gridCol w:w="1863"/>
        <w:gridCol w:w="828"/>
        <w:gridCol w:w="708"/>
        <w:gridCol w:w="704"/>
        <w:gridCol w:w="486"/>
        <w:gridCol w:w="32"/>
        <w:gridCol w:w="29"/>
        <w:gridCol w:w="425"/>
        <w:gridCol w:w="63"/>
        <w:gridCol w:w="57"/>
        <w:gridCol w:w="365"/>
        <w:gridCol w:w="95"/>
        <w:gridCol w:w="86"/>
        <w:gridCol w:w="305"/>
        <w:gridCol w:w="127"/>
        <w:gridCol w:w="114"/>
        <w:gridCol w:w="546"/>
        <w:gridCol w:w="717"/>
        <w:gridCol w:w="571"/>
        <w:gridCol w:w="571"/>
        <w:gridCol w:w="571"/>
        <w:gridCol w:w="546"/>
        <w:gridCol w:w="1234"/>
      </w:tblGrid>
      <w:tr w:rsidR="003A2C0A" w:rsidRPr="004E721B" w14:paraId="4DCD0314" w14:textId="77777777" w:rsidTr="00C96D84">
        <w:trPr>
          <w:trHeight w:val="430"/>
        </w:trPr>
        <w:tc>
          <w:tcPr>
            <w:tcW w:w="157" w:type="pct"/>
            <w:vMerge w:val="restart"/>
            <w:vAlign w:val="center"/>
          </w:tcPr>
          <w:bookmarkEnd w:id="11"/>
          <w:p w14:paraId="52266AB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95" w:type="pct"/>
            <w:vMerge w:val="restart"/>
            <w:vAlign w:val="center"/>
          </w:tcPr>
          <w:p w14:paraId="26D8FBF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8" w:type="pct"/>
            <w:vMerge w:val="restart"/>
            <w:vAlign w:val="center"/>
          </w:tcPr>
          <w:p w14:paraId="6D464A5A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7" w:type="pct"/>
            <w:vMerge w:val="restart"/>
            <w:vAlign w:val="center"/>
          </w:tcPr>
          <w:p w14:paraId="3C9F5DE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61" w:type="pct"/>
            <w:vMerge w:val="restart"/>
            <w:vAlign w:val="center"/>
          </w:tcPr>
          <w:p w14:paraId="48E3110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43" w:type="pct"/>
            <w:gridSpan w:val="20"/>
            <w:vAlign w:val="center"/>
          </w:tcPr>
          <w:p w14:paraId="4A123C9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89" w:type="pct"/>
            <w:vMerge w:val="restart"/>
            <w:vAlign w:val="center"/>
          </w:tcPr>
          <w:p w14:paraId="38AC873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3A2C0A" w:rsidRPr="004E721B" w14:paraId="5DB2C7F3" w14:textId="77777777" w:rsidTr="00C96D84">
        <w:trPr>
          <w:trHeight w:val="439"/>
        </w:trPr>
        <w:tc>
          <w:tcPr>
            <w:tcW w:w="157" w:type="pct"/>
            <w:vMerge/>
          </w:tcPr>
          <w:p w14:paraId="4CFC00E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ABAF08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0A9A89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37B5319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</w:tcPr>
          <w:p w14:paraId="3D3D8458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7C0AE6CD" w14:textId="77777777" w:rsidR="003A2C0A" w:rsidRPr="00CF025D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22" w:type="pct"/>
            <w:vAlign w:val="center"/>
          </w:tcPr>
          <w:p w14:paraId="49454793" w14:textId="77777777" w:rsidR="003A2C0A" w:rsidRPr="00CF025D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860" w:type="pct"/>
            <w:gridSpan w:val="13"/>
            <w:vAlign w:val="center"/>
          </w:tcPr>
          <w:p w14:paraId="01D7AB0C" w14:textId="77777777" w:rsidR="003A2C0A" w:rsidRPr="00CF025D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26" w:type="pct"/>
            <w:vAlign w:val="center"/>
          </w:tcPr>
          <w:p w14:paraId="49C99A44" w14:textId="77777777" w:rsidR="003A2C0A" w:rsidRPr="00CF025D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180" w:type="pct"/>
            <w:vAlign w:val="center"/>
          </w:tcPr>
          <w:p w14:paraId="562FF14E" w14:textId="77777777" w:rsidR="003A2C0A" w:rsidRPr="00CF025D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180" w:type="pct"/>
            <w:vAlign w:val="center"/>
          </w:tcPr>
          <w:p w14:paraId="08491C9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180" w:type="pct"/>
            <w:vAlign w:val="center"/>
          </w:tcPr>
          <w:p w14:paraId="77D9E1B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172" w:type="pct"/>
            <w:vAlign w:val="center"/>
          </w:tcPr>
          <w:p w14:paraId="7CB4C05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89" w:type="pct"/>
            <w:vMerge/>
          </w:tcPr>
          <w:p w14:paraId="3D43662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8E73692" w14:textId="77777777" w:rsidTr="00C96D84">
        <w:trPr>
          <w:trHeight w:val="214"/>
        </w:trPr>
        <w:tc>
          <w:tcPr>
            <w:tcW w:w="157" w:type="pct"/>
          </w:tcPr>
          <w:p w14:paraId="2EAD90B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95" w:type="pct"/>
          </w:tcPr>
          <w:p w14:paraId="5394A0DB" w14:textId="77777777" w:rsidR="003A2C0A" w:rsidRPr="004E721B" w:rsidRDefault="003A2C0A" w:rsidP="00C96D84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8" w:type="pct"/>
            <w:vAlign w:val="center"/>
          </w:tcPr>
          <w:p w14:paraId="07EBC1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7" w:type="pct"/>
          </w:tcPr>
          <w:p w14:paraId="7A5D0B7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61" w:type="pct"/>
          </w:tcPr>
          <w:p w14:paraId="5E8CE2F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23" w:type="pct"/>
            <w:vAlign w:val="center"/>
          </w:tcPr>
          <w:p w14:paraId="5DEAF8D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22" w:type="pct"/>
            <w:vAlign w:val="center"/>
          </w:tcPr>
          <w:p w14:paraId="1A58256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860" w:type="pct"/>
            <w:gridSpan w:val="13"/>
            <w:vAlign w:val="center"/>
          </w:tcPr>
          <w:p w14:paraId="42A05C4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vAlign w:val="center"/>
          </w:tcPr>
          <w:p w14:paraId="1CFFF00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80" w:type="pct"/>
            <w:vAlign w:val="center"/>
          </w:tcPr>
          <w:p w14:paraId="21A8CC4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80" w:type="pct"/>
            <w:vAlign w:val="center"/>
          </w:tcPr>
          <w:p w14:paraId="63B2C54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80" w:type="pct"/>
            <w:vAlign w:val="center"/>
          </w:tcPr>
          <w:p w14:paraId="5C46C85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72" w:type="pct"/>
            <w:vAlign w:val="center"/>
          </w:tcPr>
          <w:p w14:paraId="2280E7D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89" w:type="pct"/>
          </w:tcPr>
          <w:p w14:paraId="464AA6A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3A2C0A" w:rsidRPr="004E721B" w14:paraId="792B2282" w14:textId="77777777" w:rsidTr="00C96D84">
        <w:trPr>
          <w:trHeight w:val="58"/>
        </w:trPr>
        <w:tc>
          <w:tcPr>
            <w:tcW w:w="157" w:type="pct"/>
            <w:vMerge w:val="restart"/>
          </w:tcPr>
          <w:p w14:paraId="19254ED7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95" w:type="pct"/>
            <w:vMerge w:val="restart"/>
          </w:tcPr>
          <w:p w14:paraId="474E52B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8" w:type="pct"/>
            <w:vMerge w:val="restart"/>
            <w:vAlign w:val="center"/>
          </w:tcPr>
          <w:p w14:paraId="22C9053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14D8C4D4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03A9F1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9B73D8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B7F186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9632B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1E3905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7E4AD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809BB4D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8633E6E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25EEA6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E539FE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5EE149C" w14:textId="77777777" w:rsidTr="00C96D84">
        <w:trPr>
          <w:trHeight w:val="87"/>
        </w:trPr>
        <w:tc>
          <w:tcPr>
            <w:tcW w:w="157" w:type="pct"/>
            <w:vMerge/>
          </w:tcPr>
          <w:p w14:paraId="06D7C62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ED94918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0D5D46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642D74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49806D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D0DA4D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536375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1B7525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69C6D0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FCE024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02FC954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44B65EC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B91D05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33F3AAD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CF025D" w14:paraId="134EB859" w14:textId="77777777" w:rsidTr="00C96D84">
        <w:trPr>
          <w:trHeight w:val="192"/>
        </w:trPr>
        <w:tc>
          <w:tcPr>
            <w:tcW w:w="157" w:type="pct"/>
            <w:vMerge/>
          </w:tcPr>
          <w:p w14:paraId="39996CF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DF6978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81FCE5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473ABCB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66704E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EF202C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22EE6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BDEB39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F5AFFD" w14:textId="77777777" w:rsidR="003A2C0A" w:rsidRPr="003E0E63" w:rsidRDefault="003A2C0A" w:rsidP="00C96D84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6D654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0D37C56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C55A86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D2AB4B0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5A62972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59283EB" w14:textId="77777777" w:rsidTr="00C96D84">
        <w:trPr>
          <w:trHeight w:val="164"/>
        </w:trPr>
        <w:tc>
          <w:tcPr>
            <w:tcW w:w="157" w:type="pct"/>
            <w:vMerge w:val="restart"/>
          </w:tcPr>
          <w:p w14:paraId="4E02F2B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95" w:type="pct"/>
            <w:vMerge w:val="restart"/>
          </w:tcPr>
          <w:p w14:paraId="622736A4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8" w:type="pct"/>
            <w:vMerge w:val="restart"/>
            <w:vAlign w:val="center"/>
          </w:tcPr>
          <w:p w14:paraId="156826B2" w14:textId="77777777" w:rsidR="003A2C0A" w:rsidRPr="008C6BF0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7A12A7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5CE71316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27D41680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0E6FE85F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76323D0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005B4DE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9C9024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F68D90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459A54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E25505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28879CA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42339D2" w14:textId="77777777" w:rsidTr="00C96D84">
        <w:trPr>
          <w:trHeight w:val="240"/>
        </w:trPr>
        <w:tc>
          <w:tcPr>
            <w:tcW w:w="157" w:type="pct"/>
            <w:vMerge/>
          </w:tcPr>
          <w:p w14:paraId="10DBBDD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90FABE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94307A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B8A3F42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71A97E6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0E63DEF6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286D423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0292BA7D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5208F3D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C7FACA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90EF4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DB88D0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C07F74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68A52FA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A3A8040" w14:textId="77777777" w:rsidTr="00C96D84">
        <w:trPr>
          <w:trHeight w:val="170"/>
        </w:trPr>
        <w:tc>
          <w:tcPr>
            <w:tcW w:w="157" w:type="pct"/>
            <w:vMerge/>
          </w:tcPr>
          <w:p w14:paraId="766E00A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51D19C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872F02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C7535E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vAlign w:val="center"/>
          </w:tcPr>
          <w:p w14:paraId="67A0EDD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23D19A7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3B1E9726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1F996C3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5BD8500B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483915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66B53D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E7BBFB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C767ED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48ECA9C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1B697639" w14:textId="77777777" w:rsidTr="00C96D84">
        <w:trPr>
          <w:trHeight w:val="185"/>
        </w:trPr>
        <w:tc>
          <w:tcPr>
            <w:tcW w:w="157" w:type="pct"/>
            <w:vMerge/>
          </w:tcPr>
          <w:p w14:paraId="7156F73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3057866D" w14:textId="77777777" w:rsidR="003A2C0A" w:rsidRPr="00285185" w:rsidRDefault="003A2C0A" w:rsidP="00C96D84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Домохозяйства обеспечены широкополосным доступом в сеть Интернет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28CCBDF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1A099A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19345FB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32</w:t>
            </w:r>
          </w:p>
        </w:tc>
        <w:tc>
          <w:tcPr>
            <w:tcW w:w="223" w:type="pct"/>
            <w:vMerge w:val="restart"/>
            <w:vAlign w:val="center"/>
          </w:tcPr>
          <w:p w14:paraId="094979A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0</w:t>
            </w:r>
          </w:p>
        </w:tc>
        <w:tc>
          <w:tcPr>
            <w:tcW w:w="222" w:type="pct"/>
            <w:vMerge w:val="restart"/>
            <w:vAlign w:val="center"/>
          </w:tcPr>
          <w:p w14:paraId="62CBD02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3FFD70F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78E4674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6D5C33E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053F84C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0D57CC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920471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7653255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6ECBCC4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36325C7" w14:textId="77777777" w:rsidTr="00C96D84">
        <w:trPr>
          <w:trHeight w:val="185"/>
        </w:trPr>
        <w:tc>
          <w:tcPr>
            <w:tcW w:w="157" w:type="pct"/>
            <w:vMerge/>
          </w:tcPr>
          <w:p w14:paraId="37E930DD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804650E" w14:textId="77777777" w:rsidR="003A2C0A" w:rsidRPr="00067E9B" w:rsidRDefault="003A2C0A" w:rsidP="00C96D84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2BA58A9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8C2F87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3AC36BE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760FB2B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5347237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6B286D1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</w:tcPr>
          <w:p w14:paraId="08EEC60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4B30DCB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2C90BD0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</w:tcPr>
          <w:p w14:paraId="47AFF614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44803CE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6AC2E8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68199A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4F086B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1A6DF02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6A2ECC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5AE45E9" w14:textId="77777777" w:rsidTr="00C96D84">
        <w:trPr>
          <w:trHeight w:val="185"/>
        </w:trPr>
        <w:tc>
          <w:tcPr>
            <w:tcW w:w="157" w:type="pct"/>
            <w:vMerge/>
          </w:tcPr>
          <w:p w14:paraId="7DAD0AB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28052D6" w14:textId="77777777" w:rsidR="003A2C0A" w:rsidRPr="00067E9B" w:rsidRDefault="003A2C0A" w:rsidP="00C96D84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3FF6C57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9024B7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6815B08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2323048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1171EA84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5A3E8F4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gridSpan w:val="3"/>
            <w:vAlign w:val="center"/>
          </w:tcPr>
          <w:p w14:paraId="2D0AD7D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1407B039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172" w:type="pct"/>
            <w:gridSpan w:val="3"/>
            <w:vAlign w:val="center"/>
          </w:tcPr>
          <w:p w14:paraId="06002F0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vAlign w:val="center"/>
          </w:tcPr>
          <w:p w14:paraId="5018315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26" w:type="pct"/>
            <w:vMerge/>
            <w:vAlign w:val="center"/>
          </w:tcPr>
          <w:p w14:paraId="4B290F9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1474CC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7582D2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CC81A7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3AD080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401A229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A15A7A6" w14:textId="77777777" w:rsidTr="00C96D84">
        <w:trPr>
          <w:trHeight w:val="218"/>
        </w:trPr>
        <w:tc>
          <w:tcPr>
            <w:tcW w:w="157" w:type="pct"/>
            <w:vMerge w:val="restart"/>
          </w:tcPr>
          <w:p w14:paraId="49BCDEED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95" w:type="pct"/>
            <w:vMerge w:val="restart"/>
          </w:tcPr>
          <w:p w14:paraId="6DC0F76C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8" w:type="pct"/>
            <w:vMerge w:val="restart"/>
            <w:vAlign w:val="center"/>
          </w:tcPr>
          <w:p w14:paraId="1EE0D57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269C0A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1E105D4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74D800E7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1DA78506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3EA6E842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242904D8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54AB964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5B10A6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3E88E0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B9E358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F786DB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92D6A84" w14:textId="77777777" w:rsidTr="00C96D84">
        <w:trPr>
          <w:trHeight w:val="217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0BCD5E8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60B1197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052BE18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7F788B7A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4E8BBC6F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61C8C49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6E29CB23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5462DD1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6FC8EAC3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09E31D2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68E1FA4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404AFD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17DDF9E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39C9437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18A9FB1" w14:textId="77777777" w:rsidTr="00C96D84">
        <w:trPr>
          <w:trHeight w:val="245"/>
        </w:trPr>
        <w:tc>
          <w:tcPr>
            <w:tcW w:w="157" w:type="pct"/>
            <w:vMerge w:val="restart"/>
          </w:tcPr>
          <w:p w14:paraId="5E5C3EB1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13DDE62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42D2C4C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2AD2D32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74FADA4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5695AE1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4744746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2832A1A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bottom w:val="single" w:sz="4" w:space="0" w:color="auto"/>
            </w:tcBorders>
          </w:tcPr>
          <w:p w14:paraId="396F944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0897314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2B49EBA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DE11E8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05C42B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7E77FFA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5C97AB1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D293611" w14:textId="77777777" w:rsidTr="00C96D84">
        <w:trPr>
          <w:trHeight w:val="245"/>
        </w:trPr>
        <w:tc>
          <w:tcPr>
            <w:tcW w:w="157" w:type="pct"/>
            <w:vMerge/>
          </w:tcPr>
          <w:p w14:paraId="7E1D0E1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3BB23217" w14:textId="77777777" w:rsidR="003A2C0A" w:rsidRPr="00067E9B" w:rsidRDefault="003A2C0A" w:rsidP="00C96D84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3E387CF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81DE23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4D7B7E4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15A8CCD4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7C6A2B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  <w:tcBorders>
              <w:bottom w:val="single" w:sz="4" w:space="0" w:color="auto"/>
            </w:tcBorders>
          </w:tcPr>
          <w:p w14:paraId="6A5D9ED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24A4C10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5F8E189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695213A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bottom w:val="single" w:sz="4" w:space="0" w:color="auto"/>
            </w:tcBorders>
          </w:tcPr>
          <w:p w14:paraId="0CC99DE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2DBA85E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7AF952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5F9054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D4B688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0F5DBA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52F99DD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0832B0E7" w14:textId="77777777" w:rsidTr="00C96D84">
        <w:trPr>
          <w:trHeight w:val="245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410C18C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081F1B4E" w14:textId="77777777" w:rsidR="003A2C0A" w:rsidRPr="00067E9B" w:rsidRDefault="003A2C0A" w:rsidP="00C96D84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2C673BB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</w:tcPr>
          <w:p w14:paraId="0F6B37D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bottom w:val="single" w:sz="4" w:space="0" w:color="auto"/>
            </w:tcBorders>
            <w:vAlign w:val="center"/>
          </w:tcPr>
          <w:p w14:paraId="1F4A3B2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bottom w:val="single" w:sz="4" w:space="0" w:color="auto"/>
            </w:tcBorders>
            <w:vAlign w:val="center"/>
          </w:tcPr>
          <w:p w14:paraId="7DCD01C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bottom w:val="single" w:sz="4" w:space="0" w:color="auto"/>
            </w:tcBorders>
            <w:vAlign w:val="center"/>
          </w:tcPr>
          <w:p w14:paraId="3CCA976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431FD99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37EB10A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4FEBBE19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21E8AB9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760B5F8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bottom w:val="single" w:sz="4" w:space="0" w:color="auto"/>
            </w:tcBorders>
            <w:vAlign w:val="center"/>
          </w:tcPr>
          <w:p w14:paraId="2D5D77B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75C5A8A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3AE2EE79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2EE3649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bottom w:val="single" w:sz="4" w:space="0" w:color="auto"/>
            </w:tcBorders>
            <w:vAlign w:val="center"/>
          </w:tcPr>
          <w:p w14:paraId="6497878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2437B54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7B94296" w14:textId="77777777" w:rsidTr="00C96D84">
        <w:trPr>
          <w:trHeight w:val="148"/>
        </w:trPr>
        <w:tc>
          <w:tcPr>
            <w:tcW w:w="157" w:type="pct"/>
            <w:vMerge w:val="restart"/>
          </w:tcPr>
          <w:p w14:paraId="1BB9394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95" w:type="pct"/>
            <w:vMerge w:val="restart"/>
          </w:tcPr>
          <w:p w14:paraId="2BD81F55" w14:textId="77777777" w:rsidR="003A2C0A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4E721B">
              <w:rPr>
                <w:sz w:val="18"/>
                <w:szCs w:val="18"/>
              </w:rPr>
              <w:t>мультисервисной</w:t>
            </w:r>
            <w:proofErr w:type="spellEnd"/>
            <w:r w:rsidRPr="004E721B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</w:t>
            </w:r>
            <w:r w:rsidRPr="004E721B">
              <w:rPr>
                <w:sz w:val="18"/>
                <w:szCs w:val="18"/>
              </w:rPr>
              <w:lastRenderedPageBreak/>
              <w:t>образования Московской области и обеспечения совместной работы в ней</w:t>
            </w:r>
          </w:p>
          <w:p w14:paraId="1D36C9F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vAlign w:val="center"/>
          </w:tcPr>
          <w:p w14:paraId="59EF94A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727794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2065719D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vAlign w:val="center"/>
          </w:tcPr>
          <w:p w14:paraId="6EC46A6D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vAlign w:val="center"/>
          </w:tcPr>
          <w:p w14:paraId="0033C200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vAlign w:val="center"/>
          </w:tcPr>
          <w:p w14:paraId="5CA62AC7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vAlign w:val="center"/>
          </w:tcPr>
          <w:p w14:paraId="6DC3F7A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vAlign w:val="center"/>
          </w:tcPr>
          <w:p w14:paraId="12007DFD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7EE0EEE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2BF86E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8A6CF24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2656AA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3A2C0A" w:rsidRPr="004E721B" w14:paraId="79EAD163" w14:textId="77777777" w:rsidTr="00C96D84">
        <w:trPr>
          <w:trHeight w:val="374"/>
        </w:trPr>
        <w:tc>
          <w:tcPr>
            <w:tcW w:w="157" w:type="pct"/>
            <w:vMerge/>
          </w:tcPr>
          <w:p w14:paraId="293C5DF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0BEEA98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5DEA41C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7EE9A5A3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6484493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41F98524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1C759ED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675B024E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29745BA1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6FEBFB8A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4B1DC4F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501AC818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2E7B24AD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453AC02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EF48989" w14:textId="77777777" w:rsidTr="00C96D84">
        <w:trPr>
          <w:trHeight w:val="276"/>
        </w:trPr>
        <w:tc>
          <w:tcPr>
            <w:tcW w:w="157" w:type="pct"/>
            <w:vMerge/>
          </w:tcPr>
          <w:p w14:paraId="406FC3C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1AB6195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подключены к ЕИМТС Правительства Московской области</w:t>
            </w:r>
            <w:r>
              <w:rPr>
                <w:bCs/>
                <w:color w:val="000000"/>
                <w:sz w:val="16"/>
                <w:szCs w:val="16"/>
              </w:rPr>
              <w:t xml:space="preserve">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56F6B7A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1EF8EF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6E4BFCF5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7434266E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0FB34BAA" w14:textId="77777777" w:rsidR="003A2C0A" w:rsidRPr="008A4F96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53" w:type="pct"/>
            <w:vMerge w:val="restart"/>
            <w:vAlign w:val="center"/>
          </w:tcPr>
          <w:p w14:paraId="6C6A7C6A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707" w:type="pct"/>
            <w:gridSpan w:val="12"/>
          </w:tcPr>
          <w:p w14:paraId="4C33EF89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</w:tcPr>
          <w:p w14:paraId="7F792C8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66ADA44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2E855B5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D0D0C7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08A4FDF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3CB09FF0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648C28A8" w14:textId="77777777" w:rsidTr="00C96D84">
        <w:trPr>
          <w:trHeight w:val="195"/>
        </w:trPr>
        <w:tc>
          <w:tcPr>
            <w:tcW w:w="157" w:type="pct"/>
            <w:vMerge/>
          </w:tcPr>
          <w:p w14:paraId="664D345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3ADD08AD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4CA2BB5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9FA31C2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E538C96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5645174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339BE9BF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Merge/>
          </w:tcPr>
          <w:p w14:paraId="7F631921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gridSpan w:val="3"/>
          </w:tcPr>
          <w:p w14:paraId="17C7F18A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6C89F9FF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044894B1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48" w:type="pct"/>
            <w:gridSpan w:val="3"/>
          </w:tcPr>
          <w:p w14:paraId="6F7CF0E3" w14:textId="77777777" w:rsidR="003A2C0A" w:rsidRPr="005B2DB8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2732233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97D941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1A6855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C56AF7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4496B6C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4EFF4B8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FD2023A" w14:textId="77777777" w:rsidTr="00C96D84">
        <w:trPr>
          <w:trHeight w:val="195"/>
        </w:trPr>
        <w:tc>
          <w:tcPr>
            <w:tcW w:w="157" w:type="pct"/>
            <w:vMerge/>
          </w:tcPr>
          <w:p w14:paraId="7000B1DC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5B43649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4D9387F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2FD46C8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0353F6F9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47365AF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B4C8B87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Align w:val="center"/>
          </w:tcPr>
          <w:p w14:paraId="129183B3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737632B4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18842AF0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2170034B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48" w:type="pct"/>
            <w:gridSpan w:val="3"/>
            <w:vAlign w:val="center"/>
          </w:tcPr>
          <w:p w14:paraId="613B205F" w14:textId="77777777" w:rsidR="003A2C0A" w:rsidRPr="00285185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3455CB5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A66482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0EAFCE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1F5D42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7ED7F37D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DA50C3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222AF70" w14:textId="77777777" w:rsidTr="00C96D84">
        <w:trPr>
          <w:trHeight w:val="115"/>
        </w:trPr>
        <w:tc>
          <w:tcPr>
            <w:tcW w:w="157" w:type="pct"/>
            <w:vMerge w:val="restart"/>
          </w:tcPr>
          <w:p w14:paraId="36AC550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095" w:type="pct"/>
            <w:vMerge w:val="restart"/>
          </w:tcPr>
          <w:p w14:paraId="0C4674A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8" w:type="pct"/>
            <w:vMerge w:val="restart"/>
            <w:vAlign w:val="center"/>
          </w:tcPr>
          <w:p w14:paraId="05F65B0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70FCB87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FFD0AA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F4BC5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E9FA0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29764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AC0B5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3BD840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BE412A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7AD416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CB2DC11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4B1555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E2DE20D" w14:textId="77777777" w:rsidTr="00C96D84">
        <w:trPr>
          <w:trHeight w:val="115"/>
        </w:trPr>
        <w:tc>
          <w:tcPr>
            <w:tcW w:w="157" w:type="pct"/>
            <w:vMerge/>
          </w:tcPr>
          <w:p w14:paraId="27B1193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020BE99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33CE43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20B529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6C516F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7CDC5B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1E380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58E58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6B123F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A7F013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0B1E609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3D2DF02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BC20D3E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0E82E23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B4359EA" w14:textId="77777777" w:rsidTr="00C96D84">
        <w:trPr>
          <w:trHeight w:val="115"/>
        </w:trPr>
        <w:tc>
          <w:tcPr>
            <w:tcW w:w="157" w:type="pct"/>
            <w:vMerge/>
          </w:tcPr>
          <w:p w14:paraId="5145E6C9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1B3939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132219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5B402D0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0C175F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195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E9695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7AC93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933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5BC3D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933CA9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8B0AB2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1260655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ACDE982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884048F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6BAF9DB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</w:tr>
      <w:tr w:rsidR="003A2C0A" w:rsidRPr="004E721B" w14:paraId="5B01B8B4" w14:textId="77777777" w:rsidTr="00C96D84">
        <w:trPr>
          <w:trHeight w:val="115"/>
        </w:trPr>
        <w:tc>
          <w:tcPr>
            <w:tcW w:w="157" w:type="pct"/>
            <w:vMerge/>
          </w:tcPr>
          <w:p w14:paraId="71DD426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048F51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9EFF38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55EA9BC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A25868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264FB7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CD19AF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5F5898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D6892C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594189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D341BFB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32245A6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4D6C680" w14:textId="77777777" w:rsidR="003A2C0A" w:rsidRPr="002E5D58" w:rsidRDefault="003A2C0A" w:rsidP="00C96D84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E89E423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3A2C0A" w:rsidRPr="004E721B" w14:paraId="15E77B82" w14:textId="77777777" w:rsidTr="00C96D84">
        <w:trPr>
          <w:trHeight w:val="265"/>
        </w:trPr>
        <w:tc>
          <w:tcPr>
            <w:tcW w:w="157" w:type="pct"/>
            <w:vMerge/>
          </w:tcPr>
          <w:p w14:paraId="6C17AEC0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6397E20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обеспечены оборудованием, а также его техническим сопровождением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54C6FE2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7110452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839CB1A" w14:textId="77777777" w:rsidR="003A2C0A" w:rsidRPr="004D09B0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C316781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E5CAF83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4C5DA95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  <w:tcBorders>
              <w:top w:val="nil"/>
              <w:left w:val="nil"/>
              <w:right w:val="single" w:sz="8" w:space="0" w:color="auto"/>
            </w:tcBorders>
          </w:tcPr>
          <w:p w14:paraId="055F3D21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1B8DAE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BB2A77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2FCE2D29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3A73D9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11F2661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1B43DFA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0DB8076" w14:textId="77777777" w:rsidTr="00C96D84">
        <w:trPr>
          <w:trHeight w:val="265"/>
        </w:trPr>
        <w:tc>
          <w:tcPr>
            <w:tcW w:w="157" w:type="pct"/>
            <w:vMerge/>
          </w:tcPr>
          <w:p w14:paraId="6C79F76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E1507B5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27D563C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061858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84CB41B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1A659C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5CE3B52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  <w:tcBorders>
              <w:left w:val="nil"/>
              <w:right w:val="single" w:sz="8" w:space="0" w:color="auto"/>
            </w:tcBorders>
          </w:tcPr>
          <w:p w14:paraId="63C69C71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56C8B38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025B9F6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25BEB50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B5F007B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6A22CC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69D953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671D8D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89867A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9CC55D1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F0513F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8D1AE2D" w14:textId="77777777" w:rsidTr="00C96D84">
        <w:trPr>
          <w:trHeight w:val="265"/>
        </w:trPr>
        <w:tc>
          <w:tcPr>
            <w:tcW w:w="157" w:type="pct"/>
            <w:vMerge/>
          </w:tcPr>
          <w:p w14:paraId="6FDBFC6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56F6EA2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7EF42E1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8982D9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11B18E3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7967424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1F23AFC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4CD937A" w14:textId="77777777" w:rsidR="003A2C0A" w:rsidRPr="00285185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D9F7ACF" w14:textId="77777777" w:rsidR="003A2C0A" w:rsidRPr="00285185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A374454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5454D0B" w14:textId="77777777" w:rsidR="003A2C0A" w:rsidRPr="00285185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EA962A8" w14:textId="77777777" w:rsidR="003A2C0A" w:rsidRPr="007E1FE1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33AA1B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B59FB4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6090BC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415214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19A9F6FC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2874EDC0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953CF35" w14:textId="77777777" w:rsidTr="00C96D84">
        <w:trPr>
          <w:trHeight w:val="115"/>
        </w:trPr>
        <w:tc>
          <w:tcPr>
            <w:tcW w:w="157" w:type="pct"/>
            <w:vMerge w:val="restart"/>
          </w:tcPr>
          <w:p w14:paraId="0F13BC8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95" w:type="pct"/>
            <w:vMerge w:val="restart"/>
          </w:tcPr>
          <w:p w14:paraId="033377A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8" w:type="pct"/>
            <w:vMerge w:val="restart"/>
            <w:vAlign w:val="center"/>
          </w:tcPr>
          <w:p w14:paraId="6881425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41DBD2B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2E7FCF" w14:textId="77777777" w:rsidR="003A2C0A" w:rsidRPr="00D07188" w:rsidRDefault="003A2C0A" w:rsidP="00C96D84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E9E1D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8902EA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41ABBE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665E9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483E3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B86CE7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DAC98C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16EF94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95E7FA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E167320" w14:textId="77777777" w:rsidTr="00C96D84">
        <w:trPr>
          <w:trHeight w:val="115"/>
        </w:trPr>
        <w:tc>
          <w:tcPr>
            <w:tcW w:w="157" w:type="pct"/>
            <w:vMerge/>
          </w:tcPr>
          <w:p w14:paraId="2F40FE2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B63904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5A22F9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A09426D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45FF66" w14:textId="77777777" w:rsidR="003A2C0A" w:rsidRPr="00D07188" w:rsidRDefault="003A2C0A" w:rsidP="00C96D84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63E7E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C4B93A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02A8E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216A705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12436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9AFD4E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98774A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C927F6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2B2FA69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6114B66E" w14:textId="77777777" w:rsidTr="00C96D84">
        <w:trPr>
          <w:trHeight w:val="1030"/>
        </w:trPr>
        <w:tc>
          <w:tcPr>
            <w:tcW w:w="157" w:type="pct"/>
            <w:vMerge w:val="restart"/>
          </w:tcPr>
          <w:p w14:paraId="1E4B7A07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95" w:type="pct"/>
            <w:vMerge w:val="restart"/>
          </w:tcPr>
          <w:p w14:paraId="50952B7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</w:t>
            </w:r>
            <w:r>
              <w:rPr>
                <w:rFonts w:eastAsia="Calibri"/>
                <w:sz w:val="18"/>
                <w:szCs w:val="18"/>
              </w:rPr>
              <w:t>с</w:t>
            </w:r>
            <w:r w:rsidRPr="007C53A8">
              <w:rPr>
                <w:rFonts w:eastAsia="Calibri"/>
                <w:sz w:val="18"/>
                <w:szCs w:val="18"/>
              </w:rPr>
              <w:t>редств автоматизации деятельности по защите информации</w:t>
            </w:r>
            <w:r>
              <w:rPr>
                <w:rFonts w:eastAsia="Calibri"/>
                <w:sz w:val="18"/>
                <w:szCs w:val="18"/>
              </w:rPr>
              <w:t>,</w:t>
            </w:r>
            <w:r w:rsidRPr="004E721B">
              <w:rPr>
                <w:rFonts w:eastAsia="Calibri"/>
                <w:sz w:val="18"/>
                <w:szCs w:val="18"/>
              </w:rPr>
              <w:t xml:space="preserve"> а также проведение мероприятий по защите информации и аттестации по требованиям безопасности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05B26F8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296D06A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56A402A3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vAlign w:val="center"/>
          </w:tcPr>
          <w:p w14:paraId="6D06113C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vAlign w:val="center"/>
          </w:tcPr>
          <w:p w14:paraId="1CD02BD3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vAlign w:val="center"/>
          </w:tcPr>
          <w:p w14:paraId="792E0F65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vAlign w:val="center"/>
          </w:tcPr>
          <w:p w14:paraId="77119C6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vAlign w:val="center"/>
          </w:tcPr>
          <w:p w14:paraId="79AA58C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71C0AF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9DE067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5A9ECE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22F30BB4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3A2C0A" w:rsidRPr="004E721B" w14:paraId="5EB01E5A" w14:textId="77777777" w:rsidTr="00C96D84">
        <w:trPr>
          <w:trHeight w:val="1644"/>
        </w:trPr>
        <w:tc>
          <w:tcPr>
            <w:tcW w:w="157" w:type="pct"/>
            <w:vMerge/>
          </w:tcPr>
          <w:p w14:paraId="72A7831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F5CB6C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2DC33A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4B74FB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5779C71E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75D8A71B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138FB584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0B33426D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8880F4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6BF4C7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3E669F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97C340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CE4975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688F5B58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3A2C0A" w:rsidRPr="004E721B" w14:paraId="3B1915FA" w14:textId="77777777" w:rsidTr="00C96D84">
        <w:trPr>
          <w:trHeight w:val="335"/>
        </w:trPr>
        <w:tc>
          <w:tcPr>
            <w:tcW w:w="157" w:type="pct"/>
            <w:vMerge/>
          </w:tcPr>
          <w:p w14:paraId="2589454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1E347650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046E65">
              <w:rPr>
                <w:bCs/>
                <w:sz w:val="16"/>
                <w:szCs w:val="16"/>
              </w:rPr>
              <w:t xml:space="preserve">Результат 1. </w:t>
            </w:r>
            <w:r w:rsidRPr="00046E65">
              <w:rPr>
                <w:sz w:val="16"/>
                <w:szCs w:val="16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5DAB9EA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1BF21A0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31DC47B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6AB82FE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371213B2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vAlign w:val="center"/>
          </w:tcPr>
          <w:p w14:paraId="4B8A73A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</w:tcPr>
          <w:p w14:paraId="198374E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6329AF31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132D7B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268B984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45D7FC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21FB168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389B5BA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6FBAF4B" w14:textId="77777777" w:rsidTr="00C96D84">
        <w:trPr>
          <w:trHeight w:val="335"/>
        </w:trPr>
        <w:tc>
          <w:tcPr>
            <w:tcW w:w="157" w:type="pct"/>
            <w:vMerge/>
          </w:tcPr>
          <w:p w14:paraId="4C6CE3A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8662A41" w14:textId="77777777" w:rsidR="003A2C0A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526FB60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22A665F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64A346A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6DAEAF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777494DD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</w:tcPr>
          <w:p w14:paraId="4E7FD6A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vAlign w:val="center"/>
          </w:tcPr>
          <w:p w14:paraId="195A7B98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3F442F2A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35D239E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vAlign w:val="center"/>
          </w:tcPr>
          <w:p w14:paraId="5D03E5A6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798DFAE0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6DE60F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C3A5AF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5C085E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55DDD66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A76B49D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6F2CD646" w14:textId="77777777" w:rsidTr="00C96D84">
        <w:trPr>
          <w:trHeight w:val="335"/>
        </w:trPr>
        <w:tc>
          <w:tcPr>
            <w:tcW w:w="157" w:type="pct"/>
            <w:vMerge/>
          </w:tcPr>
          <w:p w14:paraId="3080BC4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5C46063" w14:textId="77777777" w:rsidR="003A2C0A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9B2995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3B0B31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CD313BB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38A8C460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3D826FBE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Align w:val="center"/>
          </w:tcPr>
          <w:p w14:paraId="50058FD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006BC6FC" w14:textId="77777777" w:rsidR="003A2C0A" w:rsidRPr="004228E2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41BD548A" w14:textId="77777777" w:rsidR="003A2C0A" w:rsidRPr="004228E2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1761054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8" w:type="pct"/>
            <w:gridSpan w:val="2"/>
            <w:vAlign w:val="center"/>
          </w:tcPr>
          <w:p w14:paraId="0015581B" w14:textId="77777777" w:rsidR="003A2C0A" w:rsidRPr="004228E2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4DE1C452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93566B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0B160C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FDB83C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535AFA9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44CBE4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A1F6B5A" w14:textId="77777777" w:rsidTr="00C96D84">
        <w:trPr>
          <w:trHeight w:val="115"/>
        </w:trPr>
        <w:tc>
          <w:tcPr>
            <w:tcW w:w="157" w:type="pct"/>
            <w:vMerge w:val="restart"/>
          </w:tcPr>
          <w:p w14:paraId="262540E1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95" w:type="pct"/>
            <w:vMerge w:val="restart"/>
          </w:tcPr>
          <w:p w14:paraId="7E36BE8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8" w:type="pct"/>
            <w:vMerge w:val="restart"/>
            <w:vAlign w:val="center"/>
          </w:tcPr>
          <w:p w14:paraId="1538CD4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F284DD9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3F5FFE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5244CE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2648C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C31878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8E8F1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13EA27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A0AA59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5809B3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1CFF16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16E28C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152C83F0" w14:textId="77777777" w:rsidTr="00C96D84">
        <w:trPr>
          <w:trHeight w:val="165"/>
        </w:trPr>
        <w:tc>
          <w:tcPr>
            <w:tcW w:w="157" w:type="pct"/>
            <w:vMerge/>
          </w:tcPr>
          <w:p w14:paraId="22664EB7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9E67A9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9FA41A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0B5B07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3F5DF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045798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A1547B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32F308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A27FF4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138BD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6E83C33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65A57D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2E9328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2744CB00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6ADA58D9" w14:textId="77777777" w:rsidTr="00C96D84">
        <w:trPr>
          <w:trHeight w:val="115"/>
        </w:trPr>
        <w:tc>
          <w:tcPr>
            <w:tcW w:w="157" w:type="pct"/>
            <w:vMerge w:val="restart"/>
          </w:tcPr>
          <w:p w14:paraId="67CE45D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95" w:type="pct"/>
            <w:vMerge w:val="restart"/>
          </w:tcPr>
          <w:p w14:paraId="6F5AE12F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8" w:type="pct"/>
            <w:vMerge w:val="restart"/>
            <w:vAlign w:val="center"/>
          </w:tcPr>
          <w:p w14:paraId="0C7DC73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050DF5A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9954D0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B8A40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79EAB3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2DB191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01C7A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55A33D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0645D3D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559AD3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C57492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5B9E817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1881FA0" w14:textId="77777777" w:rsidTr="00C96D84">
        <w:trPr>
          <w:trHeight w:val="115"/>
        </w:trPr>
        <w:tc>
          <w:tcPr>
            <w:tcW w:w="157" w:type="pct"/>
            <w:vMerge/>
          </w:tcPr>
          <w:p w14:paraId="558F5EC3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8334843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26821F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4FEC8CE6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E630E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EF674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5A330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64C01B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2A8B7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36701C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177CE5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C34D113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145B970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1AE80157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3A2C0A" w:rsidRPr="004E721B" w14:paraId="4212BF0B" w14:textId="77777777" w:rsidTr="00C96D84">
        <w:trPr>
          <w:trHeight w:val="115"/>
        </w:trPr>
        <w:tc>
          <w:tcPr>
            <w:tcW w:w="157" w:type="pct"/>
            <w:vMerge/>
          </w:tcPr>
          <w:p w14:paraId="6E321FB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3F8244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194551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2912E0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9F476A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837FE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CF9FCF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329393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54644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9753E8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17A9E88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820B609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9F46BB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40D4E2E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</w:tr>
      <w:tr w:rsidR="003A2C0A" w:rsidRPr="004E721B" w14:paraId="0DC9E96F" w14:textId="77777777" w:rsidTr="00C96D84">
        <w:trPr>
          <w:trHeight w:val="115"/>
        </w:trPr>
        <w:tc>
          <w:tcPr>
            <w:tcW w:w="157" w:type="pct"/>
            <w:vMerge/>
          </w:tcPr>
          <w:p w14:paraId="6437E921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FF7728D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2F263B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7E82AD1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BF4467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B01143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931C45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B05052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0617AE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C74967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A57AA12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0242A1D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6706F80" w14:textId="77777777" w:rsidR="003A2C0A" w:rsidRPr="00536F0F" w:rsidRDefault="003A2C0A" w:rsidP="00C96D84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527280F4" w14:textId="77777777" w:rsidR="003A2C0A" w:rsidRPr="00BD35F5" w:rsidRDefault="003A2C0A" w:rsidP="00C96D84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3A2C0A" w:rsidRPr="004E721B" w14:paraId="7ACB5262" w14:textId="77777777" w:rsidTr="00C96D84">
        <w:trPr>
          <w:trHeight w:val="265"/>
        </w:trPr>
        <w:tc>
          <w:tcPr>
            <w:tcW w:w="157" w:type="pct"/>
            <w:vMerge/>
          </w:tcPr>
          <w:p w14:paraId="160D042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0C65ABF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</w:t>
            </w:r>
            <w:r w:rsidRPr="00046E65">
              <w:rPr>
                <w:bCs/>
                <w:sz w:val="16"/>
                <w:szCs w:val="16"/>
              </w:rPr>
              <w:t>обеспечены программными продуктами согласно заявленной потребности (</w:t>
            </w:r>
            <w:r>
              <w:rPr>
                <w:bCs/>
                <w:sz w:val="16"/>
                <w:szCs w:val="16"/>
              </w:rPr>
              <w:t>единица</w:t>
            </w:r>
            <w:r w:rsidRPr="00046E65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68" w:type="pct"/>
            <w:vMerge w:val="restart"/>
            <w:vAlign w:val="center"/>
          </w:tcPr>
          <w:p w14:paraId="3383852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79872F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E7EB430" w14:textId="77777777" w:rsidR="003A2C0A" w:rsidRPr="004D09B0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DD35C19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080E993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C8D729D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nil"/>
              <w:left w:val="nil"/>
              <w:right w:val="single" w:sz="8" w:space="0" w:color="auto"/>
            </w:tcBorders>
          </w:tcPr>
          <w:p w14:paraId="2972AC15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F405A33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2D135A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3F056EA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E724AE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11B0DBD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48EE58A3" w14:textId="77777777" w:rsidR="003A2C0A" w:rsidRPr="00BD35F5" w:rsidRDefault="003A2C0A" w:rsidP="00C96D84">
            <w:pPr>
              <w:rPr>
                <w:sz w:val="14"/>
                <w:szCs w:val="14"/>
              </w:rPr>
            </w:pPr>
          </w:p>
        </w:tc>
      </w:tr>
      <w:tr w:rsidR="003A2C0A" w:rsidRPr="004E721B" w14:paraId="035E8F9E" w14:textId="77777777" w:rsidTr="00C96D84">
        <w:trPr>
          <w:trHeight w:val="265"/>
        </w:trPr>
        <w:tc>
          <w:tcPr>
            <w:tcW w:w="157" w:type="pct"/>
            <w:vMerge/>
          </w:tcPr>
          <w:p w14:paraId="65246C6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15F1CA8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78DB3B2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D7A785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E670AE7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21A1855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E245B9A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right w:val="single" w:sz="8" w:space="0" w:color="auto"/>
            </w:tcBorders>
          </w:tcPr>
          <w:p w14:paraId="53DB2445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90B58B0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35627CF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B42222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32589AA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21F0185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A8A1F1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FD76BA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64AC02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5CB9D4F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02B9777" w14:textId="77777777" w:rsidR="003A2C0A" w:rsidRPr="00BD35F5" w:rsidRDefault="003A2C0A" w:rsidP="00C96D84">
            <w:pPr>
              <w:rPr>
                <w:sz w:val="14"/>
                <w:szCs w:val="14"/>
              </w:rPr>
            </w:pPr>
          </w:p>
        </w:tc>
      </w:tr>
      <w:tr w:rsidR="003A2C0A" w:rsidRPr="004E721B" w14:paraId="10E9CEB7" w14:textId="77777777" w:rsidTr="00C96D84">
        <w:trPr>
          <w:trHeight w:val="265"/>
        </w:trPr>
        <w:tc>
          <w:tcPr>
            <w:tcW w:w="157" w:type="pct"/>
            <w:vMerge/>
          </w:tcPr>
          <w:p w14:paraId="5DB85CA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4C6DAEB" w14:textId="77777777" w:rsidR="003A2C0A" w:rsidRPr="00067E9B" w:rsidRDefault="003A2C0A" w:rsidP="00C96D84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5BC92CF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FCE86B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11256BF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796AF6E" w14:textId="77777777" w:rsidR="003A2C0A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AD50B31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A1B36F0" w14:textId="77777777" w:rsidR="003A2C0A" w:rsidRPr="004228E2" w:rsidRDefault="003A2C0A" w:rsidP="00C96D84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1174A76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5907054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13209BB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7ABFBC9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BE73858" w14:textId="77777777" w:rsidR="003A2C0A" w:rsidRPr="00D07188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069582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467448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8BDCF8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4CE727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6F0AEB17" w14:textId="77777777" w:rsidR="003A2C0A" w:rsidRPr="00BD35F5" w:rsidRDefault="003A2C0A" w:rsidP="00C96D84">
            <w:pPr>
              <w:rPr>
                <w:sz w:val="14"/>
                <w:szCs w:val="14"/>
              </w:rPr>
            </w:pPr>
          </w:p>
        </w:tc>
      </w:tr>
      <w:tr w:rsidR="003A2C0A" w:rsidRPr="004E721B" w14:paraId="22338F3B" w14:textId="77777777" w:rsidTr="00C96D84">
        <w:trPr>
          <w:trHeight w:val="115"/>
        </w:trPr>
        <w:tc>
          <w:tcPr>
            <w:tcW w:w="157" w:type="pct"/>
            <w:vMerge w:val="restart"/>
          </w:tcPr>
          <w:p w14:paraId="74ABF19C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95" w:type="pct"/>
            <w:vMerge w:val="restart"/>
          </w:tcPr>
          <w:p w14:paraId="0360D12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34458D9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6B55459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415CE35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23896C5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6A0D741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212B31D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11246B7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D3A691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4DED3E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373128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09A192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52C31CC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079E838D" w14:textId="77777777" w:rsidTr="00C96D84">
        <w:trPr>
          <w:trHeight w:val="115"/>
        </w:trPr>
        <w:tc>
          <w:tcPr>
            <w:tcW w:w="157" w:type="pct"/>
            <w:vMerge/>
          </w:tcPr>
          <w:p w14:paraId="2F0A7FDC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0D7E1F4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5042EF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C8ADE6B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7683B88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364A6D5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605207F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4608424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5E39CC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803136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90B3ED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F76865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10C6EF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550A4FA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48D8D1F" w14:textId="77777777" w:rsidTr="00C96D84">
        <w:trPr>
          <w:trHeight w:val="70"/>
        </w:trPr>
        <w:tc>
          <w:tcPr>
            <w:tcW w:w="157" w:type="pct"/>
            <w:vMerge w:val="restart"/>
          </w:tcPr>
          <w:p w14:paraId="67297AE8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3D5D0972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беспечено </w:t>
            </w:r>
            <w:r w:rsidRPr="00046E65">
              <w:rPr>
                <w:bCs/>
                <w:sz w:val="16"/>
                <w:szCs w:val="16"/>
              </w:rPr>
              <w:t>функционирование информационных систем поддержки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оказания государственных и муниципальных услуг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и</w:t>
            </w:r>
            <w:r w:rsidRPr="00046E65">
              <w:rPr>
                <w:bCs/>
                <w:sz w:val="16"/>
                <w:szCs w:val="16"/>
              </w:rPr>
              <w:t xml:space="preserve"> обеспечивающих функций и контроля результативности деятельности </w:t>
            </w:r>
            <w:r>
              <w:rPr>
                <w:bCs/>
                <w:sz w:val="16"/>
                <w:szCs w:val="16"/>
              </w:rPr>
              <w:t>ОМСУ</w:t>
            </w:r>
            <w:r w:rsidRPr="00046E65">
              <w:rPr>
                <w:bCs/>
                <w:sz w:val="16"/>
                <w:szCs w:val="16"/>
              </w:rPr>
              <w:t xml:space="preserve"> </w:t>
            </w:r>
            <w:r w:rsidRPr="00046E65">
              <w:rPr>
                <w:bCs/>
                <w:sz w:val="16"/>
                <w:szCs w:val="16"/>
              </w:rPr>
              <w:lastRenderedPageBreak/>
              <w:t>(единица)</w:t>
            </w:r>
          </w:p>
        </w:tc>
        <w:tc>
          <w:tcPr>
            <w:tcW w:w="268" w:type="pct"/>
            <w:vMerge w:val="restart"/>
            <w:vAlign w:val="center"/>
          </w:tcPr>
          <w:p w14:paraId="35403B3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7C2CC74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5CE508BD" w14:textId="77777777" w:rsidR="003A2C0A" w:rsidRPr="004D09B0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598D2BE0" w14:textId="77777777" w:rsidR="003A2C0A" w:rsidRPr="004D09B0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17D91BD3" w14:textId="77777777" w:rsidR="003A2C0A" w:rsidRPr="004D09B0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7F0D334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3874615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63C8065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0BA77A5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330C38F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6F11BE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1AC8B9D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218E8B95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1E181418" w14:textId="77777777" w:rsidTr="00C96D84">
        <w:trPr>
          <w:trHeight w:val="70"/>
        </w:trPr>
        <w:tc>
          <w:tcPr>
            <w:tcW w:w="157" w:type="pct"/>
            <w:vMerge/>
          </w:tcPr>
          <w:p w14:paraId="756BCEBA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3E6A823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2CD163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0DA0B1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17E8DD7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5B84A96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B63640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7F004BC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49692F0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633EBA1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787629A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vAlign w:val="center"/>
          </w:tcPr>
          <w:p w14:paraId="6828939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77B3741A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A79FEA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52A69F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730E04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9190E3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41420DC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256BD6F" w14:textId="77777777" w:rsidTr="00C96D84">
        <w:trPr>
          <w:trHeight w:val="70"/>
        </w:trPr>
        <w:tc>
          <w:tcPr>
            <w:tcW w:w="157" w:type="pct"/>
            <w:vMerge/>
          </w:tcPr>
          <w:p w14:paraId="1CC78D0D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E7AE545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BBA4EB9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56AF40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321D00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336314C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310E1683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04827AA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1CA74091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5764B87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4E068DFE" w14:textId="77777777" w:rsidR="003A2C0A" w:rsidRPr="004D09B0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vAlign w:val="center"/>
          </w:tcPr>
          <w:p w14:paraId="6C822967" w14:textId="77777777" w:rsidR="003A2C0A" w:rsidRPr="004D09B0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587B5658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EAC469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21DA3F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6272327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67C576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4B31D8CB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7592EBB" w14:textId="77777777" w:rsidTr="00C96D84">
        <w:trPr>
          <w:trHeight w:val="203"/>
        </w:trPr>
        <w:tc>
          <w:tcPr>
            <w:tcW w:w="157" w:type="pct"/>
            <w:vMerge w:val="restart"/>
          </w:tcPr>
          <w:p w14:paraId="64AE356C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</w:tcPr>
          <w:p w14:paraId="0A4451DF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сновное мероприятие 05. Цифровая образовательная среда</w:t>
            </w:r>
          </w:p>
        </w:tc>
        <w:tc>
          <w:tcPr>
            <w:tcW w:w="268" w:type="pct"/>
            <w:vMerge w:val="restart"/>
            <w:vAlign w:val="center"/>
          </w:tcPr>
          <w:p w14:paraId="7A057F1F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FEAC16C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0B1B23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1CCB75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B614C2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C47145E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E5355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3C004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E2998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298B3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CDAFE4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6E1968B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47D29BB" w14:textId="77777777" w:rsidTr="00C96D84">
        <w:trPr>
          <w:trHeight w:val="369"/>
        </w:trPr>
        <w:tc>
          <w:tcPr>
            <w:tcW w:w="157" w:type="pct"/>
            <w:vMerge/>
          </w:tcPr>
          <w:p w14:paraId="1362ACC7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B8B16E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1FA4FC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AD306B7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B585A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D441B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EAB7B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97C3D2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403A4A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08EB0C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F2DEDBE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068FA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C2D137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1AE0FE01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8D945C0" w14:textId="77777777" w:rsidTr="00C96D84">
        <w:trPr>
          <w:trHeight w:val="392"/>
        </w:trPr>
        <w:tc>
          <w:tcPr>
            <w:tcW w:w="157" w:type="pct"/>
            <w:vMerge/>
          </w:tcPr>
          <w:p w14:paraId="10B6BBB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D4BE140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30D2D90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5B99DAEE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70D2C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52C880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E2B6C9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8B0028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91CEC8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B696B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C1A07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35938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687E0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17B794EF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197524A" w14:textId="77777777" w:rsidTr="00C96D84">
        <w:trPr>
          <w:trHeight w:val="392"/>
        </w:trPr>
        <w:tc>
          <w:tcPr>
            <w:tcW w:w="157" w:type="pct"/>
            <w:vMerge/>
          </w:tcPr>
          <w:p w14:paraId="4255C80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FE81A0C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63C263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3C92B62A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3634D3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95F64B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1687BE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625E77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CEB7EB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72B784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F73A9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9075F2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209A7BE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5775144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39F3929C" w14:textId="77777777" w:rsidTr="00C96D84">
        <w:trPr>
          <w:trHeight w:val="232"/>
        </w:trPr>
        <w:tc>
          <w:tcPr>
            <w:tcW w:w="15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CB5B3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13858B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 xml:space="preserve">Мероприятие 05.01. Обновление и техническое обслуживание (ремонт) средств (программного обеспечения и оборудования) приобретенных </w:t>
            </w:r>
            <w:proofErr w:type="gramStart"/>
            <w:r w:rsidRPr="005F099F">
              <w:rPr>
                <w:sz w:val="18"/>
                <w:szCs w:val="18"/>
              </w:rPr>
              <w:t>для реализацию</w:t>
            </w:r>
            <w:proofErr w:type="gramEnd"/>
            <w:r w:rsidRPr="005F099F">
              <w:rPr>
                <w:sz w:val="18"/>
                <w:szCs w:val="18"/>
              </w:rPr>
              <w:t xml:space="preserve"> мероприятий в сфере цифровой образовательной среды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F70674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6BA0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90D104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AF2B8C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2649F7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F053BC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C9265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CFD529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31304D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16F2D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6EAEB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430A9EB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3A2C0A" w:rsidRPr="004E721B" w14:paraId="4E60964C" w14:textId="77777777" w:rsidTr="00C96D84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4C3646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CAFFD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C57782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63A3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CA91A8B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E6BEE0F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D988BB2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033E1C4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47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168D539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DC8CE5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9FBCC9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A1A502C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E828A38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FD3ED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61ED25F1" w14:textId="77777777" w:rsidTr="00C96D84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72B36E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5A6A49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AC5ED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03727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0981A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7FB7C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75F3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C411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A362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2ACF6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2225A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C8707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4D117" w14:textId="77777777" w:rsidR="003A2C0A" w:rsidRPr="00B246D4" w:rsidRDefault="003A2C0A" w:rsidP="00C96D8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062604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73DA3651" w14:textId="77777777" w:rsidTr="00C96D84">
        <w:trPr>
          <w:trHeight w:val="223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D57B1F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5E135AB" w14:textId="77777777" w:rsidR="003A2C0A" w:rsidRPr="005F099F" w:rsidRDefault="003A2C0A" w:rsidP="00C96D84">
            <w:pPr>
              <w:rPr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Результат 1. 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(единица)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D4C00E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D8B83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4211696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46C6045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CB60092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2D40C226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864EEDE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432C83EE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DCE0DAA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4EF0230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60338D3B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4BDE734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45B7667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C016A84" w14:textId="77777777" w:rsidTr="00C96D84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62A6A8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A03DCC" w14:textId="77777777" w:rsidR="003A2C0A" w:rsidRPr="005F099F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6F688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096CA3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F999D81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33C341B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7A7CC46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B545274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CEBE863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3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13ED2F0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6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22F2B22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9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696B16A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12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E20DEF0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E157634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8647AA3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1C19F93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C139482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350B5B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4BA9C7DB" w14:textId="77777777" w:rsidTr="00C96D84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60163B" w14:textId="77777777" w:rsidR="003A2C0A" w:rsidRPr="004E721B" w:rsidRDefault="003A2C0A" w:rsidP="00C96D8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41ABD3" w14:textId="77777777" w:rsidR="003A2C0A" w:rsidRPr="005F099F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69A80D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60D1DE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15FEEA4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852DDDF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E169B1D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4497EFA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29915B0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E1C4BF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145BBFE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49B944" w14:textId="77777777" w:rsidR="003A2C0A" w:rsidRPr="004228E2" w:rsidRDefault="003A2C0A" w:rsidP="00C96D84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655562D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2D7ADBA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73086F1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BB5CB9B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850BD1F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741080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5A7422D9" w14:textId="77777777" w:rsidTr="00C96D84">
        <w:trPr>
          <w:trHeight w:val="485"/>
        </w:trPr>
        <w:tc>
          <w:tcPr>
            <w:tcW w:w="1520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64EFBB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7A4DA43C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0FA280B2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15467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682FD98B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0EB9A222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28DB6C4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96817">
              <w:rPr>
                <w:color w:val="000000"/>
                <w:sz w:val="18"/>
                <w:szCs w:val="18"/>
              </w:rPr>
              <w:t>4769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11A92A77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21CEBF9F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1399FD92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15A19678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7316378F" w14:textId="77777777" w:rsidR="003A2C0A" w:rsidRPr="00296817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365E4B1B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2B296749" w14:textId="77777777" w:rsidTr="00C96D84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9C915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5953F3D5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04BE1DFB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0C90D35E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2B0984EE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73D78C0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7C4E32DD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5F0255AC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779D9E64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74D26CA5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479EDBC5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65596A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3461E8B6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  <w:tr w:rsidR="003A2C0A" w:rsidRPr="004E721B" w14:paraId="1BEBEA58" w14:textId="77777777" w:rsidTr="00C96D84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6C14D6" w14:textId="77777777" w:rsidR="003A2C0A" w:rsidRPr="004E721B" w:rsidRDefault="003A2C0A" w:rsidP="00C96D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43685439" w14:textId="77777777" w:rsidR="003A2C0A" w:rsidRPr="004E721B" w:rsidRDefault="003A2C0A" w:rsidP="00C96D8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1473D990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15467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3B6E2E66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0CF6C4AB" w14:textId="77777777" w:rsidR="003A2C0A" w:rsidRPr="005F099F" w:rsidRDefault="003A2C0A" w:rsidP="00C96D84">
            <w:pPr>
              <w:jc w:val="center"/>
              <w:rPr>
                <w:color w:val="000000"/>
                <w:sz w:val="16"/>
                <w:szCs w:val="16"/>
              </w:rPr>
            </w:pPr>
            <w:r w:rsidRPr="0029681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1E37DC7" w14:textId="77777777" w:rsidR="003A2C0A" w:rsidRDefault="003A2C0A" w:rsidP="00C96D84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96817">
              <w:rPr>
                <w:color w:val="000000"/>
                <w:sz w:val="18"/>
                <w:szCs w:val="18"/>
              </w:rPr>
              <w:t>4769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3F5D3B32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76B4C966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109F3EE6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483CC64F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5E90ACD9" w14:textId="77777777" w:rsidR="003A2C0A" w:rsidRPr="00B246D4" w:rsidRDefault="003A2C0A" w:rsidP="00C96D84">
            <w:pPr>
              <w:jc w:val="center"/>
              <w:rPr>
                <w:color w:val="000000"/>
                <w:sz w:val="18"/>
                <w:szCs w:val="18"/>
              </w:rPr>
            </w:pPr>
            <w:r w:rsidRPr="0029681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6F43ED1A" w14:textId="77777777" w:rsidR="003A2C0A" w:rsidRPr="004E721B" w:rsidRDefault="003A2C0A" w:rsidP="00C96D84">
            <w:pPr>
              <w:rPr>
                <w:sz w:val="18"/>
                <w:szCs w:val="18"/>
              </w:rPr>
            </w:pPr>
          </w:p>
        </w:tc>
      </w:tr>
    </w:tbl>
    <w:p w14:paraId="4489FB06" w14:textId="77777777" w:rsidR="003A2C0A" w:rsidRPr="00C61885" w:rsidRDefault="003A2C0A" w:rsidP="003A2C0A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81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437"/>
        <w:gridCol w:w="3884"/>
        <w:gridCol w:w="1151"/>
        <w:gridCol w:w="6869"/>
      </w:tblGrid>
      <w:tr w:rsidR="003A2C0A" w:rsidRPr="005F099F" w14:paraId="7D9DDF2E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FF2D6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3FDE4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сновного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YY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0014D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ZZ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EA8FD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Наименование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5A65C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а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BF6F4" w14:textId="77777777" w:rsidR="003A2C0A" w:rsidRPr="005F099F" w:rsidRDefault="003A2C0A" w:rsidP="00C96D84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Порядок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пределен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значений</w:t>
            </w:r>
            <w:proofErr w:type="spellEnd"/>
          </w:p>
        </w:tc>
      </w:tr>
      <w:tr w:rsidR="003A2C0A" w:rsidRPr="005F099F" w14:paraId="5779ECFE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7E12C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61964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90B4F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3CAD0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863CE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9B24D" w14:textId="77777777" w:rsidR="003A2C0A" w:rsidRPr="005F099F" w:rsidRDefault="003A2C0A" w:rsidP="00C96D84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3A2C0A" w:rsidRPr="005F099F" w14:paraId="6682BE04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AEE1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E014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B404C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E8611" w14:textId="77777777" w:rsidR="003A2C0A" w:rsidRPr="005F099F" w:rsidRDefault="003A2C0A" w:rsidP="00C96D84">
            <w:pPr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Домохозяйства обеспечены широкополосным доступом в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0794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8498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домохозяйст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C488E2A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7CF78942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9AB6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0A3D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A2FF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6EC80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Населенные пункты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B880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1E3B6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населенных пункто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17499576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2DDE48F4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9AE6D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5267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C36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D196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bCs/>
                <w:color w:val="000000"/>
                <w:sz w:val="18"/>
                <w:szCs w:val="18"/>
              </w:rPr>
              <w:t>ОМСУ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02349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67F69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широкополосным доступом в сеть Интернет</w:t>
            </w:r>
            <w:r w:rsidRPr="005F099F">
              <w:rPr>
                <w:bCs/>
                <w:color w:val="000000"/>
                <w:sz w:val="18"/>
                <w:szCs w:val="18"/>
                <w:lang w:eastAsia="zh-CN"/>
              </w:rPr>
              <w:t>, телефонной связью, иными услугами электросвяз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3202BB75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2271A36A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7D20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0F37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67B9C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0E637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подключены к ЕИМТС Правительства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9DF5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4688A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подключенных к ЕИМТС Правительства Московской обла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256B5A3D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7F79E94B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D765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3F3E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099C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4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8894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оборудованием, а также его техническим сопровождением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6669D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6E81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оборудованием и его техническим сопровождением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06EAF9B3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693C655B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D4F7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BECD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1ABB8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59C51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рганизации дошкольного, начального общего, основного общего и среднего общего образования, находящиеся в ведении ОМСУ, обеспечены доступом в информационно-телекоммуникационную сеть «Интернет»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AAD88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04002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рганизаций дошкольного, начального общего, основного общего и среднего общего образования, находящихся в ведении ОМСУ, обеспеченных доступом в информационно-телекоммуникационную сеть «Интернет».</w:t>
            </w:r>
          </w:p>
          <w:p w14:paraId="5D643B1B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4EF7654F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3923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7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1CED3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700E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FCF96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B62C4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D8A9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бъектов информатизации в ОМСУ, соответствующих требованиям о защите информации ограниченного доступа, не составляющей государственную тайн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73CB4F8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15B85ED0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7207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8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205B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042D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3DFE8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программными продуктами согласно заявленной потребно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18B8B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3192F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программными продуктами согласно заявленной потребно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28A9D0B4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31D4FE76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07BC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9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79DA6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C7CB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86C19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7BB26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5FE5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4C92ABC8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3DA81852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B06F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77BAC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5E28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1B38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муниципальных информационных систем обеспечения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0265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6A85E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используемых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муниципальных информационных систем обеспечения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77060985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3039706B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9D5EE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0AFE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6BBE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3E13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 xml:space="preserve">Муниципальные учреждения культуры </w:t>
            </w:r>
            <w:r w:rsidRPr="005F099F">
              <w:rPr>
                <w:sz w:val="18"/>
                <w:szCs w:val="18"/>
              </w:rPr>
              <w:lastRenderedPageBreak/>
              <w:t>обеспечены доступом в информационно-телекоммуникационную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B4806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lastRenderedPageBreak/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0851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муниципальных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 xml:space="preserve"> учреждений культуры, обеспеченных доступом в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lastRenderedPageBreak/>
              <w:t>информационно-телекоммуникационную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AB6C1E6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3A2C0A" w:rsidRPr="005F099F" w14:paraId="6537B41F" w14:textId="77777777" w:rsidTr="00C96D8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86E0" w14:textId="77777777" w:rsidR="003A2C0A" w:rsidRPr="005F099F" w:rsidRDefault="003A2C0A" w:rsidP="00C96D84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lastRenderedPageBreak/>
              <w:t>1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4F63A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6C10C" w14:textId="77777777" w:rsidR="003A2C0A" w:rsidRPr="005F099F" w:rsidRDefault="003A2C0A" w:rsidP="00C96D84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</w:t>
            </w: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8C91E" w14:textId="77777777" w:rsidR="003A2C0A" w:rsidRPr="005F099F" w:rsidRDefault="003A2C0A" w:rsidP="00C96D84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862FD" w14:textId="77777777" w:rsidR="003A2C0A" w:rsidRPr="005F099F" w:rsidRDefault="003A2C0A" w:rsidP="00C96D84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2447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бразовательных организаций в муниципальном образовании Московской области, в которых обеспечено обновление</w:t>
            </w:r>
            <w:r w:rsidRPr="005F099F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в общеобразовательных организациях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1DEA39E" w14:textId="77777777" w:rsidR="003A2C0A" w:rsidRPr="005F099F" w:rsidRDefault="003A2C0A" w:rsidP="00C96D84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</w:tbl>
    <w:p w14:paraId="2505ED4B" w14:textId="77777777" w:rsidR="003A2C0A" w:rsidRDefault="003A2C0A" w:rsidP="003A2C0A">
      <w:pPr>
        <w:suppressAutoHyphens/>
        <w:jc w:val="center"/>
        <w:rPr>
          <w:b/>
          <w:bCs/>
          <w:color w:val="00000A"/>
          <w:sz w:val="28"/>
          <w:szCs w:val="28"/>
          <w:lang w:eastAsia="en-US"/>
        </w:rPr>
      </w:pPr>
    </w:p>
    <w:p w14:paraId="6F6D1C87" w14:textId="77777777" w:rsidR="003A2C0A" w:rsidRPr="00C61885" w:rsidRDefault="003A2C0A" w:rsidP="003A2C0A">
      <w:pPr>
        <w:suppressAutoHyphens/>
        <w:jc w:val="center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95"/>
        <w:gridCol w:w="3098"/>
        <w:gridCol w:w="10630"/>
        <w:gridCol w:w="1130"/>
      </w:tblGrid>
      <w:tr w:rsidR="003A2C0A" w:rsidRPr="00712093" w14:paraId="2CBFBAFF" w14:textId="77777777" w:rsidTr="00C96D84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C4F6B" w14:textId="77777777" w:rsidR="003A2C0A" w:rsidRPr="00712093" w:rsidRDefault="003A2C0A" w:rsidP="00C96D84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№</w:t>
            </w:r>
            <w:r>
              <w:rPr>
                <w:rFonts w:eastAsia="Calibri"/>
                <w:bCs/>
              </w:rPr>
              <w:t xml:space="preserve"> </w:t>
            </w:r>
            <w:r w:rsidRPr="00712093">
              <w:rPr>
                <w:rFonts w:eastAsia="Calibri"/>
                <w:bCs/>
              </w:rPr>
              <w:t>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F96C2" w14:textId="77777777" w:rsidR="003A2C0A" w:rsidRPr="00712093" w:rsidRDefault="003A2C0A" w:rsidP="00C96D84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3776FB" w14:textId="77777777" w:rsidR="003A2C0A" w:rsidRPr="00712093" w:rsidRDefault="003A2C0A" w:rsidP="00C96D84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DC413E" w14:textId="77777777" w:rsidR="003A2C0A" w:rsidRPr="00712093" w:rsidRDefault="003A2C0A" w:rsidP="00C96D84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>
              <w:rPr>
                <w:rFonts w:eastAsia="Calibri"/>
                <w:bCs/>
              </w:rPr>
              <w:t>Единица измерения</w:t>
            </w:r>
          </w:p>
        </w:tc>
      </w:tr>
      <w:tr w:rsidR="003A2C0A" w14:paraId="1D24240F" w14:textId="77777777" w:rsidTr="00C96D84">
        <w:trPr>
          <w:trHeight w:val="360"/>
        </w:trPr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758973" w14:textId="77777777" w:rsidR="003A2C0A" w:rsidRDefault="003A2C0A" w:rsidP="003A2C0A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226DF31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Основное мероприятие </w:t>
            </w:r>
            <w:r>
              <w:rPr>
                <w:rFonts w:eastAsia="Calibri"/>
                <w:lang w:val="en-US" w:eastAsia="en-US"/>
              </w:rPr>
              <w:t>0</w:t>
            </w:r>
            <w:r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D092F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923F6">
              <w:rPr>
                <w:color w:val="000000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661443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54A28FBC" w14:textId="77777777" w:rsidTr="00C96D84">
        <w:trPr>
          <w:trHeight w:val="360"/>
        </w:trPr>
        <w:tc>
          <w:tcPr>
            <w:tcW w:w="1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82580" w14:textId="77777777" w:rsidR="003A2C0A" w:rsidRDefault="003A2C0A" w:rsidP="003A2C0A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34F02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7CAB959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рабочих мест, обеспеченных необходимым компьютерным оборудованием и услугами связи в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соответствии с требованиями нормативных правовых актов Московской области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5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58F4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5710FBAA" w14:textId="77777777" w:rsidTr="00C96D84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10C50" w14:textId="77777777" w:rsidR="003A2C0A" w:rsidRDefault="003A2C0A" w:rsidP="003A2C0A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26448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DE483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464EF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64AE1C21" w14:textId="77777777" w:rsidTr="00C96D8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3969A" w14:textId="77777777" w:rsidR="003A2C0A" w:rsidRDefault="003A2C0A" w:rsidP="00C96D84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576B9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87CD0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8F6BB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4F413451" w14:textId="77777777" w:rsidTr="00C96D84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A00AC" w14:textId="77777777" w:rsidR="003A2C0A" w:rsidRDefault="003A2C0A" w:rsidP="003A2C0A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8826E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0756D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5AAAA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09DF4ED0" w14:textId="77777777" w:rsidTr="00C96D8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0EB4F" w14:textId="77777777" w:rsidR="003A2C0A" w:rsidRDefault="003A2C0A" w:rsidP="003A2C0A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FEE0B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C0C9C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CBD18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5B3317C4" w14:textId="77777777" w:rsidTr="00C96D8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F363C" w14:textId="77777777" w:rsidR="003A2C0A" w:rsidRDefault="003A2C0A" w:rsidP="00C96D84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0903C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A31F9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C180A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2743F22B" w14:textId="77777777" w:rsidTr="00C96D84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395C4" w14:textId="77777777" w:rsidR="003A2C0A" w:rsidRDefault="003A2C0A" w:rsidP="00C96D84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558B2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986BFF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73EC7B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3A2C0A" w14:paraId="79DC84FA" w14:textId="77777777" w:rsidTr="00C96D84">
        <w:trPr>
          <w:trHeight w:val="80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E1A09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629B0DF" w14:textId="77777777" w:rsidR="003A2C0A" w:rsidRDefault="003A2C0A" w:rsidP="00C96D84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408B" w14:textId="77777777" w:rsidR="003A2C0A" w:rsidRPr="00511477" w:rsidRDefault="003A2C0A" w:rsidP="00C96D84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511477">
              <w:rPr>
                <w:color w:val="000000"/>
              </w:rPr>
              <w:t xml:space="preserve">. </w:t>
            </w:r>
            <w:r w:rsidRPr="00511477">
              <w:rPr>
                <w:b/>
                <w:bCs/>
                <w:color w:val="000000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FCCB2" w14:textId="77777777" w:rsidR="003A2C0A" w:rsidRDefault="003A2C0A" w:rsidP="00C96D84">
            <w:pPr>
              <w:pStyle w:val="1ff0"/>
              <w:widowControl w:val="0"/>
              <w:spacing w:after="0"/>
              <w:jc w:val="both"/>
            </w:pPr>
            <w:r>
              <w:rPr>
                <w:color w:val="000000"/>
              </w:rPr>
              <w:t>Процент</w:t>
            </w:r>
          </w:p>
        </w:tc>
      </w:tr>
    </w:tbl>
    <w:p w14:paraId="1BE6737E" w14:textId="77777777" w:rsidR="003A2C0A" w:rsidRPr="00A51807" w:rsidRDefault="003A2C0A" w:rsidP="003A2C0A"/>
    <w:p w14:paraId="72E9683C" w14:textId="77777777" w:rsidR="003A2C0A" w:rsidRDefault="003A2C0A" w:rsidP="003A2C0A"/>
    <w:p w14:paraId="7F50C03A" w14:textId="77777777" w:rsidR="003A2C0A" w:rsidRPr="00FD0406" w:rsidRDefault="003A2C0A" w:rsidP="003A2C0A">
      <w:p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lastRenderedPageBreak/>
        <w:t>Подпрограмма 3 «Обеспечивающая подпрограмма» на 2023-2030 гг.</w:t>
      </w:r>
    </w:p>
    <w:p w14:paraId="57EB69C7" w14:textId="77777777" w:rsidR="003A2C0A" w:rsidRPr="00FD0406" w:rsidRDefault="003A2C0A" w:rsidP="003A2C0A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604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1021"/>
        <w:gridCol w:w="850"/>
        <w:gridCol w:w="851"/>
        <w:gridCol w:w="567"/>
        <w:gridCol w:w="567"/>
        <w:gridCol w:w="567"/>
        <w:gridCol w:w="567"/>
        <w:gridCol w:w="567"/>
        <w:gridCol w:w="709"/>
        <w:gridCol w:w="708"/>
        <w:gridCol w:w="709"/>
        <w:gridCol w:w="709"/>
        <w:gridCol w:w="709"/>
        <w:gridCol w:w="1417"/>
      </w:tblGrid>
      <w:tr w:rsidR="003A2C0A" w:rsidRPr="00FD0406" w14:paraId="1A3957C6" w14:textId="77777777" w:rsidTr="00C96D84">
        <w:trPr>
          <w:trHeight w:val="277"/>
        </w:trPr>
        <w:tc>
          <w:tcPr>
            <w:tcW w:w="670" w:type="dxa"/>
            <w:vMerge w:val="restart"/>
          </w:tcPr>
          <w:p w14:paraId="7D45E91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7E0CADA3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476E37B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Сроки 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ис-полнения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меро</w:t>
            </w:r>
            <w:r w:rsidRPr="00FD0406">
              <w:rPr>
                <w:rFonts w:ascii="Times New Roman" w:hAnsi="Times New Roman"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6A5CE1F7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021" w:type="dxa"/>
            <w:vMerge w:val="restart"/>
          </w:tcPr>
          <w:p w14:paraId="0855A33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Всего (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тыс.руб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>.)</w:t>
            </w:r>
          </w:p>
        </w:tc>
        <w:tc>
          <w:tcPr>
            <w:tcW w:w="8080" w:type="dxa"/>
            <w:gridSpan w:val="12"/>
          </w:tcPr>
          <w:p w14:paraId="586235D6" w14:textId="77777777" w:rsidR="003A2C0A" w:rsidRPr="00FD0406" w:rsidRDefault="003A2C0A" w:rsidP="00C96D84">
            <w:pPr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4AB844E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тветственный за выполнение мероприятия подпрограммы</w:t>
            </w:r>
          </w:p>
        </w:tc>
      </w:tr>
      <w:tr w:rsidR="003A2C0A" w:rsidRPr="00FD0406" w14:paraId="79F14A56" w14:textId="77777777" w:rsidTr="00C96D84">
        <w:trPr>
          <w:trHeight w:val="266"/>
        </w:trPr>
        <w:tc>
          <w:tcPr>
            <w:tcW w:w="670" w:type="dxa"/>
            <w:vMerge/>
          </w:tcPr>
          <w:p w14:paraId="24E8FD54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  <w:vAlign w:val="bottom"/>
          </w:tcPr>
          <w:p w14:paraId="194B5469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79F21243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bottom"/>
          </w:tcPr>
          <w:p w14:paraId="56B3978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21" w:type="dxa"/>
            <w:vMerge/>
            <w:vAlign w:val="bottom"/>
          </w:tcPr>
          <w:p w14:paraId="42C96512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4337388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</w:t>
            </w:r>
          </w:p>
        </w:tc>
        <w:tc>
          <w:tcPr>
            <w:tcW w:w="851" w:type="dxa"/>
            <w:vAlign w:val="center"/>
          </w:tcPr>
          <w:p w14:paraId="387FAC5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4</w:t>
            </w:r>
          </w:p>
        </w:tc>
        <w:tc>
          <w:tcPr>
            <w:tcW w:w="2835" w:type="dxa"/>
            <w:gridSpan w:val="5"/>
            <w:vAlign w:val="center"/>
          </w:tcPr>
          <w:p w14:paraId="15027825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5</w:t>
            </w:r>
          </w:p>
        </w:tc>
        <w:tc>
          <w:tcPr>
            <w:tcW w:w="709" w:type="dxa"/>
            <w:vAlign w:val="center"/>
          </w:tcPr>
          <w:p w14:paraId="1AC7D95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6</w:t>
            </w:r>
          </w:p>
        </w:tc>
        <w:tc>
          <w:tcPr>
            <w:tcW w:w="708" w:type="dxa"/>
            <w:vAlign w:val="center"/>
          </w:tcPr>
          <w:p w14:paraId="7FE8C2E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7</w:t>
            </w:r>
          </w:p>
        </w:tc>
        <w:tc>
          <w:tcPr>
            <w:tcW w:w="709" w:type="dxa"/>
            <w:vAlign w:val="center"/>
          </w:tcPr>
          <w:p w14:paraId="1F8A06E4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8</w:t>
            </w:r>
          </w:p>
        </w:tc>
        <w:tc>
          <w:tcPr>
            <w:tcW w:w="709" w:type="dxa"/>
            <w:vAlign w:val="center"/>
          </w:tcPr>
          <w:p w14:paraId="0D370CC2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9</w:t>
            </w:r>
          </w:p>
        </w:tc>
        <w:tc>
          <w:tcPr>
            <w:tcW w:w="709" w:type="dxa"/>
            <w:vAlign w:val="center"/>
          </w:tcPr>
          <w:p w14:paraId="13F11D3C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30</w:t>
            </w:r>
          </w:p>
        </w:tc>
        <w:tc>
          <w:tcPr>
            <w:tcW w:w="1417" w:type="dxa"/>
            <w:vMerge/>
            <w:vAlign w:val="bottom"/>
          </w:tcPr>
          <w:p w14:paraId="23FB4776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1F0420FA" w14:textId="77777777" w:rsidTr="00C96D84">
        <w:trPr>
          <w:trHeight w:val="187"/>
        </w:trPr>
        <w:tc>
          <w:tcPr>
            <w:tcW w:w="670" w:type="dxa"/>
          </w:tcPr>
          <w:p w14:paraId="38BDC89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284" w:type="dxa"/>
            <w:vAlign w:val="bottom"/>
          </w:tcPr>
          <w:p w14:paraId="63C532B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16" w:type="dxa"/>
          </w:tcPr>
          <w:p w14:paraId="1F37FCA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59" w:type="dxa"/>
            <w:vAlign w:val="bottom"/>
          </w:tcPr>
          <w:p w14:paraId="41E4B93C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021" w:type="dxa"/>
            <w:vAlign w:val="bottom"/>
          </w:tcPr>
          <w:p w14:paraId="7EA3047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850" w:type="dxa"/>
            <w:vAlign w:val="bottom"/>
          </w:tcPr>
          <w:p w14:paraId="4EEF48FC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851" w:type="dxa"/>
          </w:tcPr>
          <w:p w14:paraId="4CCFB9D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2835" w:type="dxa"/>
            <w:gridSpan w:val="5"/>
          </w:tcPr>
          <w:p w14:paraId="58198C8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709" w:type="dxa"/>
            <w:vAlign w:val="bottom"/>
          </w:tcPr>
          <w:p w14:paraId="6731EB7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708" w:type="dxa"/>
          </w:tcPr>
          <w:p w14:paraId="01222F5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09" w:type="dxa"/>
            <w:vAlign w:val="center"/>
          </w:tcPr>
          <w:p w14:paraId="177DBAB3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709" w:type="dxa"/>
            <w:vAlign w:val="center"/>
          </w:tcPr>
          <w:p w14:paraId="4D702611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709" w:type="dxa"/>
            <w:vAlign w:val="center"/>
          </w:tcPr>
          <w:p w14:paraId="627132A0" w14:textId="77777777" w:rsidR="003A2C0A" w:rsidRPr="00FD0406" w:rsidRDefault="003A2C0A" w:rsidP="00C96D84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1417" w:type="dxa"/>
            <w:vAlign w:val="bottom"/>
          </w:tcPr>
          <w:p w14:paraId="2BB0218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</w:tr>
      <w:tr w:rsidR="003A2C0A" w:rsidRPr="00FD0406" w14:paraId="3DDE9C3F" w14:textId="77777777" w:rsidTr="00C96D84">
        <w:trPr>
          <w:trHeight w:val="187"/>
        </w:trPr>
        <w:tc>
          <w:tcPr>
            <w:tcW w:w="670" w:type="dxa"/>
            <w:vMerge w:val="restart"/>
          </w:tcPr>
          <w:p w14:paraId="7C71C8DE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.</w:t>
            </w:r>
          </w:p>
        </w:tc>
        <w:tc>
          <w:tcPr>
            <w:tcW w:w="2284" w:type="dxa"/>
            <w:vMerge w:val="restart"/>
          </w:tcPr>
          <w:p w14:paraId="3433F9BD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4900A2B3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386E7B1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7578A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A1665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E01E1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EFB28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AA00C5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05C9F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0E2194D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958F2D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4684AE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500DD62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Администрация  городского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округа Лыткарино</w:t>
            </w:r>
          </w:p>
        </w:tc>
      </w:tr>
      <w:tr w:rsidR="003A2C0A" w:rsidRPr="00FD0406" w14:paraId="28BA1296" w14:textId="77777777" w:rsidTr="00C96D84">
        <w:trPr>
          <w:trHeight w:val="187"/>
        </w:trPr>
        <w:tc>
          <w:tcPr>
            <w:tcW w:w="670" w:type="dxa"/>
            <w:vMerge/>
          </w:tcPr>
          <w:p w14:paraId="201CE83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10046856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1423582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2AF895E6" w14:textId="77777777" w:rsidR="003A2C0A" w:rsidRPr="00FD0406" w:rsidRDefault="003A2C0A" w:rsidP="00C96D84">
            <w:pPr>
              <w:ind w:right="-107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9B5CF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4A435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06A27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92C5A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B59A9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F7930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37D0520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DE7B24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CAE4E0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55F4BB16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56945A8D" w14:textId="77777777" w:rsidTr="00C96D84">
        <w:trPr>
          <w:trHeight w:val="187"/>
        </w:trPr>
        <w:tc>
          <w:tcPr>
            <w:tcW w:w="670" w:type="dxa"/>
            <w:vMerge w:val="restart"/>
          </w:tcPr>
          <w:p w14:paraId="0567C4E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1.</w:t>
            </w:r>
          </w:p>
        </w:tc>
        <w:tc>
          <w:tcPr>
            <w:tcW w:w="2284" w:type="dxa"/>
            <w:vMerge w:val="restart"/>
          </w:tcPr>
          <w:p w14:paraId="78FAC064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1.</w:t>
            </w:r>
          </w:p>
          <w:p w14:paraId="46B3A5AD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Расходы на обеспечение деятельности (оказание услуг) муниципальных учреждений – многофункциональный </w:t>
            </w: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центр  предоставления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74E7C6A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7ABD92BE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B3705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E9BA6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A10AD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29928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E7164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4E04A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6A1514E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5CF5EB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F70B3C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61AD75FD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5A7DB6CD" w14:textId="77777777" w:rsidTr="00C96D84">
        <w:trPr>
          <w:trHeight w:val="647"/>
        </w:trPr>
        <w:tc>
          <w:tcPr>
            <w:tcW w:w="670" w:type="dxa"/>
            <w:vMerge/>
          </w:tcPr>
          <w:p w14:paraId="1462C5C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2C4AA5C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46C7BE5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77DE7FD3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DAA88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802C05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2581A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EBA23C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BBA4F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B4C1B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65797555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F97198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2BABC6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30DAF1D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4D4DFFD2" w14:textId="77777777" w:rsidTr="00C96D84">
        <w:trPr>
          <w:trHeight w:val="1281"/>
        </w:trPr>
        <w:tc>
          <w:tcPr>
            <w:tcW w:w="670" w:type="dxa"/>
          </w:tcPr>
          <w:p w14:paraId="23DAB88E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</w:tcPr>
          <w:p w14:paraId="18E6F083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убсидии бюджетным учреждениям на иные цели (МБУ «МФЦ Лыткарино»)</w:t>
            </w:r>
          </w:p>
        </w:tc>
        <w:tc>
          <w:tcPr>
            <w:tcW w:w="1016" w:type="dxa"/>
            <w:vAlign w:val="center"/>
          </w:tcPr>
          <w:p w14:paraId="6EA58BA8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5FEBA377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DEAFAB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85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AA26E8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476A4F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6A401A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70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CE0672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7E2ADF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E39CD2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A802FE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2B994F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1417" w:type="dxa"/>
          </w:tcPr>
          <w:p w14:paraId="1495AE57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</w:tr>
      <w:tr w:rsidR="003A2C0A" w:rsidRPr="00FD0406" w14:paraId="2F5985C8" w14:textId="77777777" w:rsidTr="00C96D84">
        <w:trPr>
          <w:trHeight w:val="278"/>
        </w:trPr>
        <w:tc>
          <w:tcPr>
            <w:tcW w:w="670" w:type="dxa"/>
            <w:vMerge w:val="restart"/>
          </w:tcPr>
          <w:p w14:paraId="445BE851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 w:val="restart"/>
          </w:tcPr>
          <w:p w14:paraId="14EC3AC7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Результат:</w:t>
            </w: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br/>
              <w:t xml:space="preserve">Выполнение ремонтных работ помещений офиса МБУ «МФЦ Лыткарино», ед. (объект) </w:t>
            </w:r>
          </w:p>
        </w:tc>
        <w:tc>
          <w:tcPr>
            <w:tcW w:w="1016" w:type="dxa"/>
            <w:vMerge w:val="restart"/>
            <w:vAlign w:val="center"/>
          </w:tcPr>
          <w:p w14:paraId="4597A57B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  <w:vMerge w:val="restart"/>
          </w:tcPr>
          <w:p w14:paraId="65B43A92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4E37D98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сего</w:t>
            </w:r>
          </w:p>
        </w:tc>
        <w:tc>
          <w:tcPr>
            <w:tcW w:w="850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4FA16F8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 год</w:t>
            </w:r>
          </w:p>
        </w:tc>
        <w:tc>
          <w:tcPr>
            <w:tcW w:w="85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7F416E0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4 год</w:t>
            </w:r>
          </w:p>
        </w:tc>
        <w:tc>
          <w:tcPr>
            <w:tcW w:w="567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0C27F64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5 год</w:t>
            </w:r>
          </w:p>
        </w:tc>
        <w:tc>
          <w:tcPr>
            <w:tcW w:w="2268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14:paraId="741F46D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 т.ч по кварталам</w:t>
            </w:r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6EECE85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119B1E3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6E2E32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4930E10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3349FA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</w:tcPr>
          <w:p w14:paraId="44DEB884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</w:tr>
      <w:tr w:rsidR="003A2C0A" w:rsidRPr="00FD0406" w14:paraId="03FFFC1F" w14:textId="77777777" w:rsidTr="00C96D84">
        <w:trPr>
          <w:trHeight w:val="277"/>
        </w:trPr>
        <w:tc>
          <w:tcPr>
            <w:tcW w:w="670" w:type="dxa"/>
            <w:vMerge/>
          </w:tcPr>
          <w:p w14:paraId="186E1DBB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53773AC4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20165503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3C80578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869AF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5F3F5C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B28E3D5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AB924B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0BC16AA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3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16244B2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6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0964C90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9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7A80D68C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12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3BB3C43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7A7BB93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77D4C2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CDF074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326EE8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779AAD87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</w:tr>
      <w:tr w:rsidR="003A2C0A" w:rsidRPr="00FD0406" w14:paraId="6A1A62C3" w14:textId="77777777" w:rsidTr="00C96D84">
        <w:trPr>
          <w:trHeight w:val="547"/>
        </w:trPr>
        <w:tc>
          <w:tcPr>
            <w:tcW w:w="670" w:type="dxa"/>
            <w:vMerge/>
          </w:tcPr>
          <w:p w14:paraId="0E77F048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2A49A46B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6635616E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8E79A85" w14:textId="77777777" w:rsidR="003A2C0A" w:rsidRPr="00FD0406" w:rsidRDefault="003A2C0A" w:rsidP="00C96D84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1FA6D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0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4FC39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85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0E867C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4A4A1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08544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96FDE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97E215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C9250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9D8E6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6DB71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517241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3CF40C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40F49FE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3A8498D" w14:textId="77777777" w:rsidR="003A2C0A" w:rsidRPr="00FD0406" w:rsidRDefault="003A2C0A" w:rsidP="00C96D84">
            <w:pPr>
              <w:rPr>
                <w:sz w:val="16"/>
                <w:szCs w:val="16"/>
              </w:rPr>
            </w:pPr>
          </w:p>
        </w:tc>
      </w:tr>
      <w:tr w:rsidR="003A2C0A" w:rsidRPr="00FD0406" w14:paraId="3CD6EE90" w14:textId="77777777" w:rsidTr="00C96D84">
        <w:trPr>
          <w:trHeight w:val="55"/>
        </w:trPr>
        <w:tc>
          <w:tcPr>
            <w:tcW w:w="670" w:type="dxa"/>
            <w:vMerge w:val="restart"/>
          </w:tcPr>
          <w:p w14:paraId="114BCA0E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2.</w:t>
            </w:r>
          </w:p>
        </w:tc>
        <w:tc>
          <w:tcPr>
            <w:tcW w:w="2284" w:type="dxa"/>
            <w:vMerge w:val="restart"/>
          </w:tcPr>
          <w:p w14:paraId="23932E30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2.</w:t>
            </w:r>
          </w:p>
          <w:p w14:paraId="605FBCA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53D45A7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14A01367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5C150D6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2EB081C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446FD38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11130E9B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2324100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986929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7AB356D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D18679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C4A660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D388BB6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4D5479F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1B9E5ED0" w14:textId="77777777" w:rsidTr="00C96D84">
        <w:trPr>
          <w:trHeight w:val="733"/>
        </w:trPr>
        <w:tc>
          <w:tcPr>
            <w:tcW w:w="670" w:type="dxa"/>
            <w:vMerge/>
          </w:tcPr>
          <w:p w14:paraId="1C8AE641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17AFFA39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551F0F6F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239FEE0B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497BD1D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E2F227E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614B0461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15F3D774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469D4B4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1B5E410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9F1A00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159426E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FA4110D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042F09F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61D77056" w14:textId="77777777" w:rsidTr="00C96D84">
        <w:trPr>
          <w:trHeight w:val="187"/>
        </w:trPr>
        <w:tc>
          <w:tcPr>
            <w:tcW w:w="3970" w:type="dxa"/>
            <w:gridSpan w:val="3"/>
            <w:vMerge w:val="restart"/>
          </w:tcPr>
          <w:p w14:paraId="25A824BC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 по подпрограмме 3</w:t>
            </w:r>
          </w:p>
        </w:tc>
        <w:tc>
          <w:tcPr>
            <w:tcW w:w="1559" w:type="dxa"/>
          </w:tcPr>
          <w:p w14:paraId="3E960B9A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1D47DB7A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68BBAA9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028B4EF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356084B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52CF278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702D7EB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1C628C7F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BB4942B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9A4F9A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390A792C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A2C0A" w:rsidRPr="00FD0406" w14:paraId="625898FD" w14:textId="77777777" w:rsidTr="00C96D84">
        <w:trPr>
          <w:trHeight w:val="768"/>
        </w:trPr>
        <w:tc>
          <w:tcPr>
            <w:tcW w:w="3970" w:type="dxa"/>
            <w:gridSpan w:val="3"/>
            <w:vMerge/>
          </w:tcPr>
          <w:p w14:paraId="20FD8DE7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3A3997A8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4E7BDF79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0138FDD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026E4B77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5C51D678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4A9D8E7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196E9CA2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437BB7F0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C4C37CB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13055D23" w14:textId="77777777" w:rsidR="003A2C0A" w:rsidRPr="00FD0406" w:rsidRDefault="003A2C0A" w:rsidP="00C96D84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4FD2BAE4" w14:textId="77777777" w:rsidR="003A2C0A" w:rsidRPr="00FD0406" w:rsidRDefault="003A2C0A" w:rsidP="00C96D8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7BF20BC8" w14:textId="77777777" w:rsidR="003A2C0A" w:rsidRPr="00764F63" w:rsidRDefault="003A2C0A" w:rsidP="003A2C0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Подпрограмма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«</w:t>
      </w:r>
      <w:r w:rsidRPr="004A7C7A">
        <w:rPr>
          <w:rFonts w:eastAsia="Calibri"/>
          <w:b/>
          <w:bCs/>
        </w:rPr>
        <w:t>Развитие архивного дела</w:t>
      </w:r>
      <w:r w:rsidRPr="00764F63">
        <w:rPr>
          <w:rFonts w:eastAsia="Calibri"/>
          <w:b/>
          <w:bCs/>
        </w:rPr>
        <w:t xml:space="preserve">» </w:t>
      </w:r>
      <w:r>
        <w:rPr>
          <w:rFonts w:eastAsia="Calibri"/>
          <w:b/>
          <w:bCs/>
        </w:rPr>
        <w:t>на 2023-2030 гг.</w:t>
      </w:r>
    </w:p>
    <w:p w14:paraId="0FBAEAC0" w14:textId="77777777" w:rsidR="003A2C0A" w:rsidRPr="00764F63" w:rsidRDefault="003A2C0A" w:rsidP="003A2C0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10CC7B3B" w14:textId="77777777" w:rsidR="003A2C0A" w:rsidRDefault="003A2C0A" w:rsidP="003A2C0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1. Паспорт Подпрограммы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муниципальной программы «Цифровое муниципальное образование»</w:t>
      </w:r>
    </w:p>
    <w:p w14:paraId="0FA031BF" w14:textId="77777777" w:rsidR="003A2C0A" w:rsidRPr="00764F63" w:rsidRDefault="003A2C0A" w:rsidP="003A2C0A">
      <w:pPr>
        <w:jc w:val="center"/>
        <w:rPr>
          <w:rFonts w:eastAsia="Calibri"/>
          <w:b/>
          <w:bCs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7"/>
        <w:gridCol w:w="2454"/>
        <w:gridCol w:w="1164"/>
        <w:gridCol w:w="1163"/>
        <w:gridCol w:w="1163"/>
        <w:gridCol w:w="1163"/>
        <w:gridCol w:w="1163"/>
        <w:gridCol w:w="1163"/>
        <w:gridCol w:w="1163"/>
        <w:gridCol w:w="1163"/>
      </w:tblGrid>
      <w:tr w:rsidR="003A2C0A" w:rsidRPr="00025AE9" w14:paraId="11193F0D" w14:textId="77777777" w:rsidTr="00C96D84">
        <w:trPr>
          <w:trHeight w:val="636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11F6B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EF3BC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165C07">
              <w:rPr>
                <w:rFonts w:eastAsia="MS Mincho"/>
                <w:sz w:val="22"/>
                <w:szCs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3A2C0A" w:rsidRPr="00025AE9" w14:paraId="3BBD2F2A" w14:textId="77777777" w:rsidTr="00C96D84">
        <w:trPr>
          <w:trHeight w:val="420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4A1B4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Муниципальный заказчик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C30E9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>Городской округ Лыткарино</w:t>
            </w:r>
          </w:p>
        </w:tc>
      </w:tr>
      <w:tr w:rsidR="003A2C0A" w:rsidRPr="00025AE9" w14:paraId="79E9E39F" w14:textId="77777777" w:rsidTr="00C96D84">
        <w:trPr>
          <w:trHeight w:val="41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733E6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Цели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EEFFE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3A2C0A" w:rsidRPr="00025AE9" w14:paraId="1BE5E727" w14:textId="77777777" w:rsidTr="00C96D84">
        <w:trPr>
          <w:trHeight w:val="842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E50D0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раткая характеристика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EED64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3A2C0A" w:rsidRPr="00025AE9" w14:paraId="480FF9BE" w14:textId="77777777" w:rsidTr="00C96D84">
        <w:trPr>
          <w:trHeight w:val="331"/>
        </w:trPr>
        <w:tc>
          <w:tcPr>
            <w:tcW w:w="3827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5DE18421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F96D256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Расходы (тыс. рублей)</w:t>
            </w:r>
          </w:p>
        </w:tc>
      </w:tr>
      <w:tr w:rsidR="003A2C0A" w:rsidRPr="00025AE9" w14:paraId="40B277CE" w14:textId="77777777" w:rsidTr="00C96D84">
        <w:tc>
          <w:tcPr>
            <w:tcW w:w="3827" w:type="dxa"/>
            <w:vMerge/>
            <w:tcBorders>
              <w:left w:val="single" w:sz="4" w:space="0" w:color="000000"/>
            </w:tcBorders>
          </w:tcPr>
          <w:p w14:paraId="27ECD953" w14:textId="77777777" w:rsidR="003A2C0A" w:rsidRPr="00025AE9" w:rsidRDefault="003A2C0A" w:rsidP="00C96D84">
            <w:pPr>
              <w:widowControl w:val="0"/>
              <w:suppressAutoHyphens/>
              <w:jc w:val="both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</w:tcBorders>
          </w:tcPr>
          <w:p w14:paraId="4459FCD3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4B4502EB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18DCA2A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27916A1A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10A02DCE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0A00D0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CE289E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DF91562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B61E3B" w14:textId="77777777" w:rsidR="003A2C0A" w:rsidRPr="00025AE9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30 год</w:t>
            </w:r>
          </w:p>
        </w:tc>
      </w:tr>
      <w:tr w:rsidR="003A2C0A" w:rsidRPr="00025AE9" w14:paraId="1680831C" w14:textId="77777777" w:rsidTr="00C96D84">
        <w:trPr>
          <w:trHeight w:val="555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9AAE06C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Московской области</w:t>
            </w:r>
          </w:p>
        </w:tc>
        <w:tc>
          <w:tcPr>
            <w:tcW w:w="2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B7046C2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D574ACF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8DDA1DF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997A41B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7F6D37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88D7C71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6EBF45C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0A4A43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6CFA1D6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3A2C0A" w:rsidRPr="00025AE9" w14:paraId="6873FB34" w14:textId="77777777" w:rsidTr="00C96D84">
        <w:trPr>
          <w:trHeight w:val="3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B328018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федерального бюджет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68F807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500002E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13C42C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598F33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FD74862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009B90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5CB37C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5E8386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E87F99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3A2C0A" w:rsidRPr="00025AE9" w14:paraId="2F3525F5" w14:textId="77777777" w:rsidTr="00C96D84">
        <w:trPr>
          <w:trHeight w:val="339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478E603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городского округ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1CDF0C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7A5C706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DD0E7CD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598D45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08D7C30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EE21B65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41E95B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A1FE9C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BB16324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3A2C0A" w:rsidRPr="00025AE9" w14:paraId="4CDC569C" w14:textId="77777777" w:rsidTr="00C96D84">
        <w:trPr>
          <w:trHeight w:val="303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24FE0597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небюджетные средств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02946AD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A892601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A83AEF5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DBC87E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2A75B4B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9663E10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267C247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1950F2A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736AFE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3A2C0A" w:rsidRPr="00025AE9" w14:paraId="16C52365" w14:textId="77777777" w:rsidTr="00C96D84">
        <w:trPr>
          <w:trHeight w:val="4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F36B53" w14:textId="77777777" w:rsidR="003A2C0A" w:rsidRPr="00025AE9" w:rsidRDefault="003A2C0A" w:rsidP="00C96D8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, в том числе по годам: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692207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04B15F9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B96CA78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E255B5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FEBAD4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5201BA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7190493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5D16A99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F33857" w14:textId="77777777" w:rsidR="003A2C0A" w:rsidRPr="00E34216" w:rsidRDefault="003A2C0A" w:rsidP="00C96D8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</w:tbl>
    <w:p w14:paraId="23EB9F9A" w14:textId="77777777" w:rsidR="003A2C0A" w:rsidRDefault="003A2C0A" w:rsidP="003A2C0A">
      <w:pPr>
        <w:tabs>
          <w:tab w:val="left" w:pos="12334"/>
        </w:tabs>
      </w:pPr>
    </w:p>
    <w:p w14:paraId="21569C7B" w14:textId="77777777" w:rsidR="003A2C0A" w:rsidRPr="00AE0ACB" w:rsidRDefault="003A2C0A" w:rsidP="003A2C0A">
      <w:pPr>
        <w:pStyle w:val="20"/>
        <w:spacing w:after="0" w:line="320" w:lineRule="exact"/>
        <w:ind w:left="180" w:firstLine="0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2. </w:t>
      </w:r>
      <w:r w:rsidRPr="00AE0ACB">
        <w:rPr>
          <w:sz w:val="22"/>
          <w:szCs w:val="22"/>
          <w:lang w:eastAsia="en-US"/>
        </w:rPr>
        <w:t xml:space="preserve">Краткая характеристика сферы </w:t>
      </w:r>
      <w:r>
        <w:rPr>
          <w:sz w:val="22"/>
          <w:szCs w:val="22"/>
          <w:lang w:eastAsia="en-US"/>
        </w:rPr>
        <w:t>развития архивного дела</w:t>
      </w:r>
      <w:r w:rsidRPr="00AE0ACB">
        <w:rPr>
          <w:sz w:val="22"/>
          <w:szCs w:val="22"/>
          <w:lang w:eastAsia="en-US"/>
        </w:rPr>
        <w:t xml:space="preserve">, в том числе формулировка основных проблем в указанной сфере, описание целей </w:t>
      </w:r>
      <w:r>
        <w:rPr>
          <w:sz w:val="22"/>
          <w:szCs w:val="22"/>
          <w:lang w:eastAsia="en-US"/>
        </w:rPr>
        <w:t>П</w:t>
      </w:r>
      <w:r w:rsidRPr="00AE0ACB">
        <w:rPr>
          <w:sz w:val="22"/>
          <w:szCs w:val="22"/>
          <w:lang w:eastAsia="en-US"/>
        </w:rPr>
        <w:t>одпрограммы</w:t>
      </w:r>
      <w:r>
        <w:rPr>
          <w:sz w:val="22"/>
          <w:szCs w:val="22"/>
          <w:lang w:eastAsia="en-US"/>
        </w:rPr>
        <w:t xml:space="preserve"> 4 </w:t>
      </w:r>
      <w:r w:rsidRPr="004E721B">
        <w:rPr>
          <w:sz w:val="22"/>
        </w:rPr>
        <w:t>муниципальной программы «Цифровое муниципальное образование»</w:t>
      </w:r>
    </w:p>
    <w:p w14:paraId="12BDE3BE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19D6A753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7146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отнесены к собственности Московской области, 9024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к муниципальной собственности. </w:t>
      </w:r>
    </w:p>
    <w:p w14:paraId="5ADDD093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Ежегодно на хранение в муниципальный архив принимается порядка более 500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 В список организаций – источников комплектования архивного отдела Администрации городского округа включено 17 организаций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ный отдел Администрации городского округа Лыткарино расположен в цокольном этаже жилого здания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0A9784CD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, что составляет 23,7 процента от общего объема архивных документов, находящихся на хранении архивном отделе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71CE6770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16633205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С 2022 года муниципальный архив подключен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7682A6E1" w14:textId="77777777" w:rsidR="003A2C0A" w:rsidRPr="00025AE9" w:rsidRDefault="003A2C0A" w:rsidP="003A2C0A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тоже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(оборудование стеллажами)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0D49075E" w14:textId="77777777" w:rsidR="003A2C0A" w:rsidRPr="00025AE9" w:rsidRDefault="003A2C0A" w:rsidP="003A2C0A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lastRenderedPageBreak/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45AC5DEA" w14:textId="77777777" w:rsidR="003A2C0A" w:rsidRPr="00025AE9" w:rsidRDefault="003A2C0A" w:rsidP="003A2C0A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 xml:space="preserve">Основными мероприятиями Подпрограммы являются: </w:t>
      </w:r>
    </w:p>
    <w:p w14:paraId="009BBFC4" w14:textId="77777777" w:rsidR="003A2C0A" w:rsidRPr="00025AE9" w:rsidRDefault="003A2C0A" w:rsidP="003A2C0A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хранение, комплектование, учет и использование архивных документов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;</w:t>
      </w:r>
    </w:p>
    <w:p w14:paraId="721868F0" w14:textId="77777777" w:rsidR="003A2C0A" w:rsidRDefault="003A2C0A" w:rsidP="003A2C0A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.</w:t>
      </w:r>
    </w:p>
    <w:p w14:paraId="2D7EBBDF" w14:textId="77777777" w:rsidR="003A2C0A" w:rsidRPr="00025AE9" w:rsidRDefault="003A2C0A" w:rsidP="003A2C0A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</w:p>
    <w:p w14:paraId="71FA229D" w14:textId="77777777" w:rsidR="003A2C0A" w:rsidRDefault="003A2C0A" w:rsidP="003A2C0A">
      <w:pPr>
        <w:tabs>
          <w:tab w:val="left" w:pos="12334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.1 </w:t>
      </w:r>
      <w:r w:rsidRPr="00025AE9">
        <w:rPr>
          <w:b/>
          <w:sz w:val="22"/>
          <w:szCs w:val="22"/>
        </w:rPr>
        <w:t>Инерционный прогноз развития соответствующей сферы реализации государственной программы с учетом ранее достигнутых результатов, а также предложения по решению проблем в указанной сфере</w:t>
      </w:r>
    </w:p>
    <w:p w14:paraId="240EE19D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69F2122F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Реализация подпрограммы 4 «Развитие архивного дела» позволит:</w:t>
      </w:r>
    </w:p>
    <w:p w14:paraId="06B0803A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</w:p>
    <w:p w14:paraId="3C33DACE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2C5DF158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формировать страховой фонд и электронный фонд пользования архивных документов;</w:t>
      </w:r>
    </w:p>
    <w:p w14:paraId="2B009503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506157F9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инять на хранение все документы, подлежащие приему в сроки реализации подпрограммы;</w:t>
      </w:r>
    </w:p>
    <w:p w14:paraId="4178DB07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возможность удаленного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547760C7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02C885D8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61C350E3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proofErr w:type="spellStart"/>
      <w:r w:rsidRPr="00025AE9">
        <w:rPr>
          <w:sz w:val="22"/>
          <w:szCs w:val="22"/>
        </w:rPr>
        <w:t>картонирование</w:t>
      </w:r>
      <w:proofErr w:type="spellEnd"/>
      <w:r w:rsidRPr="00025AE9">
        <w:rPr>
          <w:sz w:val="22"/>
          <w:szCs w:val="22"/>
        </w:rPr>
        <w:t xml:space="preserve">, </w:t>
      </w:r>
      <w:proofErr w:type="spellStart"/>
      <w:r w:rsidRPr="00025AE9">
        <w:rPr>
          <w:sz w:val="22"/>
          <w:szCs w:val="22"/>
        </w:rPr>
        <w:t>перекартонирование</w:t>
      </w:r>
      <w:proofErr w:type="spellEnd"/>
      <w:r w:rsidRPr="00025AE9">
        <w:rPr>
          <w:sz w:val="22"/>
          <w:szCs w:val="22"/>
        </w:rPr>
        <w:t xml:space="preserve"> дел – 2476 единиц хранения;</w:t>
      </w:r>
    </w:p>
    <w:p w14:paraId="1D02EEC2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оверка наличия и физического состояния дел – 1870 единиц хранения;</w:t>
      </w:r>
    </w:p>
    <w:p w14:paraId="148E4E3D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325C31C2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ием на хранение 2476 единиц хранения;</w:t>
      </w:r>
    </w:p>
    <w:p w14:paraId="15EDB0C7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утверждению описей управленческой документации – 2000 единиц хранения;</w:t>
      </w:r>
    </w:p>
    <w:p w14:paraId="5AA378D7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согласованию описей на документы по личному составу – 476 единиц хранения;</w:t>
      </w:r>
    </w:p>
    <w:p w14:paraId="4C5FB2EF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0E606B12" w14:textId="77777777" w:rsidR="003A2C0A" w:rsidRPr="00025AE9" w:rsidRDefault="003A2C0A" w:rsidP="003A2C0A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 xml:space="preserve">создание электронного фонда пользования 720 </w:t>
      </w:r>
      <w:proofErr w:type="spellStart"/>
      <w:r w:rsidRPr="00025AE9">
        <w:rPr>
          <w:sz w:val="22"/>
          <w:szCs w:val="22"/>
        </w:rPr>
        <w:t>ед.хр</w:t>
      </w:r>
      <w:proofErr w:type="spellEnd"/>
      <w:r w:rsidRPr="00025AE9">
        <w:rPr>
          <w:sz w:val="22"/>
          <w:szCs w:val="22"/>
        </w:rPr>
        <w:t xml:space="preserve">. </w:t>
      </w:r>
    </w:p>
    <w:p w14:paraId="23F848C3" w14:textId="77777777" w:rsidR="003A2C0A" w:rsidRDefault="003A2C0A" w:rsidP="003A2C0A">
      <w:pPr>
        <w:tabs>
          <w:tab w:val="left" w:pos="12334"/>
        </w:tabs>
      </w:pPr>
    </w:p>
    <w:p w14:paraId="070C35AA" w14:textId="77777777" w:rsidR="003A2C0A" w:rsidRDefault="003A2C0A" w:rsidP="003A2C0A">
      <w:pPr>
        <w:tabs>
          <w:tab w:val="left" w:pos="12334"/>
        </w:tabs>
        <w:jc w:val="center"/>
        <w:rPr>
          <w:b/>
        </w:rPr>
      </w:pPr>
      <w:r>
        <w:rPr>
          <w:b/>
        </w:rPr>
        <w:t>3. Целевые показатели</w:t>
      </w:r>
      <w:r w:rsidRPr="004E721B">
        <w:rPr>
          <w:b/>
        </w:rPr>
        <w:t xml:space="preserve"> </w:t>
      </w:r>
      <w:r w:rsidRPr="00764F63">
        <w:rPr>
          <w:b/>
        </w:rPr>
        <w:t xml:space="preserve">Подпрограммы </w:t>
      </w:r>
      <w:r>
        <w:rPr>
          <w:b/>
        </w:rPr>
        <w:t>4</w:t>
      </w:r>
      <w:r w:rsidRPr="00764F63">
        <w:rPr>
          <w:b/>
        </w:rPr>
        <w:t xml:space="preserve"> муниципальной программы «Цифровое муниципальное образование»</w:t>
      </w:r>
    </w:p>
    <w:p w14:paraId="7A735F8B" w14:textId="77777777" w:rsidR="003A2C0A" w:rsidRDefault="003A2C0A" w:rsidP="003A2C0A">
      <w:pPr>
        <w:tabs>
          <w:tab w:val="left" w:pos="12334"/>
        </w:tabs>
        <w:jc w:val="center"/>
        <w:rPr>
          <w:b/>
        </w:rPr>
      </w:pPr>
    </w:p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22"/>
        <w:gridCol w:w="3727"/>
        <w:gridCol w:w="1275"/>
        <w:gridCol w:w="1134"/>
        <w:gridCol w:w="994"/>
        <w:gridCol w:w="852"/>
        <w:gridCol w:w="710"/>
        <w:gridCol w:w="710"/>
        <w:gridCol w:w="709"/>
        <w:gridCol w:w="710"/>
        <w:gridCol w:w="710"/>
        <w:gridCol w:w="710"/>
        <w:gridCol w:w="852"/>
        <w:gridCol w:w="2263"/>
      </w:tblGrid>
      <w:tr w:rsidR="003A2C0A" w:rsidRPr="00025AE9" w14:paraId="3B8B4818" w14:textId="77777777" w:rsidTr="00C96D84">
        <w:trPr>
          <w:trHeight w:val="237"/>
        </w:trPr>
        <w:tc>
          <w:tcPr>
            <w:tcW w:w="5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55ED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36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35390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целевых показателей</w:t>
            </w:r>
          </w:p>
        </w:tc>
        <w:tc>
          <w:tcPr>
            <w:tcW w:w="1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999AC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Тип показателя</w:t>
            </w:r>
          </w:p>
        </w:tc>
        <w:tc>
          <w:tcPr>
            <w:tcW w:w="11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3612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 xml:space="preserve">Единица 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t>измерения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br/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(по ОКЕИ)</w:t>
            </w:r>
          </w:p>
        </w:tc>
        <w:tc>
          <w:tcPr>
            <w:tcW w:w="9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42794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Базовое значение</w:t>
            </w:r>
          </w:p>
        </w:tc>
        <w:tc>
          <w:tcPr>
            <w:tcW w:w="5877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1341C9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8DD3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3A2C0A" w:rsidRPr="00025AE9" w14:paraId="0E847B9C" w14:textId="77777777" w:rsidTr="00C96D84">
        <w:trPr>
          <w:trHeight w:val="278"/>
        </w:trPr>
        <w:tc>
          <w:tcPr>
            <w:tcW w:w="51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5994A3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7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A81BD7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256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0CCC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1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D385F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7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68904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469C9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3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B0403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4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59F3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5 год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9B65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6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49AF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7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28F50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8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BFEF5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9 год</w:t>
            </w: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80BD7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30 год</w:t>
            </w:r>
          </w:p>
        </w:tc>
        <w:tc>
          <w:tcPr>
            <w:tcW w:w="223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079FB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</w:p>
        </w:tc>
      </w:tr>
      <w:tr w:rsidR="003A2C0A" w:rsidRPr="00025AE9" w14:paraId="3CAA0523" w14:textId="77777777" w:rsidTr="00C96D84">
        <w:trPr>
          <w:trHeight w:val="283"/>
        </w:trPr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6D908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40B4B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19BC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2368D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139278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E6E640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1C0B3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79213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BD339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2EFE5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A1B4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F4582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63A8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FA0D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6</w:t>
            </w:r>
          </w:p>
        </w:tc>
      </w:tr>
      <w:tr w:rsidR="003A2C0A" w:rsidRPr="00025AE9" w14:paraId="19304799" w14:textId="77777777" w:rsidTr="00C96D84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3EFE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.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81345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4AB7EC12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0CE85C9D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59FFE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7AC8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B2043E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99284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56C38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8936C" w14:textId="77777777" w:rsidR="003A2C0A" w:rsidRPr="00025AE9" w:rsidRDefault="003A2C0A" w:rsidP="00C96D84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C6D99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E57ED8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FEC7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FCD2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E19E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5AE3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1</w:t>
            </w:r>
          </w:p>
          <w:p w14:paraId="59BC7C86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2F01F427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2.01</w:t>
            </w:r>
          </w:p>
          <w:p w14:paraId="79003CF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2</w:t>
            </w:r>
          </w:p>
        </w:tc>
      </w:tr>
      <w:tr w:rsidR="003A2C0A" w:rsidRPr="00025AE9" w14:paraId="7853B43D" w14:textId="77777777" w:rsidTr="00C96D84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766F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5D5EB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579C573C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  <w:p w14:paraId="23CB81D9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lastRenderedPageBreak/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12EA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lastRenderedPageBreak/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6DDA9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269F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742AD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5D7EB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90986" w14:textId="77777777" w:rsidR="003A2C0A" w:rsidRPr="00025AE9" w:rsidRDefault="003A2C0A" w:rsidP="00C96D84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F012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C9DE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123AC7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659CF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2A05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D2A4D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501CB4DF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  <w:tr w:rsidR="003A2C0A" w:rsidRPr="00025AE9" w14:paraId="5BA1542E" w14:textId="77777777" w:rsidTr="00C96D84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67136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F191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64BD366B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  <w:p w14:paraId="49DD928B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BB90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56BBF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37F6B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BD74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DB8F9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E0991" w14:textId="77777777" w:rsidR="003A2C0A" w:rsidRPr="00025AE9" w:rsidRDefault="003A2C0A" w:rsidP="00C96D84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1C2BD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895F2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D0AC1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25D8A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B564C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48F3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3E0D539E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3</w:t>
            </w:r>
          </w:p>
          <w:p w14:paraId="204D96DD" w14:textId="77777777" w:rsidR="003A2C0A" w:rsidRPr="00025AE9" w:rsidRDefault="003A2C0A" w:rsidP="00C96D84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</w:tbl>
    <w:p w14:paraId="572755E1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</w:p>
    <w:p w14:paraId="1B168B88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</w:p>
    <w:p w14:paraId="4AF39E5F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4. </w:t>
      </w:r>
      <w:r w:rsidRPr="00764F63">
        <w:rPr>
          <w:b/>
          <w:bCs/>
        </w:rPr>
        <w:t xml:space="preserve">Методика расчёта значений </w:t>
      </w:r>
      <w:r>
        <w:rPr>
          <w:b/>
          <w:bCs/>
        </w:rPr>
        <w:t xml:space="preserve">целевых показателей </w:t>
      </w:r>
      <w:r w:rsidRPr="00764F63">
        <w:rPr>
          <w:b/>
          <w:bCs/>
        </w:rPr>
        <w:t xml:space="preserve">реализации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7F0F84AA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</w:p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1026"/>
        <w:gridCol w:w="2944"/>
        <w:gridCol w:w="1126"/>
        <w:gridCol w:w="5229"/>
        <w:gridCol w:w="4146"/>
        <w:gridCol w:w="1548"/>
      </w:tblGrid>
      <w:tr w:rsidR="003A2C0A" w:rsidRPr="00025AE9" w14:paraId="78C76428" w14:textId="77777777" w:rsidTr="00C96D84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16C04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№ п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8B7A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9FBD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4D607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орядок расчет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37F25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1758C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ериодичность представления</w:t>
            </w:r>
          </w:p>
        </w:tc>
      </w:tr>
      <w:tr w:rsidR="003A2C0A" w:rsidRPr="00025AE9" w14:paraId="17BA7D0C" w14:textId="77777777" w:rsidTr="00C96D84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A4CBE" w14:textId="77777777" w:rsidR="003A2C0A" w:rsidRPr="00025AE9" w:rsidRDefault="003A2C0A" w:rsidP="00C96D84">
            <w:pPr>
              <w:widowControl w:val="0"/>
              <w:suppressAutoHyphens/>
              <w:ind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ED263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A1719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12F1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480F0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36BC6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6</w:t>
            </w:r>
          </w:p>
        </w:tc>
      </w:tr>
      <w:tr w:rsidR="003A2C0A" w:rsidRPr="00025AE9" w14:paraId="585A32D0" w14:textId="77777777" w:rsidTr="00C96D84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C0156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C2120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627F9D24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C6A15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E9912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Дну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ну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х 100%,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ну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832188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A17A7" w14:textId="77777777" w:rsidR="003A2C0A" w:rsidRPr="00025AE9" w:rsidRDefault="003A2C0A" w:rsidP="00C96D84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жегодно</w:t>
            </w:r>
          </w:p>
        </w:tc>
      </w:tr>
      <w:tr w:rsidR="003A2C0A" w:rsidRPr="00025AE9" w14:paraId="4E988C69" w14:textId="77777777" w:rsidTr="00C96D84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C4AE7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244A0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33FF9D9F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4E9B06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9E3336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/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– количество архивных фондов, внесенных в общеотраслевую базу данных «Архивный фонд»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F662C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статистическая форма № 1 «Показатели основных направлений и результатов деятельности государственных/муниципальных архивов», утвержденная приказом 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Росархива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от 12.10.2006 № 59 «Об утверждении и введении в действие статистической формы планово-отчетной документации архивных </w:t>
            </w:r>
            <w:proofErr w:type="gramStart"/>
            <w:r w:rsidRPr="00025AE9">
              <w:rPr>
                <w:color w:val="000000"/>
                <w:sz w:val="18"/>
                <w:szCs w:val="18"/>
              </w:rPr>
              <w:t>учреждений  «</w:t>
            </w:r>
            <w:proofErr w:type="gramEnd"/>
            <w:r w:rsidRPr="00025AE9">
              <w:rPr>
                <w:color w:val="000000"/>
                <w:sz w:val="18"/>
                <w:szCs w:val="18"/>
              </w:rPr>
              <w:t>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F91BC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61A6946A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3A2C0A" w:rsidRPr="00025AE9" w14:paraId="4317F8B5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4F7EA5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A6C5C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73DBFF41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переведенных в электронно-цифровую форму, от общего количества документов, находящихся на хранении в </w:t>
            </w:r>
            <w:r w:rsidRPr="00025AE9">
              <w:rPr>
                <w:sz w:val="18"/>
                <w:szCs w:val="18"/>
              </w:rPr>
              <w:lastRenderedPageBreak/>
              <w:t>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DC47F0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0AE9B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lastRenderedPageBreak/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общее количество документов, переведенных в электронно-цифровую форму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76A24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Отчет муниципального архива о выполнении основных направлений развития архивного дела в Московской области на очередной год</w:t>
            </w:r>
            <w:r w:rsidRPr="00025AE9">
              <w:rPr>
                <w:sz w:val="18"/>
                <w:szCs w:val="18"/>
              </w:rPr>
              <w:t xml:space="preserve">; форма № </w:t>
            </w:r>
            <w:proofErr w:type="gramStart"/>
            <w:r w:rsidRPr="00025AE9">
              <w:rPr>
                <w:sz w:val="18"/>
                <w:szCs w:val="18"/>
              </w:rPr>
              <w:t>9  «</w:t>
            </w:r>
            <w:proofErr w:type="gramEnd"/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</w:t>
            </w:r>
            <w:r w:rsidRPr="00025AE9">
              <w:rPr>
                <w:sz w:val="18"/>
                <w:szCs w:val="18"/>
              </w:rPr>
              <w:lastRenderedPageBreak/>
              <w:t>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CE69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ежеквартально</w:t>
            </w:r>
          </w:p>
          <w:p w14:paraId="2D8E31C4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3A2C0A" w:rsidRPr="00025AE9" w14:paraId="4FD94245" w14:textId="77777777" w:rsidTr="00C96D84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AD13B2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Методика расчета значений результатов выполнения мероприятий муниципальной подпрограммы «Развитие архивного дела»</w:t>
            </w:r>
          </w:p>
        </w:tc>
      </w:tr>
      <w:tr w:rsidR="003A2C0A" w:rsidRPr="00025AE9" w14:paraId="61A48934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02A28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E193F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1</w:t>
            </w:r>
          </w:p>
          <w:p w14:paraId="214B6220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00301A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424469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rFonts w:eastAsia="Calibri"/>
                <w:sz w:val="18"/>
                <w:szCs w:val="18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770B8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C375C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  <w:tr w:rsidR="003A2C0A" w:rsidRPr="00025AE9" w14:paraId="71201CC8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30865B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9F0B34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2</w:t>
            </w:r>
          </w:p>
          <w:p w14:paraId="507DA1EF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7EBA2018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6E237E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46C78" w14:textId="77777777" w:rsidR="003A2C0A" w:rsidRPr="00025AE9" w:rsidRDefault="003A2C0A" w:rsidP="00C96D84">
            <w:pPr>
              <w:suppressAutoHyphens/>
              <w:spacing w:after="120"/>
              <w:rPr>
                <w:sz w:val="18"/>
                <w:szCs w:val="18"/>
              </w:rPr>
            </w:pPr>
            <w:proofErr w:type="gramStart"/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+ ∑соф, где:</w:t>
            </w:r>
          </w:p>
          <w:p w14:paraId="1AD20D50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0755881D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- количество архивных документов муниципального архива Московской области, относящихся к муниципальной собственности, на начало отчетного года;</w:t>
            </w:r>
          </w:p>
          <w:p w14:paraId="77537009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E0F9D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A9EE19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ежеквартально, нарастающим итогом </w:t>
            </w:r>
          </w:p>
        </w:tc>
      </w:tr>
      <w:tr w:rsidR="003A2C0A" w:rsidRPr="00025AE9" w14:paraId="04C0EEF1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D0D7A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B0605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3</w:t>
            </w:r>
          </w:p>
          <w:p w14:paraId="5622BBAA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цифровано архивных документов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65E66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proofErr w:type="spellStart"/>
            <w:r w:rsidRPr="00025AE9">
              <w:rPr>
                <w:sz w:val="18"/>
                <w:szCs w:val="18"/>
              </w:rPr>
              <w:t>ед.хр</w:t>
            </w:r>
            <w:proofErr w:type="spellEnd"/>
            <w:r w:rsidRPr="00025AE9">
              <w:rPr>
                <w:sz w:val="18"/>
                <w:szCs w:val="18"/>
              </w:rPr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E02945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Количество оцифрованных за отчетный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C4171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Акт сдачи-приемки работ;</w:t>
            </w:r>
          </w:p>
          <w:p w14:paraId="55874BD0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45A81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3A2C0A" w:rsidRPr="00025AE9" w14:paraId="0DAAD987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B527D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8756D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1</w:t>
            </w:r>
          </w:p>
          <w:p w14:paraId="347DC5B8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5816E5B4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71DA2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89143" w14:textId="77777777" w:rsidR="003A2C0A" w:rsidRPr="00025AE9" w:rsidRDefault="003A2C0A" w:rsidP="00C96D84">
            <w:pPr>
              <w:suppressAutoHyphens/>
              <w:spacing w:after="120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proofErr w:type="gram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+ ∑соф, где:</w:t>
            </w:r>
          </w:p>
          <w:p w14:paraId="30A9A723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области;</w:t>
            </w:r>
          </w:p>
          <w:p w14:paraId="777DA8F4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- количество архивных документов муниципального архива Московской области, относящихся к собственности Московской области, на начало отчетного года;</w:t>
            </w:r>
          </w:p>
          <w:p w14:paraId="2AC77E2C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01641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2A543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3A2C0A" w:rsidRPr="00025AE9" w14:paraId="1AE91A67" w14:textId="77777777" w:rsidTr="00C96D84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7CFE1" w14:textId="77777777" w:rsidR="003A2C0A" w:rsidRPr="00025AE9" w:rsidRDefault="003A2C0A" w:rsidP="00C96D84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EE1A7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2</w:t>
            </w:r>
          </w:p>
          <w:p w14:paraId="2D438156" w14:textId="77777777" w:rsidR="003A2C0A" w:rsidRPr="00025AE9" w:rsidRDefault="003A2C0A" w:rsidP="00C96D84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58687" w14:textId="77777777" w:rsidR="003A2C0A" w:rsidRPr="00025AE9" w:rsidRDefault="003A2C0A" w:rsidP="00C96D84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C6AB0E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=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,</w:t>
            </w:r>
          </w:p>
          <w:p w14:paraId="1D9D12E7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где:</w:t>
            </w:r>
          </w:p>
          <w:p w14:paraId="2DEAE117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26C9F989" w14:textId="77777777" w:rsidR="003A2C0A" w:rsidRPr="00025AE9" w:rsidRDefault="003A2C0A" w:rsidP="00C96D84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2D76CFDE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13BFC" w14:textId="77777777" w:rsidR="003A2C0A" w:rsidRPr="00025AE9" w:rsidRDefault="003A2C0A" w:rsidP="00C96D84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6FF33" w14:textId="77777777" w:rsidR="003A2C0A" w:rsidRPr="00025AE9" w:rsidRDefault="003A2C0A" w:rsidP="00C96D84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</w:tbl>
    <w:p w14:paraId="7BA690D8" w14:textId="77777777" w:rsidR="003A2C0A" w:rsidRDefault="003A2C0A" w:rsidP="003A2C0A">
      <w:pPr>
        <w:tabs>
          <w:tab w:val="left" w:pos="12334"/>
        </w:tabs>
      </w:pPr>
    </w:p>
    <w:p w14:paraId="400FADD9" w14:textId="77777777" w:rsidR="003A2C0A" w:rsidRDefault="003A2C0A" w:rsidP="003A2C0A">
      <w:pPr>
        <w:tabs>
          <w:tab w:val="left" w:pos="12334"/>
        </w:tabs>
      </w:pPr>
    </w:p>
    <w:p w14:paraId="348D2F94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5. </w:t>
      </w:r>
      <w:r w:rsidRPr="00764F63">
        <w:rPr>
          <w:b/>
          <w:bCs/>
        </w:rPr>
        <w:t xml:space="preserve">Перечень мероприятий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27672120" w14:textId="77777777" w:rsidR="003A2C0A" w:rsidRDefault="003A2C0A" w:rsidP="003A2C0A">
      <w:pPr>
        <w:tabs>
          <w:tab w:val="left" w:pos="12334"/>
        </w:tabs>
        <w:jc w:val="center"/>
        <w:rPr>
          <w:b/>
          <w:bCs/>
        </w:rPr>
      </w:pPr>
    </w:p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454"/>
        <w:gridCol w:w="2382"/>
        <w:gridCol w:w="992"/>
        <w:gridCol w:w="1843"/>
        <w:gridCol w:w="992"/>
        <w:gridCol w:w="297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3A2C0A" w:rsidRPr="00D72185" w14:paraId="7C226653" w14:textId="77777777" w:rsidTr="00C96D84">
        <w:trPr>
          <w:trHeight w:val="409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E92B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EFFDC1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№ п/п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A1A4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E955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4278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C9E8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89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BC93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ъем финансирования по годам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6300C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тветственный за выполнение</w:t>
            </w:r>
          </w:p>
        </w:tc>
      </w:tr>
      <w:tr w:rsidR="003A2C0A" w:rsidRPr="00D72185" w14:paraId="1BE370A8" w14:textId="77777777" w:rsidTr="00C96D84">
        <w:trPr>
          <w:trHeight w:val="6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84A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9AFF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F900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4864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10F3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73B08EC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19F1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0FD8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615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5C6E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DA7B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8497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6106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EFFA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3A2C0A" w:rsidRPr="00D72185" w14:paraId="0D36B7C3" w14:textId="77777777" w:rsidTr="00C96D84">
        <w:trPr>
          <w:trHeight w:val="121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F65AA9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A4DEFE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Основное мероприятие 01 </w:t>
            </w:r>
          </w:p>
          <w:p w14:paraId="1AF8EF0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AF7648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D80EE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0331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4F9A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9947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27B0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7239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D6CD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454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3575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B743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44604E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0CE7FC0" w14:textId="77777777" w:rsidTr="00C96D84">
        <w:trPr>
          <w:trHeight w:val="14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7345CE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DCD21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73F9A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3DFC2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F0E5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676A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2A3F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9C0A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1ADA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F9C5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543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467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C4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716CD4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32C72CDE" w14:textId="77777777" w:rsidTr="00C96D84">
        <w:trPr>
          <w:trHeight w:val="27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D07C9D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D7BF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ECEFD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B9643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687C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358B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F87F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0427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35F8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44E4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C9C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576A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1BF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378F7C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C65705A" w14:textId="77777777" w:rsidTr="00C96D84">
        <w:trPr>
          <w:trHeight w:val="43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E111FB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1FB360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54965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hideMark/>
          </w:tcPr>
          <w:p w14:paraId="6119563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E1DB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751E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E8D0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5D5A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3699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7EAC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5D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2347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DA1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D2F09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C9433FE" w14:textId="77777777" w:rsidTr="00C96D84">
        <w:trPr>
          <w:trHeight w:val="205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42B2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283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817F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C979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AFE6B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33ED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FA79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BFBC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6F18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CF25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61F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C9FC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9D8A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40C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9EF4209" w14:textId="77777777" w:rsidTr="00C96D84">
        <w:trPr>
          <w:trHeight w:val="114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9B4A0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C72BAB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1</w:t>
            </w:r>
          </w:p>
          <w:p w14:paraId="3871DAB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2E08F5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BE72BC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868BB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AA9EA8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7262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0136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4C00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7277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16A5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9D70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B540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F836FA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  <w:p w14:paraId="505E3A4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F733FF0" w14:textId="77777777" w:rsidTr="00C96D84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AC5379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F2CAB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588CB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1A995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E79E1D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DAE92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E449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B52F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B9BD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6382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63BF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6505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5C20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11298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7273140E" w14:textId="77777777" w:rsidTr="00C96D84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68CBD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61591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A39A9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6ED83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69A0C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48DFB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BFE0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DE88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E58A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BD230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2A9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FD06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AC87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09A7B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AD01121" w14:textId="77777777" w:rsidTr="00C96D84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3D5465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F9193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A48BB4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4669E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F591F6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916888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FD81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2B82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FDEC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14E2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34C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8D2F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246A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5DC80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DDD5446" w14:textId="77777777" w:rsidTr="00C96D84">
        <w:trPr>
          <w:trHeight w:val="17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B2E159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FF7D1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6F253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FF36F7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091DA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C4403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4F5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1139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68CD2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947BA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8D85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0423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41D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F1DDF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A36FB95" w14:textId="77777777" w:rsidTr="00C96D84">
        <w:trPr>
          <w:trHeight w:val="44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EF6F1D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2A7F0D0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FCE282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2E6B8F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534F1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1F0E4AB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55707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C8C6E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8413F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FEDF7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CFD84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A92C4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139B3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378D5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615F77F" w14:textId="77777777" w:rsidTr="00C96D84">
        <w:trPr>
          <w:trHeight w:val="397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A5E520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7DBAA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6E3F8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890ED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B294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BFE5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E5C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420D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BE1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5333E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144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DEC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895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417AE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3A0CC7D5" w14:textId="77777777" w:rsidTr="00C96D84">
        <w:trPr>
          <w:trHeight w:val="133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33C4808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82A5A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Мероприятие 01.02</w:t>
            </w:r>
          </w:p>
          <w:p w14:paraId="731930B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Расходы на обеспечение деятельности муниципальных архивов</w:t>
            </w:r>
          </w:p>
          <w:p w14:paraId="286E8F6F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34815C95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61C99000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0CA641F8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613D8522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1029527B" w14:textId="77777777" w:rsidR="003A2C0A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1C4DE61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380DD0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ACBCEC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D87FF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2764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0878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BD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C25CD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71967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A69A6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67DC08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4FB87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A6544C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431A3A23" w14:textId="77777777" w:rsidTr="00C96D84">
        <w:trPr>
          <w:trHeight w:val="20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75B170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8F9A40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1D44E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E8CF2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FA30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CE15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D6BC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C420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E74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02F4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E2BD5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877B5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92A6E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1887B0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605D0A7D" w14:textId="77777777" w:rsidTr="00C96D84">
        <w:trPr>
          <w:trHeight w:val="31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0352A5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2A5BBA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1C8EB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9B0FE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E684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2ADA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DAFC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DF8F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48C4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7096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810FE2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F1EA9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C0877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19519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3996ECF8" w14:textId="77777777" w:rsidTr="00C96D84">
        <w:trPr>
          <w:trHeight w:val="18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68536B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5334B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DB52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3BDBE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70305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FB6A5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2CA68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CCDE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4CAF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9A9B8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E50C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ECDD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BD9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95602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35FA6293" w14:textId="77777777" w:rsidTr="00C96D84">
        <w:trPr>
          <w:trHeight w:val="633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E0DCB7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243B195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A0065B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C49F27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E8B8A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A0068D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C38E5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39B32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9B5E9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88F59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6BC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EC8C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64F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A60AD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C4D33B0" w14:textId="77777777" w:rsidTr="00C96D84">
        <w:trPr>
          <w:trHeight w:val="779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4690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E4A9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1931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5F2B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C2F7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5C6C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8161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3461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5D2B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1FDB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2EB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2F7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EF2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B69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CD45A5B" w14:textId="77777777" w:rsidTr="00C96D84">
        <w:trPr>
          <w:trHeight w:val="378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8C4E4A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1.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85462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E1B57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FC5C6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15C5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F702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AE9B7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8F755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95FC5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DD4F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F04C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64CD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E76C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A04DC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  <w:lang w:eastAsia="en-US"/>
              </w:rPr>
              <w:t>Совет депутатов городского округа Лыткарино</w:t>
            </w:r>
          </w:p>
        </w:tc>
      </w:tr>
      <w:tr w:rsidR="003A2C0A" w:rsidRPr="00D72185" w14:paraId="5BC0FDF3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9B1C1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917FB0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DC5AE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98333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F8D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7AE6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B15E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5749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603D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9D4FA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0594B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6B1D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101B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2AEC8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3F453381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DB421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83855D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9FF0D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E645F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6C58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3EF9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AFB6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C455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FCCBB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ED17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9FD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A38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8150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3BCD7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92D75E2" w14:textId="77777777" w:rsidTr="00C96D84">
        <w:trPr>
          <w:trHeight w:val="2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D5B25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31E3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7E2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404EF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3370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399D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323FE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C93BA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185B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73FC2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E086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4A71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7AF13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84152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96B9615" w14:textId="77777777" w:rsidTr="00C96D84">
        <w:trPr>
          <w:trHeight w:val="7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100F6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2CCED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0907A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78100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0C8FE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BF947D7" w14:textId="77777777" w:rsidR="003A2C0A" w:rsidRPr="00C45F1C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45E26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0BD82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FE2E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07B4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56637F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D7D212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46D674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20CD2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175F9F7F" w14:textId="77777777" w:rsidTr="00C96D84">
        <w:trPr>
          <w:trHeight w:val="884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9649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4E13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546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6BA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7B72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A7829" w14:textId="77777777" w:rsidR="003A2C0A" w:rsidRPr="00C45F1C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095B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FB3DC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7DE80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AAA6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3B0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9E85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FE7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519E7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27538CF6" w14:textId="77777777" w:rsidTr="00C96D84">
        <w:trPr>
          <w:trHeight w:val="34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A7676D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1.2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B92C2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нтрольно-счетной палаты городского округа 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DFDA8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CEC79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B598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354A1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67E58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DCC34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3C823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B4DF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CAF77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457E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2E658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7F9057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нтрольно-счетная палата городского округа Лыткарино</w:t>
            </w:r>
          </w:p>
        </w:tc>
      </w:tr>
      <w:tr w:rsidR="003A2C0A" w:rsidRPr="00D72185" w14:paraId="1F1347A6" w14:textId="77777777" w:rsidTr="00C96D84">
        <w:trPr>
          <w:trHeight w:val="6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536E0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16A12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3F18B7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A41F1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888F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A877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2BD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5991E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ED50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7F81D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A4676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1F958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B88EB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049176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3A2C0A" w:rsidRPr="00D72185" w14:paraId="62EB421C" w14:textId="77777777" w:rsidTr="00C96D84">
        <w:trPr>
          <w:trHeight w:val="65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0697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CBFDD6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D5C64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24228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4C75B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DF3C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E1FD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943D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B7D4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E2945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60BAB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E90AA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982C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2AE04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264D101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54141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3DA74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03FD3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D578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3694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B7C9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7DA5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7F1C0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256C4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A74F1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92979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EABC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A12ABD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F1841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7F28817F" w14:textId="77777777" w:rsidTr="00C96D84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B2CFC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D90863" w14:textId="77777777" w:rsidR="003A2C0A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нтрольно-счетной палаты городского округа Лыткарино за 2020-2023гг., 2024-2026гг., единица хранения</w:t>
            </w:r>
          </w:p>
          <w:p w14:paraId="3F239FAC" w14:textId="77777777" w:rsidR="003A2C0A" w:rsidRDefault="003A2C0A" w:rsidP="00C96D84">
            <w:pPr>
              <w:suppressAutoHyphens/>
              <w:rPr>
                <w:sz w:val="18"/>
                <w:szCs w:val="18"/>
              </w:rPr>
            </w:pPr>
          </w:p>
          <w:p w14:paraId="54B15DED" w14:textId="77777777" w:rsidR="003A2C0A" w:rsidRDefault="003A2C0A" w:rsidP="00C96D84">
            <w:pPr>
              <w:suppressAutoHyphens/>
              <w:rPr>
                <w:sz w:val="18"/>
                <w:szCs w:val="18"/>
              </w:rPr>
            </w:pPr>
          </w:p>
          <w:p w14:paraId="336D4223" w14:textId="77777777" w:rsidR="003A2C0A" w:rsidRDefault="003A2C0A" w:rsidP="00C96D84">
            <w:pPr>
              <w:suppressAutoHyphens/>
              <w:rPr>
                <w:sz w:val="18"/>
                <w:szCs w:val="18"/>
              </w:rPr>
            </w:pPr>
          </w:p>
          <w:p w14:paraId="018F07EB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2F759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C037E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D170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9EC7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0970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913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16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1C52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4204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76B2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BBA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F787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9E8ECB1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D2C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2C6D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B242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765E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D386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A311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B3A5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A11E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E370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C17BB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B38DC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28F3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4C0F5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61D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0D3DF02" w14:textId="77777777" w:rsidTr="00C96D84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7CD193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4D47CB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C81767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36B06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19F4B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CD40F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42C1D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12204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6E1EB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9D05C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F499E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C2477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3C20F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6CA0F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Архивный отдел Администрации городского округа Лыткарино</w:t>
            </w:r>
          </w:p>
        </w:tc>
      </w:tr>
      <w:tr w:rsidR="003A2C0A" w:rsidRPr="00D72185" w14:paraId="3D08B838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1F2CD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08EBA9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456FE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E31C5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C39951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DD6C3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8CCE1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CA77F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68CFA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F3888B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CA29E5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B5F12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F189D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E42A033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3A2C0A" w:rsidRPr="00D72185" w14:paraId="0420D726" w14:textId="77777777" w:rsidTr="00C96D84">
        <w:trPr>
          <w:trHeight w:val="659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90013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8AFEF5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63D96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97A9B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57C4C0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23D4B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A4379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F55DC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F1C089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826C83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89A78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ED640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24176C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355D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8E4D567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EA8F9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28173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7CCF3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27A61D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51C74AF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B548BA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8B3B14E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0A5DDD8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63C7F82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9F48879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524798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356F547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A0C7856" w14:textId="77777777" w:rsidR="003A2C0A" w:rsidRPr="00E34216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71696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3226333B" w14:textId="77777777" w:rsidTr="00C96D84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BB37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8107B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12D54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8BA7D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256F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3D1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67E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CE1A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E01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85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AB7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EE46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E19C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3F4AD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2842DE4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8293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E11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5E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6EC1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BBA9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3DD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D5F6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1E28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AB8B3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9804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BB4F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AE51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2758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35FE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692FF97" w14:textId="77777777" w:rsidTr="00C96D84">
        <w:trPr>
          <w:trHeight w:val="20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3E1440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4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FC2706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71E087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F829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1DC4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E0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9B3D0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1FDE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578A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194E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92DC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E851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55E2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F792BD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Управление образования город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а Лыткарино</w:t>
            </w:r>
          </w:p>
        </w:tc>
      </w:tr>
      <w:tr w:rsidR="003A2C0A" w:rsidRPr="00D72185" w14:paraId="173EFFE5" w14:textId="77777777" w:rsidTr="00C96D84">
        <w:trPr>
          <w:trHeight w:val="20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6417B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EE11AE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29306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31CFE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2BD5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7AC2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04D28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0E386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67E7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7F6EA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C4F66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2E93C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E9285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ABE729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3A2C0A" w:rsidRPr="00D72185" w14:paraId="4F125C7B" w14:textId="77777777" w:rsidTr="00C96D84">
        <w:trPr>
          <w:trHeight w:val="6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EBC36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B3ACF0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FE7CA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020509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824C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7BF8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BAB0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5E327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C20AA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F1D8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BB53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246A5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10153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0A029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F39FC26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2BDA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FA92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AEB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43AAF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23D1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5FA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51C2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6BF0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5AE00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187B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D07E8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1DA7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775C5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1DCC7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8976CDF" w14:textId="77777777" w:rsidTr="00C96D84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8B0E8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B8366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Управления образова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0B77C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FE611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DF5C6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222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73D48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ACA05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8F57D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2A663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131C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EC9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51A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36C7A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A261F9E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8A13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DC4F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5AC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677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8A61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83E6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F004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9D41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9863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FDBC9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3824C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E7A3D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841AE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26E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E054F59" w14:textId="77777777" w:rsidTr="00C96D84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397D6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5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1F01D8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Финансового управле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96B12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18195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DA1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D37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BC42A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5643B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70495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B9D56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ECE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0AC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11E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363281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Финансовое управление города Лыткарино</w:t>
            </w:r>
          </w:p>
        </w:tc>
      </w:tr>
      <w:tr w:rsidR="003A2C0A" w:rsidRPr="00D72185" w14:paraId="15801AB8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C1D92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B3B1FC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BFF912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3105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79E0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6F92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A1B30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5EB7B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B9BD1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8199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1B51F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501F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CA583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1A657B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3A2C0A" w:rsidRPr="00D72185" w14:paraId="6F0FF366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8DB57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77B860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E9176A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3FD7E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0CF9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E28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F5024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6458F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B513F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B61E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77312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6AB5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073B0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71993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CE386F9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F98C2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1ECC2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4CAB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161E3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51D0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6E0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5169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0E8C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7F54D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E7871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35566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41060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165D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C58B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23C06D0" w14:textId="77777777" w:rsidTr="00C96D84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BDBDE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2BDACE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</w:t>
            </w:r>
          </w:p>
          <w:p w14:paraId="3675E308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938DB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B056D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01044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EB14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B49AB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9FF36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48EA8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59A3B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948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19C6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8C4B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D0683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C7FAF95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E2FC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CE4C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18F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2AAE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551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A3D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8B5E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6C19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EC9C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FA90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4C4F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60E6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6B5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DBD9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7A4F3FC" w14:textId="77777777" w:rsidTr="00C96D84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97FE3E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6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563F93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D1C897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0908B2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F653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AAC9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BB42B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B52F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AB1B4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1960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58FB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4A8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5CC9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67D6B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3A2C0A" w:rsidRPr="00D72185" w14:paraId="202D5BBD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30EBA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CD4F17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6014F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126D5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9F30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E465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0E354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FAAD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E89DE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FE13B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48005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41084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7785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016932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3A2C0A" w:rsidRPr="00D72185" w14:paraId="0E334862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251A7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4C835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315A9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6D3BA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7607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CC8E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94936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67F9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B9F37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EDEB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330A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618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DF8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7FAD9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EF7738D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6C98D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382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39F7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49384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1B1E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37D6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BDD97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4D75F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256D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B99FF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99886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9D1A7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0CC2C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9A63E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713D2025" w14:textId="77777777" w:rsidTr="00C96D84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18D1D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383633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4025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5BA0B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30B09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48313" w14:textId="77777777" w:rsidR="003A2C0A" w:rsidRPr="00C45F1C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55C6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C68F7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7BB7D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481EC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26FC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6B58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FCC0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82C7F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9AC3DAC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7231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A796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5AC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3B09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ABB9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74A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476B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A7BE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9F524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23A0E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1236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8CE1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6F28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37C1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CA83CA6" w14:textId="77777777" w:rsidTr="00C96D84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FC6B59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7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248D5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ие документов постоянного хранения и по личному составу МКУ «Комитет по делам культуры, молодежи, спорта и туризма» г. </w:t>
            </w:r>
            <w:r w:rsidRPr="00D72185">
              <w:rPr>
                <w:sz w:val="18"/>
                <w:szCs w:val="18"/>
              </w:rPr>
              <w:lastRenderedPageBreak/>
              <w:t>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211CCD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5A9D0C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8E2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5623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6702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78CE8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8B6E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DF19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1B269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47A2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EED0F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7D40A9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МКУ «Комитет по делам культ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уры, молодежи, спорта и туризма          г. Лыткарино»</w:t>
            </w:r>
          </w:p>
        </w:tc>
      </w:tr>
      <w:tr w:rsidR="003A2C0A" w:rsidRPr="00D72185" w14:paraId="1EA48C74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2B595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0F1873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29D64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0F692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17F1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6711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1DA5B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A80C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DBD18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00E89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E8324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D17C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5BBD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3639700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3A2C0A" w:rsidRPr="00D72185" w14:paraId="5C9E1394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AD137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D1519D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34DE8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48FF6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B455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37E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0C96B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DE9F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06085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9E5D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74326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BEF24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60C17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E9E25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33D5F1D1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1F00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21F86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02F7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AF07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744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0A5B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52885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446AA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BCAA1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D50B6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22E49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A8C9A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CE01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3E873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E653175" w14:textId="77777777" w:rsidTr="00C96D84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AAB88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768043" w14:textId="77777777" w:rsidR="003A2C0A" w:rsidRPr="00D72185" w:rsidRDefault="003A2C0A" w:rsidP="00C96D84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МКУ «Комитет по делам культуры, молодежи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238D6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5CF4035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308AB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1946D9E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29F6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  <w:p w14:paraId="214A118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489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83DB0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6F71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F1C26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BC11A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456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8</w:t>
            </w:r>
          </w:p>
          <w:p w14:paraId="165B3F5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4FF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9</w:t>
            </w:r>
          </w:p>
          <w:p w14:paraId="259E418D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5913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30</w:t>
            </w:r>
          </w:p>
          <w:p w14:paraId="5EE1DB4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A51D6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79A4E56" w14:textId="77777777" w:rsidTr="00C96D84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7552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B354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3C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1ED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CF6A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E3903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DD63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0488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7A07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E48F0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02BF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07C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D685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849F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67CFD2C" w14:textId="77777777" w:rsidTr="00C96D84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2FB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EECE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3</w:t>
            </w:r>
          </w:p>
          <w:p w14:paraId="33530B99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Проведение 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оцифрования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 архивных документов</w:t>
            </w:r>
          </w:p>
          <w:p w14:paraId="13F0B078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13AEB4CD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05AE1B5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2991B04D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552541C1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11586368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6EA3B8A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2FADDCB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D1BAB95" w14:textId="77777777" w:rsidR="003A2C0A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992501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8525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B730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A4F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F2042A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A50A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592F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3648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4200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FE757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EDB29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E952E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F228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42442694" w14:textId="77777777" w:rsidTr="00C96D84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409503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455F4B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98E71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55CE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AE39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E68E1A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4C0E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9D2A2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273D6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28A3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7C758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B4D1E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E4231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23035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E2D3703" w14:textId="77777777" w:rsidTr="00C96D84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B88CCE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A29FB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B4B74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7281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A787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3EB385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DC276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A2D0A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EC25B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3023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8B3B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22AB07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7EC9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0BDD1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BAAB024" w14:textId="77777777" w:rsidTr="00C96D84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7A4336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154AA9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2066B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0BBB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D470C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99B77B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C97F3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E1168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E8B3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06F6F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CFF214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86D3B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75D7C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E37FCE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1A6D4571" w14:textId="77777777" w:rsidTr="00C96D84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E3438A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6E6E4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B8A880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E27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A8D7B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F68C9C5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116441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3FFBB6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A856C0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14D139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AB70DE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5C38D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FBB5F6" w14:textId="77777777" w:rsidR="003A2C0A" w:rsidRPr="00980F81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8091F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1D29FA0D" w14:textId="77777777" w:rsidTr="00C96D84">
        <w:trPr>
          <w:trHeight w:val="42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D0DD23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6479EB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цифровано архивных документов за отчетный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49FC40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030A85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5B81E3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hideMark/>
          </w:tcPr>
          <w:p w14:paraId="236B74A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right w:val="single" w:sz="4" w:space="0" w:color="auto"/>
            </w:tcBorders>
            <w:vAlign w:val="center"/>
            <w:hideMark/>
          </w:tcPr>
          <w:p w14:paraId="6C65FFC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01182F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AD99D9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97F604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69C728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E1B75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043AE2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7D837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89785BD" w14:textId="77777777" w:rsidTr="00C96D84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E6A7B9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136862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98311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9F659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3AD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>
              <w:rPr>
                <w:rFonts w:eastAsia="Calibri"/>
                <w:color w:val="000000"/>
                <w:sz w:val="18"/>
                <w:szCs w:val="18"/>
              </w:rPr>
              <w:t>1</w:t>
            </w:r>
            <w:r w:rsidRPr="00D72185">
              <w:rPr>
                <w:rFonts w:eastAsia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22C337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7D38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6B6F0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F898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9CEBE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12A2E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007BA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9428D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F0311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F62CD61" w14:textId="77777777" w:rsidTr="00C96D84">
        <w:trPr>
          <w:trHeight w:val="104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7F2635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8DA364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сновное мероприятие 02</w:t>
            </w:r>
          </w:p>
          <w:p w14:paraId="36623A8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16C585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5A86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AEE4E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5139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D0EA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8CAA1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25CC7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E1369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5B8A2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7D08A7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65C877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6C6B03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13E6F9DB" w14:textId="77777777" w:rsidTr="00C96D84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C6DB9D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7F180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CA148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FB5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08F6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9F348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6BF9E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1B531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0D36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AA52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CFA73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4F744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2B91B8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820AD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FA125A7" w14:textId="77777777" w:rsidTr="00C96D84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F0C03E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AFF6BD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3DA1C8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4808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41BC1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6E98AF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5E2F9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16D5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D227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0D481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50A1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50FB28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C00F7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E0B3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85E95B2" w14:textId="77777777" w:rsidTr="00C96D84">
        <w:trPr>
          <w:trHeight w:val="197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6E5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C681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2C5D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013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140CE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A3F815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519969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70A77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D94F5A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C5DFAF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2336A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52A8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6DE9F7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8FE9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22CA2886" w14:textId="77777777" w:rsidTr="00C96D84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17C0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09C8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2.01</w:t>
            </w:r>
          </w:p>
          <w:p w14:paraId="3B22659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F9384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B03F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52DB2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6DA43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FF29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A51CF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1730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5AA22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99BE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2DB2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30F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B70F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741017FB" w14:textId="77777777" w:rsidTr="00C96D84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081604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56E46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84F2C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267F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BB7B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2BAE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9BD5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25328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CEC3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DD24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94D7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4D3C8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8A5C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9D3BE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128C3196" w14:textId="77777777" w:rsidTr="00C96D84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874FD2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21B77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787027A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6E46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51457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E8A2E0A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506B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F15C3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2A2A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7693D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D315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9901F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DAC8B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53951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04036D6B" w14:textId="77777777" w:rsidTr="00C96D84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756F5E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23568F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BC910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494A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7C614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A96A6F5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FFFF7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B5D0E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DB003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644D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B8A86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E2D23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C69EA9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C1987B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641DC9E9" w14:textId="77777777" w:rsidTr="00C96D84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2896755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C4DE9F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158A8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9F01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3B3EA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C8A0DF2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5D302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BCC241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4F8E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7C8B3B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F638D0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E705C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59495F" w14:textId="77777777" w:rsidR="003A2C0A" w:rsidRPr="00B04E98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60941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EB51034" w14:textId="77777777" w:rsidTr="00C96D84">
        <w:trPr>
          <w:trHeight w:val="41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5D7D92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4B230B1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302BE6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B4E856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60850E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7DD2C4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  <w:p w14:paraId="6AF755A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D2582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4B73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6257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7B6DF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6F654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38D82AA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DA8D7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72A873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72D4E63F" w14:textId="77777777" w:rsidTr="00C96D84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7F3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C697F" w14:textId="77777777" w:rsidR="003A2C0A" w:rsidRPr="00D72185" w:rsidRDefault="003A2C0A" w:rsidP="00C96D8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82B64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577B8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7FE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3D6D5AEB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5CFD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31A76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AF2E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D0E0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B0181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05B3C9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F2505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C2C86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6145371" w14:textId="77777777" w:rsidTr="00C96D84">
        <w:trPr>
          <w:trHeight w:val="29"/>
        </w:trPr>
        <w:tc>
          <w:tcPr>
            <w:tcW w:w="382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1E95C" w14:textId="77777777" w:rsidR="003A2C0A" w:rsidRPr="00D72185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4C9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1BC96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9E03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9290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15E00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0EFA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52A7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EB59A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97BC3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D9EC3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7E2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41182CD" w14:textId="77777777" w:rsidTr="00C96D84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F582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65CC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40B1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88A43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CFC84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01512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50118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7E057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55BB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9E89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598B4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00E4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3A2C0A" w:rsidRPr="00D72185" w14:paraId="560A6056" w14:textId="77777777" w:rsidTr="00C96D84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E2B7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6410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B4FE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65CB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D758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B0018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6A3F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97FB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22849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069E3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B07F2" w14:textId="77777777" w:rsidR="003A2C0A" w:rsidRPr="00296817" w:rsidRDefault="003A2C0A" w:rsidP="00C96D8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CD0FD" w14:textId="77777777" w:rsidR="003A2C0A" w:rsidRPr="00D72185" w:rsidRDefault="003A2C0A" w:rsidP="00C96D8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</w:tbl>
    <w:p w14:paraId="671EA8C5" w14:textId="77777777" w:rsidR="003A2C0A" w:rsidRPr="00AD2A18" w:rsidRDefault="003A2C0A" w:rsidP="003A2C0A">
      <w:pPr>
        <w:tabs>
          <w:tab w:val="left" w:pos="12334"/>
        </w:tabs>
      </w:pPr>
    </w:p>
    <w:p w14:paraId="3B3B0450" w14:textId="77777777" w:rsidR="00786990" w:rsidRPr="00E7693B" w:rsidRDefault="00786990" w:rsidP="00E857B7">
      <w:pPr>
        <w:jc w:val="right"/>
        <w:rPr>
          <w:color w:val="000000"/>
        </w:rPr>
      </w:pPr>
    </w:p>
    <w:sectPr w:rsidR="00786990" w:rsidRPr="00E7693B" w:rsidSect="009B67F2">
      <w:headerReference w:type="default" r:id="rId11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63C0C" w14:textId="77777777" w:rsidR="00AD31F7" w:rsidRDefault="00AD31F7">
      <w:r>
        <w:separator/>
      </w:r>
    </w:p>
  </w:endnote>
  <w:endnote w:type="continuationSeparator" w:id="0">
    <w:p w14:paraId="60BE0986" w14:textId="77777777" w:rsidR="00AD31F7" w:rsidRDefault="00AD31F7">
      <w:r>
        <w:continuationSeparator/>
      </w:r>
    </w:p>
  </w:endnote>
  <w:endnote w:type="continuationNotice" w:id="1">
    <w:p w14:paraId="576CABA0" w14:textId="77777777" w:rsidR="00AD31F7" w:rsidRDefault="00AD31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2000E" w14:textId="77777777" w:rsidR="00AD31F7" w:rsidRDefault="00AD31F7">
      <w:r>
        <w:separator/>
      </w:r>
    </w:p>
  </w:footnote>
  <w:footnote w:type="continuationSeparator" w:id="0">
    <w:p w14:paraId="79511D74" w14:textId="77777777" w:rsidR="00AD31F7" w:rsidRDefault="00AD31F7">
      <w:r>
        <w:continuationSeparator/>
      </w:r>
    </w:p>
  </w:footnote>
  <w:footnote w:type="continuationNotice" w:id="1">
    <w:p w14:paraId="3F18B183" w14:textId="77777777" w:rsidR="00AD31F7" w:rsidRDefault="00AD31F7"/>
  </w:footnote>
  <w:footnote w:id="2">
    <w:p w14:paraId="1E3D6C21" w14:textId="77777777" w:rsidR="003A2C0A" w:rsidRPr="002B55E9" w:rsidRDefault="003A2C0A" w:rsidP="003A2C0A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3569EA4E" w14:textId="77777777" w:rsidR="003A2C0A" w:rsidRPr="002B55E9" w:rsidRDefault="003A2C0A" w:rsidP="003A2C0A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071DC" w:rsidRPr="00C27F75" w:rsidRDefault="001071DC">
    <w:pPr>
      <w:pStyle w:val="af"/>
      <w:jc w:val="center"/>
      <w:rPr>
        <w:rFonts w:ascii="Times New Roman" w:hAnsi="Times New Roman"/>
      </w:rPr>
    </w:pPr>
  </w:p>
  <w:p w14:paraId="3F54AAF6" w14:textId="77777777" w:rsidR="001071DC" w:rsidRDefault="001071D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E94A4" w14:textId="77777777" w:rsidR="003A2C0A" w:rsidRPr="00EA715B" w:rsidRDefault="003A2C0A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FD8DA" w14:textId="77777777" w:rsidR="001071DC" w:rsidRDefault="001071D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6"/>
  </w:num>
  <w:num w:numId="5">
    <w:abstractNumId w:val="16"/>
  </w:num>
  <w:num w:numId="6">
    <w:abstractNumId w:val="14"/>
  </w:num>
  <w:num w:numId="7">
    <w:abstractNumId w:val="19"/>
  </w:num>
  <w:num w:numId="8">
    <w:abstractNumId w:val="20"/>
  </w:num>
  <w:num w:numId="9">
    <w:abstractNumId w:val="8"/>
  </w:num>
  <w:num w:numId="10">
    <w:abstractNumId w:val="5"/>
  </w:num>
  <w:num w:numId="11">
    <w:abstractNumId w:val="10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21"/>
  </w:num>
  <w:num w:numId="15">
    <w:abstractNumId w:val="12"/>
  </w:num>
  <w:num w:numId="16">
    <w:abstractNumId w:val="4"/>
  </w:num>
  <w:num w:numId="17">
    <w:abstractNumId w:val="15"/>
  </w:num>
  <w:num w:numId="18">
    <w:abstractNumId w:val="9"/>
  </w:num>
  <w:num w:numId="19">
    <w:abstractNumId w:val="7"/>
  </w:num>
  <w:num w:numId="20">
    <w:abstractNumId w:val="18"/>
  </w:num>
  <w:num w:numId="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06DF"/>
    <w:rsid w:val="00022295"/>
    <w:rsid w:val="00022559"/>
    <w:rsid w:val="00022B82"/>
    <w:rsid w:val="00022F2D"/>
    <w:rsid w:val="00025418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0A2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4BAC"/>
    <w:rsid w:val="000D5E4A"/>
    <w:rsid w:val="000D7071"/>
    <w:rsid w:val="000E02B6"/>
    <w:rsid w:val="000E0AF8"/>
    <w:rsid w:val="000E2147"/>
    <w:rsid w:val="000E3114"/>
    <w:rsid w:val="000E32FA"/>
    <w:rsid w:val="000E52AF"/>
    <w:rsid w:val="000E57C3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1DC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1C94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8A7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1713D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901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4A49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D60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350A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681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4D18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285E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07C7B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6FC1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C0A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52F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17996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5D5A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267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07ED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4F3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057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90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22E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6E47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33"/>
    <w:rsid w:val="00811551"/>
    <w:rsid w:val="00811602"/>
    <w:rsid w:val="0081170A"/>
    <w:rsid w:val="00812355"/>
    <w:rsid w:val="008125B5"/>
    <w:rsid w:val="008130A6"/>
    <w:rsid w:val="00813A1A"/>
    <w:rsid w:val="008142D5"/>
    <w:rsid w:val="00815CBE"/>
    <w:rsid w:val="00815F44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28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666"/>
    <w:rsid w:val="008647FA"/>
    <w:rsid w:val="00865033"/>
    <w:rsid w:val="008662C3"/>
    <w:rsid w:val="00866DBA"/>
    <w:rsid w:val="00870A21"/>
    <w:rsid w:val="00870C2D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9FB"/>
    <w:rsid w:val="008C6BF0"/>
    <w:rsid w:val="008C70B0"/>
    <w:rsid w:val="008C7780"/>
    <w:rsid w:val="008C7FF2"/>
    <w:rsid w:val="008D0633"/>
    <w:rsid w:val="008D0F46"/>
    <w:rsid w:val="008D176C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17E0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69C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02F"/>
    <w:rsid w:val="00983561"/>
    <w:rsid w:val="0098369D"/>
    <w:rsid w:val="009836EC"/>
    <w:rsid w:val="00983CE1"/>
    <w:rsid w:val="00984104"/>
    <w:rsid w:val="00984260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7F2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2CA3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55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48D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5C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77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1F7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915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92E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6B7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27E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75C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E64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0D1F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B52"/>
    <w:rsid w:val="00C62EDE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02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E8C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69E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298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356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1F0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089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9C9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178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77A7B"/>
    <w:rsid w:val="00E80732"/>
    <w:rsid w:val="00E808C5"/>
    <w:rsid w:val="00E8132B"/>
    <w:rsid w:val="00E83570"/>
    <w:rsid w:val="00E84B7E"/>
    <w:rsid w:val="00E857B7"/>
    <w:rsid w:val="00E858EC"/>
    <w:rsid w:val="00E87E34"/>
    <w:rsid w:val="00E92104"/>
    <w:rsid w:val="00E92ADF"/>
    <w:rsid w:val="00E92D2B"/>
    <w:rsid w:val="00E93324"/>
    <w:rsid w:val="00E936CF"/>
    <w:rsid w:val="00E93DF0"/>
    <w:rsid w:val="00E94361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3E87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15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0C72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68BC"/>
    <w:rsid w:val="00F37FDF"/>
    <w:rsid w:val="00F40028"/>
    <w:rsid w:val="00F40340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839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B70"/>
    <w:rsid w:val="00FD2C75"/>
    <w:rsid w:val="00FD325B"/>
    <w:rsid w:val="00FD44C8"/>
    <w:rsid w:val="00FD5802"/>
    <w:rsid w:val="00FD68E9"/>
    <w:rsid w:val="00FD78DA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D9EE08B"/>
  <w15:docId w15:val="{5614229E-A629-49E3-946D-E0940727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8DD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qFormat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5A3267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244A4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f1">
    <w:name w:val="Название Знак1"/>
    <w:uiPriority w:val="10"/>
    <w:rsid w:val="007C422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numbering" w:customStyle="1" w:styleId="1ff2">
    <w:name w:val="Нет списка1"/>
    <w:next w:val="a2"/>
    <w:uiPriority w:val="99"/>
    <w:semiHidden/>
    <w:unhideWhenUsed/>
    <w:rsid w:val="007C422E"/>
  </w:style>
  <w:style w:type="character" w:customStyle="1" w:styleId="-">
    <w:name w:val="Интернет-ссылка"/>
    <w:uiPriority w:val="99"/>
    <w:unhideWhenUsed/>
    <w:rsid w:val="007C422E"/>
    <w:rPr>
      <w:color w:val="0000FF"/>
      <w:u w:val="single"/>
    </w:rPr>
  </w:style>
  <w:style w:type="character" w:customStyle="1" w:styleId="affffc">
    <w:name w:val="Посещённая гиперссылка"/>
    <w:uiPriority w:val="99"/>
    <w:unhideWhenUsed/>
    <w:rsid w:val="007C422E"/>
    <w:rPr>
      <w:color w:val="800080"/>
      <w:u w:val="single"/>
    </w:rPr>
  </w:style>
  <w:style w:type="character" w:customStyle="1" w:styleId="affffd">
    <w:name w:val="Привязка концевой сноски"/>
    <w:rsid w:val="007C422E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7C422E"/>
    <w:rPr>
      <w:vertAlign w:val="superscript"/>
    </w:rPr>
  </w:style>
  <w:style w:type="character" w:customStyle="1" w:styleId="affffe">
    <w:name w:val="Привязка сноски"/>
    <w:rsid w:val="007C422E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7C422E"/>
    <w:rPr>
      <w:vertAlign w:val="superscript"/>
    </w:rPr>
  </w:style>
  <w:style w:type="character" w:customStyle="1" w:styleId="1ff3">
    <w:name w:val="Основной текст с отступом Знак1"/>
    <w:qFormat/>
    <w:rsid w:val="007C422E"/>
    <w:rPr>
      <w:rFonts w:ascii="Calibri" w:eastAsia="Calibri" w:hAnsi="Calibri"/>
      <w:sz w:val="24"/>
      <w:szCs w:val="24"/>
      <w:lang w:eastAsia="en-US"/>
    </w:rPr>
  </w:style>
  <w:style w:type="character" w:customStyle="1" w:styleId="afffff">
    <w:name w:val="Символ концевой сноски"/>
    <w:qFormat/>
    <w:rsid w:val="007C422E"/>
  </w:style>
  <w:style w:type="character" w:customStyle="1" w:styleId="afffff0">
    <w:name w:val="Символ сноски"/>
    <w:qFormat/>
    <w:rsid w:val="007C422E"/>
  </w:style>
  <w:style w:type="character" w:customStyle="1" w:styleId="afffff1">
    <w:name w:val="Нумерация строк"/>
    <w:rsid w:val="007C422E"/>
  </w:style>
  <w:style w:type="paragraph" w:customStyle="1" w:styleId="1ff4">
    <w:name w:val="1"/>
    <w:basedOn w:val="1ff0"/>
    <w:next w:val="af6"/>
    <w:uiPriority w:val="99"/>
    <w:unhideWhenUsed/>
    <w:qFormat/>
    <w:rsid w:val="007C422E"/>
    <w:pPr>
      <w:spacing w:beforeAutospacing="1" w:afterAutospacing="1"/>
    </w:pPr>
  </w:style>
  <w:style w:type="character" w:customStyle="1" w:styleId="1ff5">
    <w:name w:val="Основной текст Знак1"/>
    <w:basedOn w:val="a0"/>
    <w:uiPriority w:val="99"/>
    <w:semiHidden/>
    <w:rsid w:val="007C422E"/>
  </w:style>
  <w:style w:type="paragraph" w:styleId="1ff6">
    <w:name w:val="index 1"/>
    <w:basedOn w:val="a"/>
    <w:next w:val="a"/>
    <w:autoRedefine/>
    <w:uiPriority w:val="99"/>
    <w:semiHidden/>
    <w:unhideWhenUsed/>
    <w:rsid w:val="007C422E"/>
    <w:pPr>
      <w:suppressAutoHyphens/>
      <w:ind w:left="200" w:hanging="200"/>
    </w:pPr>
    <w:rPr>
      <w:sz w:val="20"/>
      <w:szCs w:val="20"/>
    </w:rPr>
  </w:style>
  <w:style w:type="paragraph" w:styleId="afffff2">
    <w:name w:val="index heading"/>
    <w:basedOn w:val="a4"/>
    <w:rsid w:val="007C422E"/>
    <w:pPr>
      <w:suppressAutoHyphens/>
      <w:textAlignment w:val="baseline"/>
    </w:pPr>
    <w:rPr>
      <w:kern w:val="2"/>
      <w:lang w:eastAsia="zh-CN"/>
    </w:rPr>
  </w:style>
  <w:style w:type="character" w:customStyle="1" w:styleId="1ff7">
    <w:name w:val="Подзаголовок Знак1"/>
    <w:basedOn w:val="a0"/>
    <w:uiPriority w:val="11"/>
    <w:rsid w:val="007C422E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3">
    <w:name w:val="Колонтитул"/>
    <w:basedOn w:val="1ff0"/>
    <w:qFormat/>
    <w:rsid w:val="007C422E"/>
  </w:style>
  <w:style w:type="character" w:customStyle="1" w:styleId="1ff8">
    <w:name w:val="Текст примечания Знак1"/>
    <w:basedOn w:val="a0"/>
    <w:uiPriority w:val="99"/>
    <w:semiHidden/>
    <w:rsid w:val="007C422E"/>
  </w:style>
  <w:style w:type="character" w:customStyle="1" w:styleId="1ff9">
    <w:name w:val="Тема примечания Знак1"/>
    <w:basedOn w:val="1ff8"/>
    <w:uiPriority w:val="99"/>
    <w:semiHidden/>
    <w:rsid w:val="007C422E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7C422E"/>
  </w:style>
  <w:style w:type="character" w:customStyle="1" w:styleId="1ffa">
    <w:name w:val="Текст концевой сноски Знак1"/>
    <w:basedOn w:val="a0"/>
    <w:uiPriority w:val="99"/>
    <w:semiHidden/>
    <w:rsid w:val="007C422E"/>
  </w:style>
  <w:style w:type="character" w:customStyle="1" w:styleId="220">
    <w:name w:val="Цитата 2 Знак2"/>
    <w:basedOn w:val="a0"/>
    <w:link w:val="26"/>
    <w:uiPriority w:val="29"/>
    <w:rsid w:val="007C422E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7C422E"/>
    <w:rPr>
      <w:b/>
      <w:bCs/>
      <w:i/>
      <w:iCs/>
      <w:color w:val="4F81BD"/>
    </w:rPr>
  </w:style>
  <w:style w:type="paragraph" w:styleId="3a">
    <w:name w:val="List Bullet 3"/>
    <w:basedOn w:val="1ff0"/>
    <w:rsid w:val="007C422E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7C422E"/>
  </w:style>
  <w:style w:type="numbering" w:customStyle="1" w:styleId="123">
    <w:name w:val="Стиль12"/>
    <w:qFormat/>
    <w:rsid w:val="007C422E"/>
  </w:style>
  <w:style w:type="numbering" w:customStyle="1" w:styleId="223">
    <w:name w:val="Стиль22"/>
    <w:qFormat/>
    <w:rsid w:val="007C422E"/>
  </w:style>
  <w:style w:type="numbering" w:customStyle="1" w:styleId="323">
    <w:name w:val="Стиль32"/>
    <w:qFormat/>
    <w:rsid w:val="007C422E"/>
  </w:style>
  <w:style w:type="numbering" w:customStyle="1" w:styleId="1112">
    <w:name w:val="Нет списка111"/>
    <w:uiPriority w:val="99"/>
    <w:semiHidden/>
    <w:unhideWhenUsed/>
    <w:qFormat/>
    <w:rsid w:val="007C422E"/>
  </w:style>
  <w:style w:type="numbering" w:customStyle="1" w:styleId="11110">
    <w:name w:val="Нет списка1111"/>
    <w:uiPriority w:val="99"/>
    <w:semiHidden/>
    <w:unhideWhenUsed/>
    <w:qFormat/>
    <w:rsid w:val="007C422E"/>
  </w:style>
  <w:style w:type="numbering" w:customStyle="1" w:styleId="2fc">
    <w:name w:val="Нет списка2"/>
    <w:uiPriority w:val="99"/>
    <w:semiHidden/>
    <w:unhideWhenUsed/>
    <w:qFormat/>
    <w:rsid w:val="007C422E"/>
  </w:style>
  <w:style w:type="numbering" w:customStyle="1" w:styleId="3b">
    <w:name w:val="Нет списка3"/>
    <w:uiPriority w:val="99"/>
    <w:semiHidden/>
    <w:unhideWhenUsed/>
    <w:qFormat/>
    <w:rsid w:val="007C422E"/>
  </w:style>
  <w:style w:type="numbering" w:customStyle="1" w:styleId="124">
    <w:name w:val="Нет списка12"/>
    <w:uiPriority w:val="99"/>
    <w:semiHidden/>
    <w:unhideWhenUsed/>
    <w:qFormat/>
    <w:rsid w:val="007C422E"/>
  </w:style>
  <w:style w:type="numbering" w:customStyle="1" w:styleId="217">
    <w:name w:val="Нет списка21"/>
    <w:uiPriority w:val="99"/>
    <w:semiHidden/>
    <w:unhideWhenUsed/>
    <w:qFormat/>
    <w:rsid w:val="007C422E"/>
  </w:style>
  <w:style w:type="numbering" w:customStyle="1" w:styleId="47">
    <w:name w:val="Нет списка4"/>
    <w:uiPriority w:val="99"/>
    <w:semiHidden/>
    <w:unhideWhenUsed/>
    <w:qFormat/>
    <w:rsid w:val="007C422E"/>
  </w:style>
  <w:style w:type="numbering" w:customStyle="1" w:styleId="133">
    <w:name w:val="Нет списка13"/>
    <w:uiPriority w:val="99"/>
    <w:semiHidden/>
    <w:unhideWhenUsed/>
    <w:qFormat/>
    <w:rsid w:val="007C422E"/>
  </w:style>
  <w:style w:type="numbering" w:customStyle="1" w:styleId="224">
    <w:name w:val="Нет списка22"/>
    <w:uiPriority w:val="99"/>
    <w:semiHidden/>
    <w:unhideWhenUsed/>
    <w:qFormat/>
    <w:rsid w:val="007C422E"/>
  </w:style>
  <w:style w:type="numbering" w:customStyle="1" w:styleId="56">
    <w:name w:val="Нет списка5"/>
    <w:uiPriority w:val="99"/>
    <w:semiHidden/>
    <w:unhideWhenUsed/>
    <w:qFormat/>
    <w:rsid w:val="007C422E"/>
  </w:style>
  <w:style w:type="numbering" w:customStyle="1" w:styleId="143">
    <w:name w:val="Нет списка14"/>
    <w:uiPriority w:val="99"/>
    <w:semiHidden/>
    <w:unhideWhenUsed/>
    <w:qFormat/>
    <w:rsid w:val="007C422E"/>
  </w:style>
  <w:style w:type="numbering" w:customStyle="1" w:styleId="232">
    <w:name w:val="Нет списка23"/>
    <w:uiPriority w:val="99"/>
    <w:semiHidden/>
    <w:unhideWhenUsed/>
    <w:qFormat/>
    <w:rsid w:val="007C422E"/>
  </w:style>
  <w:style w:type="numbering" w:customStyle="1" w:styleId="67">
    <w:name w:val="Нет списка6"/>
    <w:uiPriority w:val="99"/>
    <w:semiHidden/>
    <w:unhideWhenUsed/>
    <w:qFormat/>
    <w:rsid w:val="007C422E"/>
  </w:style>
  <w:style w:type="numbering" w:customStyle="1" w:styleId="153">
    <w:name w:val="Нет списка15"/>
    <w:uiPriority w:val="99"/>
    <w:semiHidden/>
    <w:unhideWhenUsed/>
    <w:qFormat/>
    <w:rsid w:val="007C422E"/>
  </w:style>
  <w:style w:type="numbering" w:customStyle="1" w:styleId="1120">
    <w:name w:val="Нет списка112"/>
    <w:uiPriority w:val="99"/>
    <w:semiHidden/>
    <w:unhideWhenUsed/>
    <w:qFormat/>
    <w:rsid w:val="007C422E"/>
  </w:style>
  <w:style w:type="numbering" w:customStyle="1" w:styleId="242">
    <w:name w:val="Нет списка24"/>
    <w:uiPriority w:val="99"/>
    <w:semiHidden/>
    <w:unhideWhenUsed/>
    <w:qFormat/>
    <w:rsid w:val="007C422E"/>
  </w:style>
  <w:style w:type="numbering" w:customStyle="1" w:styleId="313">
    <w:name w:val="Нет списка31"/>
    <w:uiPriority w:val="99"/>
    <w:semiHidden/>
    <w:unhideWhenUsed/>
    <w:qFormat/>
    <w:rsid w:val="007C422E"/>
  </w:style>
  <w:style w:type="numbering" w:customStyle="1" w:styleId="1210">
    <w:name w:val="Нет списка121"/>
    <w:uiPriority w:val="99"/>
    <w:semiHidden/>
    <w:unhideWhenUsed/>
    <w:qFormat/>
    <w:rsid w:val="007C422E"/>
  </w:style>
  <w:style w:type="numbering" w:customStyle="1" w:styleId="2111">
    <w:name w:val="Нет списка211"/>
    <w:uiPriority w:val="99"/>
    <w:semiHidden/>
    <w:unhideWhenUsed/>
    <w:qFormat/>
    <w:rsid w:val="007C422E"/>
  </w:style>
  <w:style w:type="numbering" w:customStyle="1" w:styleId="413">
    <w:name w:val="Нет списка41"/>
    <w:uiPriority w:val="99"/>
    <w:semiHidden/>
    <w:unhideWhenUsed/>
    <w:qFormat/>
    <w:rsid w:val="007C422E"/>
  </w:style>
  <w:style w:type="numbering" w:customStyle="1" w:styleId="1312">
    <w:name w:val="Нет списка131"/>
    <w:uiPriority w:val="99"/>
    <w:semiHidden/>
    <w:unhideWhenUsed/>
    <w:qFormat/>
    <w:rsid w:val="007C422E"/>
  </w:style>
  <w:style w:type="numbering" w:customStyle="1" w:styleId="2211">
    <w:name w:val="Нет списка221"/>
    <w:uiPriority w:val="99"/>
    <w:semiHidden/>
    <w:unhideWhenUsed/>
    <w:qFormat/>
    <w:rsid w:val="007C422E"/>
  </w:style>
  <w:style w:type="numbering" w:customStyle="1" w:styleId="513">
    <w:name w:val="Нет списка51"/>
    <w:uiPriority w:val="99"/>
    <w:semiHidden/>
    <w:unhideWhenUsed/>
    <w:qFormat/>
    <w:rsid w:val="007C422E"/>
  </w:style>
  <w:style w:type="numbering" w:customStyle="1" w:styleId="1412">
    <w:name w:val="Нет списка141"/>
    <w:uiPriority w:val="99"/>
    <w:semiHidden/>
    <w:unhideWhenUsed/>
    <w:qFormat/>
    <w:rsid w:val="007C422E"/>
  </w:style>
  <w:style w:type="numbering" w:customStyle="1" w:styleId="2311">
    <w:name w:val="Нет списка231"/>
    <w:uiPriority w:val="99"/>
    <w:semiHidden/>
    <w:unhideWhenUsed/>
    <w:qFormat/>
    <w:rsid w:val="007C422E"/>
  </w:style>
  <w:style w:type="numbering" w:customStyle="1" w:styleId="78">
    <w:name w:val="Нет списка7"/>
    <w:uiPriority w:val="99"/>
    <w:semiHidden/>
    <w:unhideWhenUsed/>
    <w:qFormat/>
    <w:rsid w:val="007C422E"/>
  </w:style>
  <w:style w:type="numbering" w:customStyle="1" w:styleId="162">
    <w:name w:val="Нет списка16"/>
    <w:uiPriority w:val="99"/>
    <w:semiHidden/>
    <w:unhideWhenUsed/>
    <w:qFormat/>
    <w:rsid w:val="007C422E"/>
  </w:style>
  <w:style w:type="numbering" w:customStyle="1" w:styleId="1113">
    <w:name w:val="Стиль111"/>
    <w:qFormat/>
    <w:rsid w:val="007C422E"/>
  </w:style>
  <w:style w:type="numbering" w:customStyle="1" w:styleId="2112">
    <w:name w:val="Стиль211"/>
    <w:qFormat/>
    <w:rsid w:val="007C422E"/>
  </w:style>
  <w:style w:type="numbering" w:customStyle="1" w:styleId="3110">
    <w:name w:val="Стиль311"/>
    <w:qFormat/>
    <w:rsid w:val="007C422E"/>
  </w:style>
  <w:style w:type="numbering" w:customStyle="1" w:styleId="1130">
    <w:name w:val="Нет списка113"/>
    <w:uiPriority w:val="99"/>
    <w:semiHidden/>
    <w:unhideWhenUsed/>
    <w:qFormat/>
    <w:rsid w:val="007C422E"/>
  </w:style>
  <w:style w:type="numbering" w:customStyle="1" w:styleId="252">
    <w:name w:val="Нет списка25"/>
    <w:uiPriority w:val="99"/>
    <w:semiHidden/>
    <w:unhideWhenUsed/>
    <w:qFormat/>
    <w:rsid w:val="007C422E"/>
  </w:style>
  <w:style w:type="numbering" w:customStyle="1" w:styleId="324">
    <w:name w:val="Нет списка32"/>
    <w:uiPriority w:val="99"/>
    <w:semiHidden/>
    <w:unhideWhenUsed/>
    <w:qFormat/>
    <w:rsid w:val="007C422E"/>
  </w:style>
  <w:style w:type="numbering" w:customStyle="1" w:styleId="1220">
    <w:name w:val="Нет списка122"/>
    <w:uiPriority w:val="99"/>
    <w:semiHidden/>
    <w:unhideWhenUsed/>
    <w:qFormat/>
    <w:rsid w:val="007C422E"/>
  </w:style>
  <w:style w:type="numbering" w:customStyle="1" w:styleId="2120">
    <w:name w:val="Нет списка212"/>
    <w:uiPriority w:val="99"/>
    <w:semiHidden/>
    <w:unhideWhenUsed/>
    <w:qFormat/>
    <w:rsid w:val="007C422E"/>
  </w:style>
  <w:style w:type="numbering" w:customStyle="1" w:styleId="423">
    <w:name w:val="Нет списка42"/>
    <w:uiPriority w:val="99"/>
    <w:semiHidden/>
    <w:unhideWhenUsed/>
    <w:qFormat/>
    <w:rsid w:val="007C422E"/>
  </w:style>
  <w:style w:type="numbering" w:customStyle="1" w:styleId="1320">
    <w:name w:val="Нет списка132"/>
    <w:uiPriority w:val="99"/>
    <w:semiHidden/>
    <w:unhideWhenUsed/>
    <w:qFormat/>
    <w:rsid w:val="007C422E"/>
  </w:style>
  <w:style w:type="numbering" w:customStyle="1" w:styleId="2220">
    <w:name w:val="Нет списка222"/>
    <w:uiPriority w:val="99"/>
    <w:semiHidden/>
    <w:unhideWhenUsed/>
    <w:qFormat/>
    <w:rsid w:val="007C422E"/>
  </w:style>
  <w:style w:type="numbering" w:customStyle="1" w:styleId="523">
    <w:name w:val="Нет списка52"/>
    <w:uiPriority w:val="99"/>
    <w:semiHidden/>
    <w:unhideWhenUsed/>
    <w:qFormat/>
    <w:rsid w:val="007C422E"/>
  </w:style>
  <w:style w:type="numbering" w:customStyle="1" w:styleId="1420">
    <w:name w:val="Нет списка142"/>
    <w:uiPriority w:val="99"/>
    <w:semiHidden/>
    <w:unhideWhenUsed/>
    <w:qFormat/>
    <w:rsid w:val="007C422E"/>
  </w:style>
  <w:style w:type="numbering" w:customStyle="1" w:styleId="2320">
    <w:name w:val="Нет списка232"/>
    <w:uiPriority w:val="99"/>
    <w:semiHidden/>
    <w:unhideWhenUsed/>
    <w:qFormat/>
    <w:rsid w:val="007C422E"/>
  </w:style>
  <w:style w:type="numbering" w:customStyle="1" w:styleId="85">
    <w:name w:val="Нет списка8"/>
    <w:uiPriority w:val="99"/>
    <w:semiHidden/>
    <w:unhideWhenUsed/>
    <w:qFormat/>
    <w:rsid w:val="007C422E"/>
  </w:style>
  <w:style w:type="numbering" w:customStyle="1" w:styleId="172">
    <w:name w:val="Нет списка17"/>
    <w:uiPriority w:val="99"/>
    <w:semiHidden/>
    <w:unhideWhenUsed/>
    <w:qFormat/>
    <w:rsid w:val="007C422E"/>
  </w:style>
  <w:style w:type="numbering" w:customStyle="1" w:styleId="94">
    <w:name w:val="Нет списка9"/>
    <w:uiPriority w:val="99"/>
    <w:semiHidden/>
    <w:unhideWhenUsed/>
    <w:qFormat/>
    <w:rsid w:val="007C422E"/>
  </w:style>
  <w:style w:type="numbering" w:customStyle="1" w:styleId="182">
    <w:name w:val="Нет списка18"/>
    <w:uiPriority w:val="99"/>
    <w:semiHidden/>
    <w:unhideWhenUsed/>
    <w:qFormat/>
    <w:rsid w:val="007C422E"/>
  </w:style>
  <w:style w:type="numbering" w:customStyle="1" w:styleId="1140">
    <w:name w:val="Нет списка114"/>
    <w:uiPriority w:val="99"/>
    <w:semiHidden/>
    <w:unhideWhenUsed/>
    <w:qFormat/>
    <w:rsid w:val="007C422E"/>
  </w:style>
  <w:style w:type="numbering" w:customStyle="1" w:styleId="261">
    <w:name w:val="Нет списка26"/>
    <w:uiPriority w:val="99"/>
    <w:semiHidden/>
    <w:unhideWhenUsed/>
    <w:qFormat/>
    <w:rsid w:val="007C422E"/>
  </w:style>
  <w:style w:type="numbering" w:customStyle="1" w:styleId="333">
    <w:name w:val="Нет списка33"/>
    <w:uiPriority w:val="99"/>
    <w:semiHidden/>
    <w:unhideWhenUsed/>
    <w:qFormat/>
    <w:rsid w:val="007C422E"/>
  </w:style>
  <w:style w:type="numbering" w:customStyle="1" w:styleId="1230">
    <w:name w:val="Нет списка123"/>
    <w:uiPriority w:val="99"/>
    <w:semiHidden/>
    <w:unhideWhenUsed/>
    <w:qFormat/>
    <w:rsid w:val="007C422E"/>
  </w:style>
  <w:style w:type="numbering" w:customStyle="1" w:styleId="2130">
    <w:name w:val="Нет списка213"/>
    <w:uiPriority w:val="99"/>
    <w:semiHidden/>
    <w:unhideWhenUsed/>
    <w:qFormat/>
    <w:rsid w:val="007C422E"/>
  </w:style>
  <w:style w:type="numbering" w:customStyle="1" w:styleId="433">
    <w:name w:val="Нет списка43"/>
    <w:uiPriority w:val="99"/>
    <w:semiHidden/>
    <w:unhideWhenUsed/>
    <w:qFormat/>
    <w:rsid w:val="007C422E"/>
  </w:style>
  <w:style w:type="numbering" w:customStyle="1" w:styleId="1330">
    <w:name w:val="Нет списка133"/>
    <w:uiPriority w:val="99"/>
    <w:semiHidden/>
    <w:unhideWhenUsed/>
    <w:qFormat/>
    <w:rsid w:val="007C422E"/>
  </w:style>
  <w:style w:type="numbering" w:customStyle="1" w:styleId="2230">
    <w:name w:val="Нет списка223"/>
    <w:uiPriority w:val="99"/>
    <w:semiHidden/>
    <w:unhideWhenUsed/>
    <w:qFormat/>
    <w:rsid w:val="007C422E"/>
  </w:style>
  <w:style w:type="numbering" w:customStyle="1" w:styleId="530">
    <w:name w:val="Нет списка53"/>
    <w:uiPriority w:val="99"/>
    <w:semiHidden/>
    <w:unhideWhenUsed/>
    <w:qFormat/>
    <w:rsid w:val="007C422E"/>
  </w:style>
  <w:style w:type="numbering" w:customStyle="1" w:styleId="1430">
    <w:name w:val="Нет списка143"/>
    <w:uiPriority w:val="99"/>
    <w:semiHidden/>
    <w:unhideWhenUsed/>
    <w:qFormat/>
    <w:rsid w:val="007C422E"/>
  </w:style>
  <w:style w:type="numbering" w:customStyle="1" w:styleId="233">
    <w:name w:val="Нет списка233"/>
    <w:uiPriority w:val="99"/>
    <w:semiHidden/>
    <w:unhideWhenUsed/>
    <w:qFormat/>
    <w:rsid w:val="007C422E"/>
  </w:style>
  <w:style w:type="numbering" w:customStyle="1" w:styleId="107">
    <w:name w:val="Нет списка10"/>
    <w:uiPriority w:val="99"/>
    <w:semiHidden/>
    <w:unhideWhenUsed/>
    <w:qFormat/>
    <w:rsid w:val="007C422E"/>
  </w:style>
  <w:style w:type="numbering" w:customStyle="1" w:styleId="193">
    <w:name w:val="Нет списка19"/>
    <w:uiPriority w:val="99"/>
    <w:semiHidden/>
    <w:unhideWhenUsed/>
    <w:qFormat/>
    <w:rsid w:val="007C422E"/>
  </w:style>
  <w:style w:type="numbering" w:customStyle="1" w:styleId="270">
    <w:name w:val="Нет списка27"/>
    <w:uiPriority w:val="99"/>
    <w:semiHidden/>
    <w:unhideWhenUsed/>
    <w:qFormat/>
    <w:rsid w:val="007C422E"/>
  </w:style>
  <w:style w:type="numbering" w:customStyle="1" w:styleId="201">
    <w:name w:val="Нет списка20"/>
    <w:uiPriority w:val="99"/>
    <w:semiHidden/>
    <w:unhideWhenUsed/>
    <w:qFormat/>
    <w:rsid w:val="007C422E"/>
  </w:style>
  <w:style w:type="numbering" w:customStyle="1" w:styleId="1102">
    <w:name w:val="Нет списка110"/>
    <w:uiPriority w:val="99"/>
    <w:semiHidden/>
    <w:unhideWhenUsed/>
    <w:qFormat/>
    <w:rsid w:val="007C422E"/>
  </w:style>
  <w:style w:type="numbering" w:customStyle="1" w:styleId="280">
    <w:name w:val="Нет списка28"/>
    <w:uiPriority w:val="99"/>
    <w:semiHidden/>
    <w:unhideWhenUsed/>
    <w:qFormat/>
    <w:rsid w:val="007C422E"/>
  </w:style>
  <w:style w:type="numbering" w:customStyle="1" w:styleId="290">
    <w:name w:val="Нет списка29"/>
    <w:uiPriority w:val="99"/>
    <w:semiHidden/>
    <w:unhideWhenUsed/>
    <w:qFormat/>
    <w:rsid w:val="007C422E"/>
  </w:style>
  <w:style w:type="numbering" w:customStyle="1" w:styleId="1150">
    <w:name w:val="Нет списка115"/>
    <w:uiPriority w:val="99"/>
    <w:semiHidden/>
    <w:unhideWhenUsed/>
    <w:qFormat/>
    <w:rsid w:val="007C422E"/>
  </w:style>
  <w:style w:type="numbering" w:customStyle="1" w:styleId="2100">
    <w:name w:val="Нет списка210"/>
    <w:uiPriority w:val="99"/>
    <w:semiHidden/>
    <w:unhideWhenUsed/>
    <w:qFormat/>
    <w:rsid w:val="007C422E"/>
  </w:style>
  <w:style w:type="numbering" w:customStyle="1" w:styleId="300">
    <w:name w:val="Нет списка30"/>
    <w:uiPriority w:val="99"/>
    <w:semiHidden/>
    <w:unhideWhenUsed/>
    <w:qFormat/>
    <w:rsid w:val="007C422E"/>
  </w:style>
  <w:style w:type="numbering" w:customStyle="1" w:styleId="342">
    <w:name w:val="Нет списка34"/>
    <w:uiPriority w:val="99"/>
    <w:semiHidden/>
    <w:unhideWhenUsed/>
    <w:qFormat/>
    <w:rsid w:val="007C422E"/>
  </w:style>
  <w:style w:type="numbering" w:customStyle="1" w:styleId="116">
    <w:name w:val="Нет списка116"/>
    <w:uiPriority w:val="99"/>
    <w:semiHidden/>
    <w:unhideWhenUsed/>
    <w:qFormat/>
    <w:rsid w:val="007C422E"/>
  </w:style>
  <w:style w:type="numbering" w:customStyle="1" w:styleId="1212">
    <w:name w:val="Стиль121"/>
    <w:qFormat/>
    <w:rsid w:val="007C422E"/>
  </w:style>
  <w:style w:type="numbering" w:customStyle="1" w:styleId="2212">
    <w:name w:val="Стиль221"/>
    <w:qFormat/>
    <w:rsid w:val="007C422E"/>
  </w:style>
  <w:style w:type="numbering" w:customStyle="1" w:styleId="3210">
    <w:name w:val="Стиль321"/>
    <w:qFormat/>
    <w:rsid w:val="007C422E"/>
  </w:style>
  <w:style w:type="numbering" w:customStyle="1" w:styleId="117">
    <w:name w:val="Нет списка117"/>
    <w:uiPriority w:val="99"/>
    <w:semiHidden/>
    <w:unhideWhenUsed/>
    <w:qFormat/>
    <w:rsid w:val="007C422E"/>
  </w:style>
  <w:style w:type="numbering" w:customStyle="1" w:styleId="2140">
    <w:name w:val="Нет списка214"/>
    <w:uiPriority w:val="99"/>
    <w:semiHidden/>
    <w:unhideWhenUsed/>
    <w:qFormat/>
    <w:rsid w:val="007C422E"/>
  </w:style>
  <w:style w:type="numbering" w:customStyle="1" w:styleId="351">
    <w:name w:val="Нет списка35"/>
    <w:uiPriority w:val="99"/>
    <w:semiHidden/>
    <w:unhideWhenUsed/>
    <w:qFormat/>
    <w:rsid w:val="007C422E"/>
  </w:style>
  <w:style w:type="numbering" w:customStyle="1" w:styleId="1240">
    <w:name w:val="Нет списка124"/>
    <w:uiPriority w:val="99"/>
    <w:semiHidden/>
    <w:unhideWhenUsed/>
    <w:qFormat/>
    <w:rsid w:val="007C422E"/>
  </w:style>
  <w:style w:type="numbering" w:customStyle="1" w:styleId="2150">
    <w:name w:val="Нет списка215"/>
    <w:uiPriority w:val="99"/>
    <w:semiHidden/>
    <w:unhideWhenUsed/>
    <w:qFormat/>
    <w:rsid w:val="007C422E"/>
  </w:style>
  <w:style w:type="numbering" w:customStyle="1" w:styleId="442">
    <w:name w:val="Нет списка44"/>
    <w:uiPriority w:val="99"/>
    <w:semiHidden/>
    <w:unhideWhenUsed/>
    <w:qFormat/>
    <w:rsid w:val="007C422E"/>
  </w:style>
  <w:style w:type="numbering" w:customStyle="1" w:styleId="134">
    <w:name w:val="Нет списка134"/>
    <w:uiPriority w:val="99"/>
    <w:semiHidden/>
    <w:unhideWhenUsed/>
    <w:qFormat/>
    <w:rsid w:val="007C422E"/>
  </w:style>
  <w:style w:type="numbering" w:customStyle="1" w:styleId="2240">
    <w:name w:val="Нет списка224"/>
    <w:uiPriority w:val="99"/>
    <w:semiHidden/>
    <w:unhideWhenUsed/>
    <w:qFormat/>
    <w:rsid w:val="007C422E"/>
  </w:style>
  <w:style w:type="numbering" w:customStyle="1" w:styleId="540">
    <w:name w:val="Нет списка54"/>
    <w:uiPriority w:val="99"/>
    <w:semiHidden/>
    <w:unhideWhenUsed/>
    <w:qFormat/>
    <w:rsid w:val="007C422E"/>
  </w:style>
  <w:style w:type="numbering" w:customStyle="1" w:styleId="144">
    <w:name w:val="Нет списка144"/>
    <w:uiPriority w:val="99"/>
    <w:semiHidden/>
    <w:unhideWhenUsed/>
    <w:qFormat/>
    <w:rsid w:val="007C422E"/>
  </w:style>
  <w:style w:type="numbering" w:customStyle="1" w:styleId="234">
    <w:name w:val="Нет списка234"/>
    <w:uiPriority w:val="99"/>
    <w:semiHidden/>
    <w:unhideWhenUsed/>
    <w:qFormat/>
    <w:rsid w:val="007C422E"/>
  </w:style>
  <w:style w:type="numbering" w:customStyle="1" w:styleId="360">
    <w:name w:val="Нет списка36"/>
    <w:uiPriority w:val="99"/>
    <w:semiHidden/>
    <w:unhideWhenUsed/>
    <w:qFormat/>
    <w:rsid w:val="007C422E"/>
  </w:style>
  <w:style w:type="numbering" w:customStyle="1" w:styleId="118">
    <w:name w:val="Нет списка118"/>
    <w:uiPriority w:val="99"/>
    <w:semiHidden/>
    <w:unhideWhenUsed/>
    <w:qFormat/>
    <w:rsid w:val="007C422E"/>
  </w:style>
  <w:style w:type="numbering" w:customStyle="1" w:styleId="119">
    <w:name w:val="Нет списка119"/>
    <w:uiPriority w:val="99"/>
    <w:semiHidden/>
    <w:unhideWhenUsed/>
    <w:qFormat/>
    <w:rsid w:val="007C422E"/>
  </w:style>
  <w:style w:type="numbering" w:customStyle="1" w:styleId="2160">
    <w:name w:val="Нет списка216"/>
    <w:uiPriority w:val="99"/>
    <w:semiHidden/>
    <w:unhideWhenUsed/>
    <w:qFormat/>
    <w:rsid w:val="007C422E"/>
  </w:style>
  <w:style w:type="numbering" w:customStyle="1" w:styleId="370">
    <w:name w:val="Нет списка37"/>
    <w:uiPriority w:val="99"/>
    <w:semiHidden/>
    <w:unhideWhenUsed/>
    <w:qFormat/>
    <w:rsid w:val="007C422E"/>
  </w:style>
  <w:style w:type="numbering" w:customStyle="1" w:styleId="125">
    <w:name w:val="Нет списка125"/>
    <w:uiPriority w:val="99"/>
    <w:semiHidden/>
    <w:unhideWhenUsed/>
    <w:qFormat/>
    <w:rsid w:val="007C422E"/>
  </w:style>
  <w:style w:type="numbering" w:customStyle="1" w:styleId="2170">
    <w:name w:val="Нет списка217"/>
    <w:uiPriority w:val="99"/>
    <w:semiHidden/>
    <w:unhideWhenUsed/>
    <w:qFormat/>
    <w:rsid w:val="007C422E"/>
  </w:style>
  <w:style w:type="numbering" w:customStyle="1" w:styleId="450">
    <w:name w:val="Нет списка45"/>
    <w:uiPriority w:val="99"/>
    <w:semiHidden/>
    <w:unhideWhenUsed/>
    <w:qFormat/>
    <w:rsid w:val="007C422E"/>
  </w:style>
  <w:style w:type="numbering" w:customStyle="1" w:styleId="135">
    <w:name w:val="Нет списка135"/>
    <w:uiPriority w:val="99"/>
    <w:semiHidden/>
    <w:unhideWhenUsed/>
    <w:qFormat/>
    <w:rsid w:val="007C422E"/>
  </w:style>
  <w:style w:type="numbering" w:customStyle="1" w:styleId="225">
    <w:name w:val="Нет списка225"/>
    <w:uiPriority w:val="99"/>
    <w:semiHidden/>
    <w:unhideWhenUsed/>
    <w:qFormat/>
    <w:rsid w:val="007C422E"/>
  </w:style>
  <w:style w:type="numbering" w:customStyle="1" w:styleId="550">
    <w:name w:val="Нет списка55"/>
    <w:uiPriority w:val="99"/>
    <w:semiHidden/>
    <w:unhideWhenUsed/>
    <w:qFormat/>
    <w:rsid w:val="007C422E"/>
  </w:style>
  <w:style w:type="numbering" w:customStyle="1" w:styleId="145">
    <w:name w:val="Нет списка145"/>
    <w:uiPriority w:val="99"/>
    <w:semiHidden/>
    <w:unhideWhenUsed/>
    <w:qFormat/>
    <w:rsid w:val="007C422E"/>
  </w:style>
  <w:style w:type="numbering" w:customStyle="1" w:styleId="235">
    <w:name w:val="Нет списка235"/>
    <w:uiPriority w:val="99"/>
    <w:semiHidden/>
    <w:unhideWhenUsed/>
    <w:qFormat/>
    <w:rsid w:val="007C422E"/>
  </w:style>
  <w:style w:type="table" w:customStyle="1" w:styleId="262">
    <w:name w:val="Сетка таблицы26"/>
    <w:basedOn w:val="a1"/>
    <w:next w:val="af7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7C422E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4">
    <w:name w:val="текст"/>
    <w:basedOn w:val="a"/>
    <w:uiPriority w:val="99"/>
    <w:rsid w:val="007C422E"/>
    <w:pPr>
      <w:ind w:firstLine="709"/>
      <w:jc w:val="both"/>
    </w:pPr>
    <w:rPr>
      <w:sz w:val="26"/>
    </w:rPr>
  </w:style>
  <w:style w:type="character" w:customStyle="1" w:styleId="afffff5">
    <w:name w:val="Название Знак"/>
    <w:uiPriority w:val="10"/>
    <w:qFormat/>
    <w:rsid w:val="00E32089"/>
    <w:rPr>
      <w:rFonts w:ascii="Cambria" w:eastAsia="Times New Roman" w:hAnsi="Cambria" w:cs="Times New Roman"/>
      <w:color w:val="17365D"/>
      <w:spacing w:val="5"/>
      <w:kern w:val="2"/>
      <w:sz w:val="52"/>
      <w:szCs w:val="52"/>
    </w:rPr>
  </w:style>
  <w:style w:type="table" w:customStyle="1" w:styleId="281">
    <w:name w:val="Сетка таблицы28"/>
    <w:basedOn w:val="a1"/>
    <w:next w:val="af7"/>
    <w:uiPriority w:val="59"/>
    <w:rsid w:val="00E3208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707A5-0E82-4384-AB05-0841F95F0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8</Pages>
  <Words>14436</Words>
  <Characters>82287</Characters>
  <Application>Microsoft Office Word</Application>
  <DocSecurity>0</DocSecurity>
  <Lines>685</Lines>
  <Paragraphs>19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6530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Пользователь</cp:lastModifiedBy>
  <cp:revision>7</cp:revision>
  <cp:lastPrinted>2022-11-23T13:16:00Z</cp:lastPrinted>
  <dcterms:created xsi:type="dcterms:W3CDTF">2024-08-15T11:10:00Z</dcterms:created>
  <dcterms:modified xsi:type="dcterms:W3CDTF">2025-09-30T09:08:00Z</dcterms:modified>
</cp:coreProperties>
</file>